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438C0" w14:textId="77777777" w:rsidR="004209AF" w:rsidRDefault="004209AF" w:rsidP="004209AF">
      <w:pPr>
        <w:pStyle w:val="Heading2"/>
      </w:pPr>
      <w:r w:rsidRPr="00FE7D4B">
        <w:t>Memory Management - Part I</w:t>
      </w:r>
    </w:p>
    <w:p w14:paraId="58960E38" w14:textId="0FAC5C21" w:rsidR="004209AF" w:rsidRDefault="004209AF" w:rsidP="004209AF">
      <w:r w:rsidRPr="008C08F3">
        <w:rPr>
          <w:noProof/>
        </w:rPr>
        <w:drawing>
          <wp:inline distT="0" distB="0" distL="0" distR="0" wp14:anchorId="48BF2395" wp14:editId="6D9F7398">
            <wp:extent cx="6858000" cy="3857625"/>
            <wp:effectExtent l="0" t="0" r="0" b="9525"/>
            <wp:docPr id="1960598385" name="Picture 1" descr="A white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98385" name="Picture 1" descr="A white text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E5D3B" w14:textId="77777777" w:rsidR="004209AF" w:rsidRDefault="004209AF" w:rsidP="004209AF">
      <w:r>
        <w:rPr>
          <w:noProof/>
        </w:rPr>
        <w:drawing>
          <wp:inline distT="0" distB="0" distL="0" distR="0" wp14:anchorId="081229F3" wp14:editId="3BE008AC">
            <wp:extent cx="6858000" cy="3857625"/>
            <wp:effectExtent l="0" t="0" r="0" b="9525"/>
            <wp:docPr id="775893503" name="Picture 1" descr="A close-up of a mem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893503" name="Picture 1" descr="A close-up of a memory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8BA8" w14:textId="77777777" w:rsidR="004209AF" w:rsidRDefault="004209AF" w:rsidP="004209AF"/>
    <w:p w14:paraId="6AD98318" w14:textId="77777777" w:rsidR="004209AF" w:rsidRDefault="004209AF" w:rsidP="004209AF">
      <w:r w:rsidRPr="00E7797B">
        <w:rPr>
          <w:noProof/>
        </w:rPr>
        <w:drawing>
          <wp:inline distT="0" distB="0" distL="0" distR="0" wp14:anchorId="1CB98D92" wp14:editId="1578E0C6">
            <wp:extent cx="6858000" cy="3857625"/>
            <wp:effectExtent l="0" t="0" r="0" b="9525"/>
            <wp:docPr id="539168265" name="Picture 1" descr="A computer program code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168265" name="Picture 1" descr="A computer program code with black 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3278" w14:textId="77777777" w:rsidR="004209AF" w:rsidRDefault="004209AF" w:rsidP="004209AF"/>
    <w:p w14:paraId="1EA7FE16" w14:textId="77777777" w:rsidR="004209AF" w:rsidRDefault="004209AF" w:rsidP="004209AF">
      <w:r w:rsidRPr="00E7797B">
        <w:rPr>
          <w:noProof/>
        </w:rPr>
        <w:drawing>
          <wp:inline distT="0" distB="0" distL="0" distR="0" wp14:anchorId="5953D163" wp14:editId="7F94AB69">
            <wp:extent cx="6858000" cy="3857625"/>
            <wp:effectExtent l="0" t="0" r="0" b="9525"/>
            <wp:docPr id="345120599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120599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B5953" w14:textId="77777777" w:rsidR="004209AF" w:rsidRDefault="004209AF" w:rsidP="004209AF"/>
    <w:p w14:paraId="6D2E9BFE" w14:textId="77777777" w:rsidR="004209AF" w:rsidRDefault="004209AF" w:rsidP="004209AF">
      <w:r w:rsidRPr="00E7797B">
        <w:rPr>
          <w:noProof/>
        </w:rPr>
        <w:drawing>
          <wp:inline distT="0" distB="0" distL="0" distR="0" wp14:anchorId="0580E34B" wp14:editId="3C9C695F">
            <wp:extent cx="6858000" cy="3857625"/>
            <wp:effectExtent l="0" t="0" r="0" b="9525"/>
            <wp:docPr id="465108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085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4D1F" w14:textId="77777777" w:rsidR="004209AF" w:rsidRDefault="004209AF" w:rsidP="004209AF"/>
    <w:p w14:paraId="55525CD3" w14:textId="77777777" w:rsidR="004209AF" w:rsidRDefault="004209AF" w:rsidP="004209AF"/>
    <w:p w14:paraId="53BFFE31" w14:textId="77777777" w:rsidR="004209AF" w:rsidRDefault="004209AF" w:rsidP="004209AF">
      <w:r w:rsidRPr="00285052">
        <w:rPr>
          <w:noProof/>
        </w:rPr>
        <w:drawing>
          <wp:anchor distT="0" distB="0" distL="114300" distR="114300" simplePos="0" relativeHeight="251660288" behindDoc="0" locked="0" layoutInCell="1" allowOverlap="1" wp14:anchorId="57833308" wp14:editId="5F49ABB9">
            <wp:simplePos x="0" y="0"/>
            <wp:positionH relativeFrom="column">
              <wp:posOffset>-41910</wp:posOffset>
            </wp:positionH>
            <wp:positionV relativeFrom="paragraph">
              <wp:posOffset>0</wp:posOffset>
            </wp:positionV>
            <wp:extent cx="4862830" cy="2574290"/>
            <wp:effectExtent l="0" t="0" r="0" b="0"/>
            <wp:wrapSquare wrapText="bothSides"/>
            <wp:docPr id="996706776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06776" name="Picture 1" descr="A computer code on a white background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" r="41666"/>
                    <a:stretch/>
                  </pic:blipFill>
                  <pic:spPr bwMode="auto">
                    <a:xfrm>
                      <a:off x="0" y="0"/>
                      <a:ext cx="4862830" cy="2574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877B17" w14:textId="77777777" w:rsidR="004209AF" w:rsidRDefault="004209AF" w:rsidP="004209AF"/>
    <w:p w14:paraId="7389DA4C" w14:textId="77777777" w:rsidR="004209AF" w:rsidRDefault="004209AF" w:rsidP="004209AF"/>
    <w:p w14:paraId="0A88979D" w14:textId="77777777" w:rsidR="004209AF" w:rsidRDefault="004209AF" w:rsidP="004209AF"/>
    <w:p w14:paraId="352D1B35" w14:textId="77777777" w:rsidR="004209AF" w:rsidRDefault="004209AF" w:rsidP="004209AF"/>
    <w:p w14:paraId="1E798A6F" w14:textId="77777777" w:rsidR="004209AF" w:rsidRDefault="004209AF" w:rsidP="004209AF"/>
    <w:p w14:paraId="37C0976C" w14:textId="77777777" w:rsidR="004209AF" w:rsidRDefault="004209AF" w:rsidP="004209AF"/>
    <w:p w14:paraId="727DCE91" w14:textId="77777777" w:rsidR="004209AF" w:rsidRDefault="004209AF" w:rsidP="004209AF"/>
    <w:p w14:paraId="5F6A83B0" w14:textId="77777777" w:rsidR="004209AF" w:rsidRDefault="004209AF" w:rsidP="004209AF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84DAEAD" wp14:editId="4732EDDA">
            <wp:simplePos x="0" y="0"/>
            <wp:positionH relativeFrom="column">
              <wp:posOffset>-41910</wp:posOffset>
            </wp:positionH>
            <wp:positionV relativeFrom="paragraph">
              <wp:posOffset>284480</wp:posOffset>
            </wp:positionV>
            <wp:extent cx="5638800" cy="3941445"/>
            <wp:effectExtent l="0" t="0" r="0" b="1905"/>
            <wp:wrapSquare wrapText="bothSides"/>
            <wp:docPr id="19531892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189297" name="Picture 1" descr="A screenshot of a computer program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963"/>
                    <a:stretch/>
                  </pic:blipFill>
                  <pic:spPr bwMode="auto">
                    <a:xfrm>
                      <a:off x="0" y="0"/>
                      <a:ext cx="5638800" cy="3941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4AF040" w14:textId="77777777" w:rsidR="004209AF" w:rsidRDefault="004209AF" w:rsidP="004209AF"/>
    <w:p w14:paraId="19EF7DA7" w14:textId="77777777" w:rsidR="004209AF" w:rsidRDefault="004209AF" w:rsidP="004209AF"/>
    <w:p w14:paraId="13B41E34" w14:textId="77777777" w:rsidR="004209AF" w:rsidRDefault="004209AF" w:rsidP="004209AF"/>
    <w:p w14:paraId="7FF75CA5" w14:textId="77777777" w:rsidR="004209AF" w:rsidRDefault="004209AF" w:rsidP="004209AF"/>
    <w:p w14:paraId="4FAA2924" w14:textId="77777777" w:rsidR="004209AF" w:rsidRDefault="004209AF" w:rsidP="004209AF"/>
    <w:p w14:paraId="4DF92604" w14:textId="77777777" w:rsidR="004209AF" w:rsidRDefault="004209AF" w:rsidP="004209AF"/>
    <w:p w14:paraId="6A343C6B" w14:textId="77777777" w:rsidR="004209AF" w:rsidRDefault="004209AF" w:rsidP="004209AF"/>
    <w:p w14:paraId="70FED452" w14:textId="77777777" w:rsidR="004209AF" w:rsidRDefault="004209AF" w:rsidP="004209AF"/>
    <w:p w14:paraId="7B244CDD" w14:textId="77777777" w:rsidR="004209AF" w:rsidRDefault="004209AF" w:rsidP="004209AF"/>
    <w:p w14:paraId="3AA5BCE3" w14:textId="77777777" w:rsidR="004209AF" w:rsidRDefault="004209AF" w:rsidP="004209AF"/>
    <w:p w14:paraId="034C1B06" w14:textId="77777777" w:rsidR="004209AF" w:rsidRDefault="004209AF" w:rsidP="004209AF"/>
    <w:p w14:paraId="19B55E65" w14:textId="77777777" w:rsidR="004209AF" w:rsidRDefault="004209AF" w:rsidP="004209AF"/>
    <w:p w14:paraId="6595854A" w14:textId="77777777" w:rsidR="004209AF" w:rsidRDefault="004209AF" w:rsidP="004209AF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7DB9738" wp14:editId="0E44FCB7">
                <wp:simplePos x="0" y="0"/>
                <wp:positionH relativeFrom="column">
                  <wp:posOffset>-63500</wp:posOffset>
                </wp:positionH>
                <wp:positionV relativeFrom="paragraph">
                  <wp:posOffset>319405</wp:posOffset>
                </wp:positionV>
                <wp:extent cx="4512945" cy="2244090"/>
                <wp:effectExtent l="0" t="0" r="0" b="0"/>
                <wp:wrapNone/>
                <wp:docPr id="589146196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512945" cy="2244090"/>
                          <a:chOff x="0" y="84666"/>
                          <a:chExt cx="4512945" cy="2244090"/>
                        </a:xfrm>
                      </wpg:grpSpPr>
                      <pic:pic xmlns:pic="http://schemas.openxmlformats.org/drawingml/2006/picture">
                        <pic:nvPicPr>
                          <pic:cNvPr id="1311436669" name="Picture 1" descr="A screenshot of a computer pro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84666"/>
                            <a:ext cx="4512945" cy="22440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5334589" name="Text Box 1"/>
                        <wps:cNvSpPr txBox="1"/>
                        <wps:spPr>
                          <a:xfrm>
                            <a:off x="2440517" y="171450"/>
                            <a:ext cx="1828800" cy="567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620231" w14:textId="77777777" w:rsidR="004209AF" w:rsidRPr="00EB0104" w:rsidRDefault="004209AF" w:rsidP="004209AF">
                              <w:pPr>
                                <w:rPr>
                                  <w:color w:val="538135" w:themeColor="accent6" w:themeShade="BF"/>
                                </w:rPr>
                              </w:pPr>
                              <w:r>
                                <w:rPr>
                                  <w:color w:val="538135" w:themeColor="accent6" w:themeShade="BF"/>
                                </w:rPr>
                                <w:t>// Allocate the Co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DB9738" id="Group 22" o:spid="_x0000_s1026" style="position:absolute;margin-left:-5pt;margin-top:25.15pt;width:355.35pt;height:176.7pt;z-index:251661312;mso-width-relative:margin;mso-height-relative:margin" coordorigin=",846" coordsize="45129,224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screenshot of a computer program&#10;&#10;Description automatically generated" style="position:absolute;top:846;width:45129;height:224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">
                  <v:imagedata r:id="rId16" o:title="A screenshot of a computer program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24405;top:1714;width:18288;height:56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" filled="f" stroked="f">
                  <v:textbox>
                    <w:txbxContent>
                      <w:p w14:paraId="7B620231" w14:textId="77777777" w:rsidR="004209AF" w:rsidRPr="00EB0104" w:rsidRDefault="004209AF" w:rsidP="004209AF">
                        <w:pPr>
                          <w:rPr>
                            <w:color w:val="538135" w:themeColor="accent6" w:themeShade="BF"/>
                          </w:rPr>
                        </w:pPr>
                        <w:r>
                          <w:rPr>
                            <w:color w:val="538135" w:themeColor="accent6" w:themeShade="BF"/>
                          </w:rPr>
                          <w:t>// Allocate the Co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427488B" w14:textId="77777777" w:rsidR="004209AF" w:rsidRDefault="004209AF" w:rsidP="004209AF"/>
    <w:p w14:paraId="6216BC1C" w14:textId="77777777" w:rsidR="004209AF" w:rsidRDefault="004209AF" w:rsidP="004209A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79FA2E5" wp14:editId="1238D754">
                <wp:simplePos x="0" y="0"/>
                <wp:positionH relativeFrom="column">
                  <wp:posOffset>2787650</wp:posOffset>
                </wp:positionH>
                <wp:positionV relativeFrom="paragraph">
                  <wp:posOffset>233680</wp:posOffset>
                </wp:positionV>
                <wp:extent cx="1828800" cy="567055"/>
                <wp:effectExtent l="0" t="0" r="0" b="0"/>
                <wp:wrapNone/>
                <wp:docPr id="164055300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28800" cy="567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2E6D4E" w14:textId="77777777" w:rsidR="004209AF" w:rsidRPr="00EB0104" w:rsidRDefault="004209AF" w:rsidP="004209AF">
                            <w:pPr>
                              <w:rPr>
                                <w:color w:val="538135" w:themeColor="accent6" w:themeShade="BF"/>
                              </w:rPr>
                            </w:pPr>
                            <w:r>
                              <w:rPr>
                                <w:color w:val="538135" w:themeColor="accent6" w:themeShade="BF"/>
                              </w:rPr>
                              <w:t>// Allocate the Ro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9FA2E5" id="Text Box 21" o:spid="_x0000_s1029" type="#_x0000_t202" style="position:absolute;margin-left:219.5pt;margin-top:18.4pt;width:2in;height:44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" filled="f" stroked="f">
                <v:textbox>
                  <w:txbxContent>
                    <w:p w14:paraId="2C2E6D4E" w14:textId="77777777" w:rsidR="004209AF" w:rsidRPr="00EB0104" w:rsidRDefault="004209AF" w:rsidP="004209AF">
                      <w:pPr>
                        <w:rPr>
                          <w:color w:val="538135" w:themeColor="accent6" w:themeShade="BF"/>
                        </w:rPr>
                      </w:pPr>
                      <w:r>
                        <w:rPr>
                          <w:color w:val="538135" w:themeColor="accent6" w:themeShade="BF"/>
                        </w:rPr>
                        <w:t>// Allocate the Rows</w:t>
                      </w:r>
                    </w:p>
                  </w:txbxContent>
                </v:textbox>
              </v:shape>
            </w:pict>
          </mc:Fallback>
        </mc:AlternateContent>
      </w:r>
    </w:p>
    <w:p w14:paraId="1D3B602E" w14:textId="77777777" w:rsidR="004209AF" w:rsidRDefault="004209AF" w:rsidP="004209A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A96478" wp14:editId="628016D9">
                <wp:simplePos x="0" y="0"/>
                <wp:positionH relativeFrom="column">
                  <wp:posOffset>2025650</wp:posOffset>
                </wp:positionH>
                <wp:positionV relativeFrom="paragraph">
                  <wp:posOffset>73025</wp:posOffset>
                </wp:positionV>
                <wp:extent cx="2336800" cy="567055"/>
                <wp:effectExtent l="0" t="0" r="0" b="0"/>
                <wp:wrapNone/>
                <wp:docPr id="160327335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336800" cy="567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103A8" w14:textId="77777777" w:rsidR="004209AF" w:rsidRPr="00EB0104" w:rsidRDefault="004209AF" w:rsidP="004209AF">
                            <w:pPr>
                              <w:rPr>
                                <w:color w:val="538135" w:themeColor="accent6" w:themeShade="BF"/>
                              </w:rPr>
                            </w:pPr>
                            <w:r>
                              <w:rPr>
                                <w:color w:val="538135" w:themeColor="accent6" w:themeShade="BF"/>
                              </w:rPr>
                              <w:t>// Make Rows pointed to co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A96478" id="Text Box 20" o:spid="_x0000_s1030" type="#_x0000_t202" style="position:absolute;margin-left:159.5pt;margin-top:5.75pt;width:184pt;height:44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" filled="f" stroked="f">
                <v:textbox>
                  <w:txbxContent>
                    <w:p w14:paraId="61B103A8" w14:textId="77777777" w:rsidR="004209AF" w:rsidRPr="00EB0104" w:rsidRDefault="004209AF" w:rsidP="004209AF">
                      <w:pPr>
                        <w:rPr>
                          <w:color w:val="538135" w:themeColor="accent6" w:themeShade="BF"/>
                        </w:rPr>
                      </w:pPr>
                      <w:r>
                        <w:rPr>
                          <w:color w:val="538135" w:themeColor="accent6" w:themeShade="BF"/>
                        </w:rPr>
                        <w:t>// Make Rows pointed to cols</w:t>
                      </w:r>
                    </w:p>
                  </w:txbxContent>
                </v:textbox>
              </v:shape>
            </w:pict>
          </mc:Fallback>
        </mc:AlternateContent>
      </w:r>
    </w:p>
    <w:p w14:paraId="09E58EAB" w14:textId="77777777" w:rsidR="004209AF" w:rsidRDefault="004209AF" w:rsidP="004209AF"/>
    <w:p w14:paraId="469EF450" w14:textId="77777777" w:rsidR="004209AF" w:rsidRDefault="004209AF" w:rsidP="004209AF"/>
    <w:p w14:paraId="5B0F71C2" w14:textId="77777777" w:rsidR="004209AF" w:rsidRDefault="004209AF" w:rsidP="004209AF"/>
    <w:p w14:paraId="7A8C115D" w14:textId="77777777" w:rsidR="004209AF" w:rsidRDefault="004209AF" w:rsidP="004209AF"/>
    <w:p w14:paraId="4385E173" w14:textId="77777777" w:rsidR="004209AF" w:rsidRDefault="004209AF" w:rsidP="004209AF"/>
    <w:p w14:paraId="602315B8" w14:textId="62571309" w:rsidR="009525C9" w:rsidRPr="00624720" w:rsidRDefault="004209AF" w:rsidP="004209AF">
      <w:r w:rsidRPr="009961DD">
        <w:rPr>
          <w:noProof/>
        </w:rPr>
        <w:drawing>
          <wp:inline distT="0" distB="0" distL="0" distR="0" wp14:anchorId="66F97911" wp14:editId="19227C24">
            <wp:extent cx="6242050" cy="1717142"/>
            <wp:effectExtent l="0" t="0" r="6350" b="0"/>
            <wp:docPr id="756065189" name="Picture 1" descr="A computer cod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065189" name="Picture 1" descr="A computer code with numbers and symbol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47521" cy="171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25C9" w:rsidRPr="00624720" w:rsidSect="00FC41EB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4033C2" w14:textId="77777777" w:rsidR="00392C84" w:rsidRDefault="00392C84" w:rsidP="00C45199">
      <w:r>
        <w:separator/>
      </w:r>
    </w:p>
    <w:p w14:paraId="560E6C45" w14:textId="77777777" w:rsidR="00392C84" w:rsidRDefault="00392C84" w:rsidP="00C45199"/>
    <w:p w14:paraId="025C8842" w14:textId="77777777" w:rsidR="00392C84" w:rsidRDefault="00392C84" w:rsidP="00C45199"/>
    <w:p w14:paraId="32E402C0" w14:textId="77777777" w:rsidR="00392C84" w:rsidRDefault="00392C84" w:rsidP="00C45199"/>
  </w:endnote>
  <w:endnote w:type="continuationSeparator" w:id="0">
    <w:p w14:paraId="6E170D24" w14:textId="77777777" w:rsidR="00392C84" w:rsidRDefault="00392C84" w:rsidP="00C45199">
      <w:r>
        <w:continuationSeparator/>
      </w:r>
    </w:p>
    <w:p w14:paraId="05601A17" w14:textId="77777777" w:rsidR="00392C84" w:rsidRDefault="00392C84" w:rsidP="00C45199"/>
    <w:p w14:paraId="52D58925" w14:textId="77777777" w:rsidR="00392C84" w:rsidRDefault="00392C84" w:rsidP="00C45199"/>
    <w:p w14:paraId="64FB3166" w14:textId="77777777" w:rsidR="00392C84" w:rsidRDefault="00392C84" w:rsidP="00C451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834550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645E0" w14:textId="7E781477" w:rsidR="00C228E7" w:rsidRDefault="00C228E7" w:rsidP="00050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E356C7" w14:textId="77777777" w:rsidR="00B2305E" w:rsidRDefault="00B2305E" w:rsidP="00C4519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F38A2" w14:textId="77777777" w:rsidR="00392C84" w:rsidRDefault="00392C84" w:rsidP="00C45199">
      <w:r>
        <w:separator/>
      </w:r>
    </w:p>
    <w:p w14:paraId="6A4C5E50" w14:textId="77777777" w:rsidR="00392C84" w:rsidRDefault="00392C84" w:rsidP="00C45199"/>
    <w:p w14:paraId="0ECB1D80" w14:textId="77777777" w:rsidR="00392C84" w:rsidRDefault="00392C84" w:rsidP="00C45199"/>
    <w:p w14:paraId="21376356" w14:textId="77777777" w:rsidR="00392C84" w:rsidRDefault="00392C84" w:rsidP="00C45199"/>
  </w:footnote>
  <w:footnote w:type="continuationSeparator" w:id="0">
    <w:p w14:paraId="16C9EC51" w14:textId="77777777" w:rsidR="00392C84" w:rsidRDefault="00392C84" w:rsidP="00C45199">
      <w:r>
        <w:continuationSeparator/>
      </w:r>
    </w:p>
    <w:p w14:paraId="5B7BADCD" w14:textId="77777777" w:rsidR="00392C84" w:rsidRDefault="00392C84" w:rsidP="00C45199"/>
    <w:p w14:paraId="32C76B2A" w14:textId="77777777" w:rsidR="00392C84" w:rsidRDefault="00392C84" w:rsidP="00C45199"/>
    <w:p w14:paraId="2766EDFF" w14:textId="77777777" w:rsidR="00392C84" w:rsidRDefault="00392C84" w:rsidP="00C451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42798"/>
    <w:multiLevelType w:val="hybridMultilevel"/>
    <w:tmpl w:val="4D6C9C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3E7327"/>
    <w:multiLevelType w:val="hybridMultilevel"/>
    <w:tmpl w:val="FF621C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0AC774E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0CD6530"/>
    <w:multiLevelType w:val="hybridMultilevel"/>
    <w:tmpl w:val="DA4888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DC2D11"/>
    <w:multiLevelType w:val="multilevel"/>
    <w:tmpl w:val="4492E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10710A2"/>
    <w:multiLevelType w:val="hybridMultilevel"/>
    <w:tmpl w:val="B28AE0A0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6" w15:restartNumberingAfterBreak="0">
    <w:nsid w:val="013B5673"/>
    <w:multiLevelType w:val="multilevel"/>
    <w:tmpl w:val="9E6AF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1606069"/>
    <w:multiLevelType w:val="hybridMultilevel"/>
    <w:tmpl w:val="A612AA9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1ED1956"/>
    <w:multiLevelType w:val="hybridMultilevel"/>
    <w:tmpl w:val="71381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20776C7"/>
    <w:multiLevelType w:val="multilevel"/>
    <w:tmpl w:val="271A8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30A50F8"/>
    <w:multiLevelType w:val="hybridMultilevel"/>
    <w:tmpl w:val="1D96880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3242B45"/>
    <w:multiLevelType w:val="hybridMultilevel"/>
    <w:tmpl w:val="53C070E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2" w15:restartNumberingAfterBreak="0">
    <w:nsid w:val="034C3547"/>
    <w:multiLevelType w:val="multilevel"/>
    <w:tmpl w:val="26C4A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3BD1482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4613FAB"/>
    <w:multiLevelType w:val="hybridMultilevel"/>
    <w:tmpl w:val="A664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49215BF"/>
    <w:multiLevelType w:val="multilevel"/>
    <w:tmpl w:val="ED70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049D28CA"/>
    <w:multiLevelType w:val="hybridMultilevel"/>
    <w:tmpl w:val="43D46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4A42EA1"/>
    <w:multiLevelType w:val="multilevel"/>
    <w:tmpl w:val="1DA0F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51C29DB"/>
    <w:multiLevelType w:val="multilevel"/>
    <w:tmpl w:val="E7A2B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53F75A9"/>
    <w:multiLevelType w:val="multilevel"/>
    <w:tmpl w:val="66EE3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54F6563"/>
    <w:multiLevelType w:val="hybridMultilevel"/>
    <w:tmpl w:val="9DFC4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5E9745E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06395601"/>
    <w:multiLevelType w:val="hybridMultilevel"/>
    <w:tmpl w:val="5BD43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6730E6E"/>
    <w:multiLevelType w:val="hybridMultilevel"/>
    <w:tmpl w:val="93DE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6D837DA"/>
    <w:multiLevelType w:val="hybridMultilevel"/>
    <w:tmpl w:val="C9149B4C"/>
    <w:lvl w:ilvl="0" w:tplc="A2CE39D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075873CA"/>
    <w:multiLevelType w:val="multilevel"/>
    <w:tmpl w:val="DBBE8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7AF7FEC"/>
    <w:multiLevelType w:val="hybridMultilevel"/>
    <w:tmpl w:val="A03C9F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086834FD"/>
    <w:multiLevelType w:val="hybridMultilevel"/>
    <w:tmpl w:val="976ED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781981"/>
    <w:multiLevelType w:val="hybridMultilevel"/>
    <w:tmpl w:val="E17AA184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9" w15:restartNumberingAfterBreak="0">
    <w:nsid w:val="0889140B"/>
    <w:multiLevelType w:val="multilevel"/>
    <w:tmpl w:val="16B2F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8AC6B9C"/>
    <w:multiLevelType w:val="multilevel"/>
    <w:tmpl w:val="2C7CD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91E7B40"/>
    <w:multiLevelType w:val="hybridMultilevel"/>
    <w:tmpl w:val="0F4420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0A1E4350"/>
    <w:multiLevelType w:val="hybridMultilevel"/>
    <w:tmpl w:val="C308A1A2"/>
    <w:lvl w:ilvl="0" w:tplc="E662CC5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0A28608F"/>
    <w:multiLevelType w:val="multilevel"/>
    <w:tmpl w:val="31C4B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0A4E1367"/>
    <w:multiLevelType w:val="hybridMultilevel"/>
    <w:tmpl w:val="23E09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B1F4DE2"/>
    <w:multiLevelType w:val="multilevel"/>
    <w:tmpl w:val="598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B3D570E"/>
    <w:multiLevelType w:val="hybridMultilevel"/>
    <w:tmpl w:val="EB92D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C1813FC"/>
    <w:multiLevelType w:val="multilevel"/>
    <w:tmpl w:val="B214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C3E6469"/>
    <w:multiLevelType w:val="hybridMultilevel"/>
    <w:tmpl w:val="BF7ED1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0CAB2CD7"/>
    <w:multiLevelType w:val="hybridMultilevel"/>
    <w:tmpl w:val="223A892A"/>
    <w:lvl w:ilvl="0" w:tplc="78E44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0CCA4054"/>
    <w:multiLevelType w:val="multilevel"/>
    <w:tmpl w:val="0C5C9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0CCA570F"/>
    <w:multiLevelType w:val="hybridMultilevel"/>
    <w:tmpl w:val="59DCA83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0CF83822"/>
    <w:multiLevelType w:val="hybridMultilevel"/>
    <w:tmpl w:val="AEB61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D4836FC"/>
    <w:multiLevelType w:val="multilevel"/>
    <w:tmpl w:val="25569E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DDA0546"/>
    <w:multiLevelType w:val="hybridMultilevel"/>
    <w:tmpl w:val="0842081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5" w15:restartNumberingAfterBreak="0">
    <w:nsid w:val="0DFF301A"/>
    <w:multiLevelType w:val="multilevel"/>
    <w:tmpl w:val="28A45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0E6E3FD7"/>
    <w:multiLevelType w:val="hybridMultilevel"/>
    <w:tmpl w:val="B95A4E0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7" w15:restartNumberingAfterBreak="0">
    <w:nsid w:val="0E910BE7"/>
    <w:multiLevelType w:val="multilevel"/>
    <w:tmpl w:val="AB404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0F003408"/>
    <w:multiLevelType w:val="hybridMultilevel"/>
    <w:tmpl w:val="BC2C7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F0D074D"/>
    <w:multiLevelType w:val="hybridMultilevel"/>
    <w:tmpl w:val="923ECB7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0" w15:restartNumberingAfterBreak="0">
    <w:nsid w:val="0F4F0F10"/>
    <w:multiLevelType w:val="hybridMultilevel"/>
    <w:tmpl w:val="13D2C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0F821F32"/>
    <w:multiLevelType w:val="multilevel"/>
    <w:tmpl w:val="15F00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0F94652B"/>
    <w:multiLevelType w:val="hybridMultilevel"/>
    <w:tmpl w:val="1256E624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53" w15:restartNumberingAfterBreak="0">
    <w:nsid w:val="10EC698C"/>
    <w:multiLevelType w:val="multilevel"/>
    <w:tmpl w:val="FCDAF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1134299E"/>
    <w:multiLevelType w:val="multilevel"/>
    <w:tmpl w:val="BCF0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114F391D"/>
    <w:multiLevelType w:val="hybridMultilevel"/>
    <w:tmpl w:val="B76E88BE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56" w15:restartNumberingAfterBreak="0">
    <w:nsid w:val="11505A8C"/>
    <w:multiLevelType w:val="hybridMultilevel"/>
    <w:tmpl w:val="B0541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11B2044A"/>
    <w:multiLevelType w:val="multilevel"/>
    <w:tmpl w:val="50042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128C315C"/>
    <w:multiLevelType w:val="hybridMultilevel"/>
    <w:tmpl w:val="80F6D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3DE557B"/>
    <w:multiLevelType w:val="hybridMultilevel"/>
    <w:tmpl w:val="E6CA5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13FE3D76"/>
    <w:multiLevelType w:val="multilevel"/>
    <w:tmpl w:val="4956E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14640235"/>
    <w:multiLevelType w:val="multilevel"/>
    <w:tmpl w:val="B6322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147E5FB2"/>
    <w:multiLevelType w:val="multilevel"/>
    <w:tmpl w:val="12F0F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14826665"/>
    <w:multiLevelType w:val="hybridMultilevel"/>
    <w:tmpl w:val="C6D6A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1496725E"/>
    <w:multiLevelType w:val="hybridMultilevel"/>
    <w:tmpl w:val="BC38520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14984B59"/>
    <w:multiLevelType w:val="multilevel"/>
    <w:tmpl w:val="A8B00E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14B47FDB"/>
    <w:multiLevelType w:val="hybridMultilevel"/>
    <w:tmpl w:val="16981858"/>
    <w:lvl w:ilvl="0" w:tplc="35B84D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150349A5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151D403C"/>
    <w:multiLevelType w:val="hybridMultilevel"/>
    <w:tmpl w:val="1C4271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9" w15:restartNumberingAfterBreak="0">
    <w:nsid w:val="156A301D"/>
    <w:multiLevelType w:val="multilevel"/>
    <w:tmpl w:val="04440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15951A49"/>
    <w:multiLevelType w:val="hybridMultilevel"/>
    <w:tmpl w:val="266E8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5BE3FFA"/>
    <w:multiLevelType w:val="hybridMultilevel"/>
    <w:tmpl w:val="584CAE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15FA3DF3"/>
    <w:multiLevelType w:val="multilevel"/>
    <w:tmpl w:val="B8A2A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163C397C"/>
    <w:multiLevelType w:val="hybridMultilevel"/>
    <w:tmpl w:val="3850C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16CB0D9B"/>
    <w:multiLevelType w:val="hybridMultilevel"/>
    <w:tmpl w:val="6A802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177E0330"/>
    <w:multiLevelType w:val="multilevel"/>
    <w:tmpl w:val="DF160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178A44C7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17A83573"/>
    <w:multiLevelType w:val="multilevel"/>
    <w:tmpl w:val="73D2E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18035C55"/>
    <w:multiLevelType w:val="hybridMultilevel"/>
    <w:tmpl w:val="75AA6F6E"/>
    <w:lvl w:ilvl="0" w:tplc="D5D038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18291106"/>
    <w:multiLevelType w:val="hybridMultilevel"/>
    <w:tmpl w:val="8A02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183552DA"/>
    <w:multiLevelType w:val="hybridMultilevel"/>
    <w:tmpl w:val="9BFE10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1" w15:restartNumberingAfterBreak="0">
    <w:nsid w:val="185A7C84"/>
    <w:multiLevelType w:val="hybridMultilevel"/>
    <w:tmpl w:val="56E62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18884A96"/>
    <w:multiLevelType w:val="multilevel"/>
    <w:tmpl w:val="39DAE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18E965B2"/>
    <w:multiLevelType w:val="hybridMultilevel"/>
    <w:tmpl w:val="3EFE0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4" w15:restartNumberingAfterBreak="0">
    <w:nsid w:val="18EE2149"/>
    <w:multiLevelType w:val="multilevel"/>
    <w:tmpl w:val="4D0A0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19545A2C"/>
    <w:multiLevelType w:val="hybridMultilevel"/>
    <w:tmpl w:val="9996A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9D52A19"/>
    <w:multiLevelType w:val="hybridMultilevel"/>
    <w:tmpl w:val="94063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1A6248A1"/>
    <w:multiLevelType w:val="hybridMultilevel"/>
    <w:tmpl w:val="71C2AC6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AC64E75"/>
    <w:multiLevelType w:val="hybridMultilevel"/>
    <w:tmpl w:val="E58818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9" w15:restartNumberingAfterBreak="0">
    <w:nsid w:val="1AC93653"/>
    <w:multiLevelType w:val="hybridMultilevel"/>
    <w:tmpl w:val="E5744E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B1D68B6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1B1E039D"/>
    <w:multiLevelType w:val="hybridMultilevel"/>
    <w:tmpl w:val="BE88FD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2" w15:restartNumberingAfterBreak="0">
    <w:nsid w:val="1B734810"/>
    <w:multiLevelType w:val="multilevel"/>
    <w:tmpl w:val="80A26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1B856EB1"/>
    <w:multiLevelType w:val="hybridMultilevel"/>
    <w:tmpl w:val="75D4EB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 w15:restartNumberingAfterBreak="0">
    <w:nsid w:val="1BD62620"/>
    <w:multiLevelType w:val="multilevel"/>
    <w:tmpl w:val="A860E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1C0D5068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6" w15:restartNumberingAfterBreak="0">
    <w:nsid w:val="1C3711C2"/>
    <w:multiLevelType w:val="multilevel"/>
    <w:tmpl w:val="C7EC5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7" w15:restartNumberingAfterBreak="0">
    <w:nsid w:val="1C395BD4"/>
    <w:multiLevelType w:val="hybridMultilevel"/>
    <w:tmpl w:val="9EB63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C423A3C"/>
    <w:multiLevelType w:val="hybridMultilevel"/>
    <w:tmpl w:val="3198EB0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9" w15:restartNumberingAfterBreak="0">
    <w:nsid w:val="1C714C7D"/>
    <w:multiLevelType w:val="multilevel"/>
    <w:tmpl w:val="2E200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1CE65FA5"/>
    <w:multiLevelType w:val="multilevel"/>
    <w:tmpl w:val="29DAF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1D574D46"/>
    <w:multiLevelType w:val="hybridMultilevel"/>
    <w:tmpl w:val="7BEA1DF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102" w15:restartNumberingAfterBreak="0">
    <w:nsid w:val="1DA745A4"/>
    <w:multiLevelType w:val="hybridMultilevel"/>
    <w:tmpl w:val="EC980D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1E276D84"/>
    <w:multiLevelType w:val="hybridMultilevel"/>
    <w:tmpl w:val="3BAC9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E3C1DEB"/>
    <w:multiLevelType w:val="multilevel"/>
    <w:tmpl w:val="F5E84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1F634E32"/>
    <w:multiLevelType w:val="hybridMultilevel"/>
    <w:tmpl w:val="4C66561A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06" w15:restartNumberingAfterBreak="0">
    <w:nsid w:val="1FA669E5"/>
    <w:multiLevelType w:val="multilevel"/>
    <w:tmpl w:val="7BFE5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1FEB39BC"/>
    <w:multiLevelType w:val="multilevel"/>
    <w:tmpl w:val="58FA0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8" w15:restartNumberingAfterBreak="0">
    <w:nsid w:val="20180347"/>
    <w:multiLevelType w:val="hybridMultilevel"/>
    <w:tmpl w:val="BBA67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208536B7"/>
    <w:multiLevelType w:val="multilevel"/>
    <w:tmpl w:val="85F8D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209C430A"/>
    <w:multiLevelType w:val="multilevel"/>
    <w:tmpl w:val="4D344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20C969C9"/>
    <w:multiLevelType w:val="multilevel"/>
    <w:tmpl w:val="3CE47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20D40DD5"/>
    <w:multiLevelType w:val="hybridMultilevel"/>
    <w:tmpl w:val="C76E6C2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3" w15:restartNumberingAfterBreak="0">
    <w:nsid w:val="20E226CE"/>
    <w:multiLevelType w:val="multilevel"/>
    <w:tmpl w:val="BC4C2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21777AC2"/>
    <w:multiLevelType w:val="hybridMultilevel"/>
    <w:tmpl w:val="855A46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5" w15:restartNumberingAfterBreak="0">
    <w:nsid w:val="22110DFC"/>
    <w:multiLevelType w:val="hybridMultilevel"/>
    <w:tmpl w:val="0CA8F500"/>
    <w:lvl w:ilvl="0" w:tplc="B04CF5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231220C5"/>
    <w:multiLevelType w:val="hybridMultilevel"/>
    <w:tmpl w:val="90BE64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7" w15:restartNumberingAfterBreak="0">
    <w:nsid w:val="243D61B6"/>
    <w:multiLevelType w:val="multilevel"/>
    <w:tmpl w:val="9A90F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24BD1321"/>
    <w:multiLevelType w:val="hybridMultilevel"/>
    <w:tmpl w:val="25C8B3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9" w15:restartNumberingAfterBreak="0">
    <w:nsid w:val="24EE0838"/>
    <w:multiLevelType w:val="multilevel"/>
    <w:tmpl w:val="05C49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0" w15:restartNumberingAfterBreak="0">
    <w:nsid w:val="25026D32"/>
    <w:multiLevelType w:val="multilevel"/>
    <w:tmpl w:val="D99E0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251302BE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25980235"/>
    <w:multiLevelType w:val="multilevel"/>
    <w:tmpl w:val="C58C2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3" w15:restartNumberingAfterBreak="0">
    <w:nsid w:val="25E33940"/>
    <w:multiLevelType w:val="multilevel"/>
    <w:tmpl w:val="F33E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4" w15:restartNumberingAfterBreak="0">
    <w:nsid w:val="25F44D3F"/>
    <w:multiLevelType w:val="hybridMultilevel"/>
    <w:tmpl w:val="33EAE97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5" w15:restartNumberingAfterBreak="0">
    <w:nsid w:val="26025BE3"/>
    <w:multiLevelType w:val="hybridMultilevel"/>
    <w:tmpl w:val="DAD22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6960D5D"/>
    <w:multiLevelType w:val="multilevel"/>
    <w:tmpl w:val="CD3876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26EA1BC3"/>
    <w:multiLevelType w:val="hybridMultilevel"/>
    <w:tmpl w:val="6EBC8C7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26ED0B76"/>
    <w:multiLevelType w:val="multilevel"/>
    <w:tmpl w:val="9A9CC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277B4B30"/>
    <w:multiLevelType w:val="hybridMultilevel"/>
    <w:tmpl w:val="93083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27AC3DE2"/>
    <w:multiLevelType w:val="multilevel"/>
    <w:tmpl w:val="793E9F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27D96528"/>
    <w:multiLevelType w:val="multilevel"/>
    <w:tmpl w:val="F2BA5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27F22364"/>
    <w:multiLevelType w:val="multilevel"/>
    <w:tmpl w:val="E9144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27F51536"/>
    <w:multiLevelType w:val="multilevel"/>
    <w:tmpl w:val="EDF45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28074EBC"/>
    <w:multiLevelType w:val="multilevel"/>
    <w:tmpl w:val="95BE2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281F557F"/>
    <w:multiLevelType w:val="hybridMultilevel"/>
    <w:tmpl w:val="57ACF52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6" w15:restartNumberingAfterBreak="0">
    <w:nsid w:val="28341569"/>
    <w:multiLevelType w:val="multilevel"/>
    <w:tmpl w:val="1F4AE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28C07E3C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8EC294A"/>
    <w:multiLevelType w:val="multilevel"/>
    <w:tmpl w:val="6D409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29263E3D"/>
    <w:multiLevelType w:val="hybridMultilevel"/>
    <w:tmpl w:val="77D20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0" w15:restartNumberingAfterBreak="0">
    <w:nsid w:val="29491408"/>
    <w:multiLevelType w:val="multilevel"/>
    <w:tmpl w:val="39C6D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299564AD"/>
    <w:multiLevelType w:val="multilevel"/>
    <w:tmpl w:val="FAE0F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29BF4B3D"/>
    <w:multiLevelType w:val="hybridMultilevel"/>
    <w:tmpl w:val="ADEE0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2A390F5A"/>
    <w:multiLevelType w:val="hybridMultilevel"/>
    <w:tmpl w:val="2264B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2A732FD1"/>
    <w:multiLevelType w:val="multilevel"/>
    <w:tmpl w:val="5F50F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2A9C6479"/>
    <w:multiLevelType w:val="multilevel"/>
    <w:tmpl w:val="5FB4F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2B662A84"/>
    <w:multiLevelType w:val="multilevel"/>
    <w:tmpl w:val="76E83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2BC02F1F"/>
    <w:multiLevelType w:val="hybridMultilevel"/>
    <w:tmpl w:val="C78A8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2BFA5F7C"/>
    <w:multiLevelType w:val="hybridMultilevel"/>
    <w:tmpl w:val="B71895D4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9" w15:restartNumberingAfterBreak="0">
    <w:nsid w:val="2C0C027E"/>
    <w:multiLevelType w:val="hybridMultilevel"/>
    <w:tmpl w:val="74486E9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0" w15:restartNumberingAfterBreak="0">
    <w:nsid w:val="2C8F1682"/>
    <w:multiLevelType w:val="hybridMultilevel"/>
    <w:tmpl w:val="605AD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2D0A0A35"/>
    <w:multiLevelType w:val="hybridMultilevel"/>
    <w:tmpl w:val="80887E5C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52" w15:restartNumberingAfterBreak="0">
    <w:nsid w:val="2D6A7CA1"/>
    <w:multiLevelType w:val="multilevel"/>
    <w:tmpl w:val="F80C8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2D6C3B7A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2DA54113"/>
    <w:multiLevelType w:val="hybridMultilevel"/>
    <w:tmpl w:val="6BF63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2DCB125A"/>
    <w:multiLevelType w:val="hybridMultilevel"/>
    <w:tmpl w:val="666EE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2DDE4F1B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2DF1443E"/>
    <w:multiLevelType w:val="hybridMultilevel"/>
    <w:tmpl w:val="FDA06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2DF70DFA"/>
    <w:multiLevelType w:val="multilevel"/>
    <w:tmpl w:val="D47C5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2E2E5BCD"/>
    <w:multiLevelType w:val="hybridMultilevel"/>
    <w:tmpl w:val="1AD0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2E49605C"/>
    <w:multiLevelType w:val="multilevel"/>
    <w:tmpl w:val="0AB08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2E634E13"/>
    <w:multiLevelType w:val="multilevel"/>
    <w:tmpl w:val="0D5E2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2EA94C94"/>
    <w:multiLevelType w:val="hybridMultilevel"/>
    <w:tmpl w:val="0C127D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2EBB098E"/>
    <w:multiLevelType w:val="hybridMultilevel"/>
    <w:tmpl w:val="5566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2ECF65D4"/>
    <w:multiLevelType w:val="hybridMultilevel"/>
    <w:tmpl w:val="7E028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2EE83AD6"/>
    <w:multiLevelType w:val="hybridMultilevel"/>
    <w:tmpl w:val="F118A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2EEE22A3"/>
    <w:multiLevelType w:val="multilevel"/>
    <w:tmpl w:val="FA0C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2F7E3D15"/>
    <w:multiLevelType w:val="hybridMultilevel"/>
    <w:tmpl w:val="D6AABA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8" w15:restartNumberingAfterBreak="0">
    <w:nsid w:val="2FF206B5"/>
    <w:multiLevelType w:val="hybridMultilevel"/>
    <w:tmpl w:val="E934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30137760"/>
    <w:multiLevelType w:val="hybridMultilevel"/>
    <w:tmpl w:val="F4A03CB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0" w15:restartNumberingAfterBreak="0">
    <w:nsid w:val="30154318"/>
    <w:multiLevelType w:val="hybridMultilevel"/>
    <w:tmpl w:val="6ACA65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1" w15:restartNumberingAfterBreak="0">
    <w:nsid w:val="30B96E6E"/>
    <w:multiLevelType w:val="hybridMultilevel"/>
    <w:tmpl w:val="7C960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30CF36FB"/>
    <w:multiLevelType w:val="multilevel"/>
    <w:tmpl w:val="D174D2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312F124C"/>
    <w:multiLevelType w:val="multilevel"/>
    <w:tmpl w:val="67FE0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314E31E7"/>
    <w:multiLevelType w:val="hybridMultilevel"/>
    <w:tmpl w:val="67E65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31607EBD"/>
    <w:multiLevelType w:val="multilevel"/>
    <w:tmpl w:val="E8EAE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316F3D50"/>
    <w:multiLevelType w:val="multilevel"/>
    <w:tmpl w:val="D7602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7" w15:restartNumberingAfterBreak="0">
    <w:nsid w:val="321C0B6F"/>
    <w:multiLevelType w:val="multilevel"/>
    <w:tmpl w:val="950C7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322871FF"/>
    <w:multiLevelType w:val="multilevel"/>
    <w:tmpl w:val="3B9C2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9" w15:restartNumberingAfterBreak="0">
    <w:nsid w:val="325478B0"/>
    <w:multiLevelType w:val="hybridMultilevel"/>
    <w:tmpl w:val="81368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26E5B65"/>
    <w:multiLevelType w:val="multilevel"/>
    <w:tmpl w:val="042C6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329A70D5"/>
    <w:multiLevelType w:val="hybridMultilevel"/>
    <w:tmpl w:val="3090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32CB6023"/>
    <w:multiLevelType w:val="hybridMultilevel"/>
    <w:tmpl w:val="EA6275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3" w15:restartNumberingAfterBreak="0">
    <w:nsid w:val="32D83E64"/>
    <w:multiLevelType w:val="hybridMultilevel"/>
    <w:tmpl w:val="323811DA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84" w15:restartNumberingAfterBreak="0">
    <w:nsid w:val="32E237FD"/>
    <w:multiLevelType w:val="hybridMultilevel"/>
    <w:tmpl w:val="8516421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32C61D0"/>
    <w:multiLevelType w:val="hybridMultilevel"/>
    <w:tmpl w:val="8708A7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6" w15:restartNumberingAfterBreak="0">
    <w:nsid w:val="333234A9"/>
    <w:multiLevelType w:val="hybridMultilevel"/>
    <w:tmpl w:val="DA68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334C3318"/>
    <w:multiLevelType w:val="multilevel"/>
    <w:tmpl w:val="A288E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33811753"/>
    <w:multiLevelType w:val="hybridMultilevel"/>
    <w:tmpl w:val="02F02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9" w15:restartNumberingAfterBreak="0">
    <w:nsid w:val="33DB21A4"/>
    <w:multiLevelType w:val="hybridMultilevel"/>
    <w:tmpl w:val="9942D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0" w15:restartNumberingAfterBreak="0">
    <w:nsid w:val="340B4974"/>
    <w:multiLevelType w:val="hybridMultilevel"/>
    <w:tmpl w:val="6BEA5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34124A94"/>
    <w:multiLevelType w:val="multilevel"/>
    <w:tmpl w:val="95125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341A7C54"/>
    <w:multiLevelType w:val="hybridMultilevel"/>
    <w:tmpl w:val="AC6C50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34502A0F"/>
    <w:multiLevelType w:val="hybridMultilevel"/>
    <w:tmpl w:val="8E00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353B6614"/>
    <w:multiLevelType w:val="hybridMultilevel"/>
    <w:tmpl w:val="C4986DC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195" w15:restartNumberingAfterBreak="0">
    <w:nsid w:val="357D4855"/>
    <w:multiLevelType w:val="multilevel"/>
    <w:tmpl w:val="73085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6" w15:restartNumberingAfterBreak="0">
    <w:nsid w:val="358B45F1"/>
    <w:multiLevelType w:val="multilevel"/>
    <w:tmpl w:val="00669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366C0884"/>
    <w:multiLevelType w:val="multilevel"/>
    <w:tmpl w:val="B18E42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366E6413"/>
    <w:multiLevelType w:val="hybridMultilevel"/>
    <w:tmpl w:val="025CD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36B75887"/>
    <w:multiLevelType w:val="multilevel"/>
    <w:tmpl w:val="DB423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372B3E84"/>
    <w:multiLevelType w:val="hybridMultilevel"/>
    <w:tmpl w:val="19089D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37446CA1"/>
    <w:multiLevelType w:val="hybridMultilevel"/>
    <w:tmpl w:val="764C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37A31F7B"/>
    <w:multiLevelType w:val="hybridMultilevel"/>
    <w:tmpl w:val="3E8E5FE2"/>
    <w:lvl w:ilvl="0" w:tplc="C70002E4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03" w15:restartNumberingAfterBreak="0">
    <w:nsid w:val="37B60BB4"/>
    <w:multiLevelType w:val="hybridMultilevel"/>
    <w:tmpl w:val="622479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4" w15:restartNumberingAfterBreak="0">
    <w:nsid w:val="37C719EA"/>
    <w:multiLevelType w:val="multilevel"/>
    <w:tmpl w:val="D7A6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386660DC"/>
    <w:multiLevelType w:val="hybridMultilevel"/>
    <w:tmpl w:val="29F05AA8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06" w15:restartNumberingAfterBreak="0">
    <w:nsid w:val="38943B31"/>
    <w:multiLevelType w:val="multilevel"/>
    <w:tmpl w:val="1652A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7" w15:restartNumberingAfterBreak="0">
    <w:nsid w:val="38A60615"/>
    <w:multiLevelType w:val="hybridMultilevel"/>
    <w:tmpl w:val="0B063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398E328C"/>
    <w:multiLevelType w:val="multilevel"/>
    <w:tmpl w:val="E93E8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9" w15:restartNumberingAfterBreak="0">
    <w:nsid w:val="39C57A04"/>
    <w:multiLevelType w:val="hybridMultilevel"/>
    <w:tmpl w:val="8FCE4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0" w15:restartNumberingAfterBreak="0">
    <w:nsid w:val="39D013B0"/>
    <w:multiLevelType w:val="multilevel"/>
    <w:tmpl w:val="11F07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3A131CD3"/>
    <w:multiLevelType w:val="hybridMultilevel"/>
    <w:tmpl w:val="E99E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3B236155"/>
    <w:multiLevelType w:val="hybridMultilevel"/>
    <w:tmpl w:val="93ACA2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3" w15:restartNumberingAfterBreak="0">
    <w:nsid w:val="3B2D5E5D"/>
    <w:multiLevelType w:val="hybridMultilevel"/>
    <w:tmpl w:val="5CCC603E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14" w15:restartNumberingAfterBreak="0">
    <w:nsid w:val="3B75351D"/>
    <w:multiLevelType w:val="hybridMultilevel"/>
    <w:tmpl w:val="AEA8D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3B7949AA"/>
    <w:multiLevelType w:val="multilevel"/>
    <w:tmpl w:val="93A8F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6" w15:restartNumberingAfterBreak="0">
    <w:nsid w:val="3C2877BF"/>
    <w:multiLevelType w:val="hybridMultilevel"/>
    <w:tmpl w:val="55620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3C967772"/>
    <w:multiLevelType w:val="multilevel"/>
    <w:tmpl w:val="69787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3DA365CF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9" w15:restartNumberingAfterBreak="0">
    <w:nsid w:val="3DAC1F74"/>
    <w:multiLevelType w:val="multilevel"/>
    <w:tmpl w:val="A1DAC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0" w15:restartNumberingAfterBreak="0">
    <w:nsid w:val="3DB74C16"/>
    <w:multiLevelType w:val="hybridMultilevel"/>
    <w:tmpl w:val="39FA809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21" w15:restartNumberingAfterBreak="0">
    <w:nsid w:val="3DF23049"/>
    <w:multiLevelType w:val="hybridMultilevel"/>
    <w:tmpl w:val="49DC15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2" w15:restartNumberingAfterBreak="0">
    <w:nsid w:val="3E6A34AF"/>
    <w:multiLevelType w:val="hybridMultilevel"/>
    <w:tmpl w:val="CBB6AB46"/>
    <w:lvl w:ilvl="0" w:tplc="A2CE39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3" w15:restartNumberingAfterBreak="0">
    <w:nsid w:val="3EA4602A"/>
    <w:multiLevelType w:val="hybridMultilevel"/>
    <w:tmpl w:val="6DC6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3EC0033D"/>
    <w:multiLevelType w:val="multilevel"/>
    <w:tmpl w:val="EC983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5" w15:restartNumberingAfterBreak="0">
    <w:nsid w:val="3ED364E7"/>
    <w:multiLevelType w:val="hybridMultilevel"/>
    <w:tmpl w:val="15EC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3F5F61FC"/>
    <w:multiLevelType w:val="multilevel"/>
    <w:tmpl w:val="AC082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7" w15:restartNumberingAfterBreak="0">
    <w:nsid w:val="3F6E2ED8"/>
    <w:multiLevelType w:val="multilevel"/>
    <w:tmpl w:val="C422C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8" w15:restartNumberingAfterBreak="0">
    <w:nsid w:val="3F707321"/>
    <w:multiLevelType w:val="multilevel"/>
    <w:tmpl w:val="2CB0CE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9" w15:restartNumberingAfterBreak="0">
    <w:nsid w:val="3FCC2486"/>
    <w:multiLevelType w:val="hybridMultilevel"/>
    <w:tmpl w:val="CD5CE5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0" w15:restartNumberingAfterBreak="0">
    <w:nsid w:val="402C18C7"/>
    <w:multiLevelType w:val="hybridMultilevel"/>
    <w:tmpl w:val="E8441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1" w15:restartNumberingAfterBreak="0">
    <w:nsid w:val="402F1B88"/>
    <w:multiLevelType w:val="hybridMultilevel"/>
    <w:tmpl w:val="CB8413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2" w15:restartNumberingAfterBreak="0">
    <w:nsid w:val="40414862"/>
    <w:multiLevelType w:val="multilevel"/>
    <w:tmpl w:val="351C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3" w15:restartNumberingAfterBreak="0">
    <w:nsid w:val="408B4B2E"/>
    <w:multiLevelType w:val="hybridMultilevel"/>
    <w:tmpl w:val="74508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4" w15:restartNumberingAfterBreak="0">
    <w:nsid w:val="40B46DD6"/>
    <w:multiLevelType w:val="hybridMultilevel"/>
    <w:tmpl w:val="F0B8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5" w15:restartNumberingAfterBreak="0">
    <w:nsid w:val="40E26FA9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6" w15:restartNumberingAfterBreak="0">
    <w:nsid w:val="419B1276"/>
    <w:multiLevelType w:val="hybridMultilevel"/>
    <w:tmpl w:val="4FE2EA1C"/>
    <w:lvl w:ilvl="0" w:tplc="E5F6BDE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1C86619"/>
    <w:multiLevelType w:val="hybridMultilevel"/>
    <w:tmpl w:val="11425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421265DF"/>
    <w:multiLevelType w:val="multilevel"/>
    <w:tmpl w:val="C2BAF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9" w15:restartNumberingAfterBreak="0">
    <w:nsid w:val="42130F74"/>
    <w:multiLevelType w:val="hybridMultilevel"/>
    <w:tmpl w:val="1A7A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42795E4E"/>
    <w:multiLevelType w:val="hybridMultilevel"/>
    <w:tmpl w:val="39248C2C"/>
    <w:lvl w:ilvl="0" w:tplc="8BA0FEFA">
      <w:start w:val="2"/>
      <w:numFmt w:val="bullet"/>
      <w:lvlText w:val="-"/>
      <w:lvlJc w:val="left"/>
      <w:pPr>
        <w:ind w:left="69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41" w15:restartNumberingAfterBreak="0">
    <w:nsid w:val="429174D6"/>
    <w:multiLevelType w:val="hybridMultilevel"/>
    <w:tmpl w:val="0BF2AA1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42" w15:restartNumberingAfterBreak="0">
    <w:nsid w:val="429D411E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3" w15:restartNumberingAfterBreak="0">
    <w:nsid w:val="42A8766D"/>
    <w:multiLevelType w:val="multilevel"/>
    <w:tmpl w:val="F8B6E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4" w15:restartNumberingAfterBreak="0">
    <w:nsid w:val="42B673B3"/>
    <w:multiLevelType w:val="hybridMultilevel"/>
    <w:tmpl w:val="F6C21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42E47836"/>
    <w:multiLevelType w:val="hybridMultilevel"/>
    <w:tmpl w:val="29FABA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6" w15:restartNumberingAfterBreak="0">
    <w:nsid w:val="430C789D"/>
    <w:multiLevelType w:val="hybridMultilevel"/>
    <w:tmpl w:val="570281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7" w15:restartNumberingAfterBreak="0">
    <w:nsid w:val="430E249E"/>
    <w:multiLevelType w:val="hybridMultilevel"/>
    <w:tmpl w:val="D23CD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8" w15:restartNumberingAfterBreak="0">
    <w:nsid w:val="435B2D73"/>
    <w:multiLevelType w:val="hybridMultilevel"/>
    <w:tmpl w:val="84C63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43C10BC1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0" w15:restartNumberingAfterBreak="0">
    <w:nsid w:val="446A5E7D"/>
    <w:multiLevelType w:val="hybridMultilevel"/>
    <w:tmpl w:val="75CE01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1" w15:restartNumberingAfterBreak="0">
    <w:nsid w:val="44860299"/>
    <w:multiLevelType w:val="hybridMultilevel"/>
    <w:tmpl w:val="A4B6770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2" w15:restartNumberingAfterBreak="0">
    <w:nsid w:val="45BA222D"/>
    <w:multiLevelType w:val="multilevel"/>
    <w:tmpl w:val="B1E4F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462E1F04"/>
    <w:multiLevelType w:val="multilevel"/>
    <w:tmpl w:val="3766C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4" w15:restartNumberingAfterBreak="0">
    <w:nsid w:val="462F3F97"/>
    <w:multiLevelType w:val="hybridMultilevel"/>
    <w:tmpl w:val="7E90D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5" w15:restartNumberingAfterBreak="0">
    <w:nsid w:val="46322962"/>
    <w:multiLevelType w:val="hybridMultilevel"/>
    <w:tmpl w:val="E9FE7B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6" w15:restartNumberingAfterBreak="0">
    <w:nsid w:val="470F465D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47234FD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8" w15:restartNumberingAfterBreak="0">
    <w:nsid w:val="475B41B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9" w15:restartNumberingAfterBreak="0">
    <w:nsid w:val="47A007AA"/>
    <w:multiLevelType w:val="hybridMultilevel"/>
    <w:tmpl w:val="4A46C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0" w15:restartNumberingAfterBreak="0">
    <w:nsid w:val="47F70800"/>
    <w:multiLevelType w:val="hybridMultilevel"/>
    <w:tmpl w:val="0E0E95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1" w15:restartNumberingAfterBreak="0">
    <w:nsid w:val="48094FA8"/>
    <w:multiLevelType w:val="hybridMultilevel"/>
    <w:tmpl w:val="416E9C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2" w15:restartNumberingAfterBreak="0">
    <w:nsid w:val="49080B31"/>
    <w:multiLevelType w:val="multilevel"/>
    <w:tmpl w:val="0956A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3" w15:restartNumberingAfterBreak="0">
    <w:nsid w:val="4909228F"/>
    <w:multiLevelType w:val="multilevel"/>
    <w:tmpl w:val="EB829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4" w15:restartNumberingAfterBreak="0">
    <w:nsid w:val="490A3AEF"/>
    <w:multiLevelType w:val="multilevel"/>
    <w:tmpl w:val="570CC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5" w15:restartNumberingAfterBreak="0">
    <w:nsid w:val="49200CC7"/>
    <w:multiLevelType w:val="multilevel"/>
    <w:tmpl w:val="BEA2E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492440B7"/>
    <w:multiLevelType w:val="hybridMultilevel"/>
    <w:tmpl w:val="992A8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49341C69"/>
    <w:multiLevelType w:val="hybridMultilevel"/>
    <w:tmpl w:val="3C98FA5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8" w15:restartNumberingAfterBreak="0">
    <w:nsid w:val="494926EB"/>
    <w:multiLevelType w:val="hybridMultilevel"/>
    <w:tmpl w:val="82C075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9" w15:restartNumberingAfterBreak="0">
    <w:nsid w:val="49797023"/>
    <w:multiLevelType w:val="multilevel"/>
    <w:tmpl w:val="7EEA7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0" w15:restartNumberingAfterBreak="0">
    <w:nsid w:val="497B2DE4"/>
    <w:multiLevelType w:val="hybridMultilevel"/>
    <w:tmpl w:val="6822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498A7249"/>
    <w:multiLevelType w:val="multilevel"/>
    <w:tmpl w:val="3A30C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2" w15:restartNumberingAfterBreak="0">
    <w:nsid w:val="49F501C6"/>
    <w:multiLevelType w:val="multilevel"/>
    <w:tmpl w:val="4DC25E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3" w15:restartNumberingAfterBreak="0">
    <w:nsid w:val="4A002BB9"/>
    <w:multiLevelType w:val="hybridMultilevel"/>
    <w:tmpl w:val="EFEE38B6"/>
    <w:lvl w:ilvl="0" w:tplc="0409000B">
      <w:start w:val="1"/>
      <w:numFmt w:val="bullet"/>
      <w:lvlText w:val=""/>
      <w:lvlJc w:val="left"/>
      <w:pPr>
        <w:ind w:left="52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74" w15:restartNumberingAfterBreak="0">
    <w:nsid w:val="4A055397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5" w15:restartNumberingAfterBreak="0">
    <w:nsid w:val="4A240C43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6" w15:restartNumberingAfterBreak="0">
    <w:nsid w:val="4A49116D"/>
    <w:multiLevelType w:val="hybridMultilevel"/>
    <w:tmpl w:val="54829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7" w15:restartNumberingAfterBreak="0">
    <w:nsid w:val="4A670BDB"/>
    <w:multiLevelType w:val="hybridMultilevel"/>
    <w:tmpl w:val="23A25BF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8" w15:restartNumberingAfterBreak="0">
    <w:nsid w:val="4A722DC8"/>
    <w:multiLevelType w:val="multilevel"/>
    <w:tmpl w:val="F8683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9" w15:restartNumberingAfterBreak="0">
    <w:nsid w:val="4AD75B10"/>
    <w:multiLevelType w:val="hybridMultilevel"/>
    <w:tmpl w:val="9A8EC926"/>
    <w:lvl w:ilvl="0" w:tplc="0409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80" w15:restartNumberingAfterBreak="0">
    <w:nsid w:val="4B4D1B5F"/>
    <w:multiLevelType w:val="hybridMultilevel"/>
    <w:tmpl w:val="A81E2B56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81" w15:restartNumberingAfterBreak="0">
    <w:nsid w:val="4B6114F7"/>
    <w:multiLevelType w:val="hybridMultilevel"/>
    <w:tmpl w:val="F11E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4B776BA1"/>
    <w:multiLevelType w:val="multilevel"/>
    <w:tmpl w:val="B2668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3" w15:restartNumberingAfterBreak="0">
    <w:nsid w:val="4BE83FC7"/>
    <w:multiLevelType w:val="hybridMultilevel"/>
    <w:tmpl w:val="A6C8B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4C00671C"/>
    <w:multiLevelType w:val="multilevel"/>
    <w:tmpl w:val="DDFE0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5" w15:restartNumberingAfterBreak="0">
    <w:nsid w:val="4C4538BC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4D225046"/>
    <w:multiLevelType w:val="multilevel"/>
    <w:tmpl w:val="B148C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7" w15:restartNumberingAfterBreak="0">
    <w:nsid w:val="4D4B75A5"/>
    <w:multiLevelType w:val="hybridMultilevel"/>
    <w:tmpl w:val="FDF406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8" w15:restartNumberingAfterBreak="0">
    <w:nsid w:val="4E0F67E3"/>
    <w:multiLevelType w:val="multilevel"/>
    <w:tmpl w:val="64AA4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9" w15:restartNumberingAfterBreak="0">
    <w:nsid w:val="4E107E05"/>
    <w:multiLevelType w:val="hybridMultilevel"/>
    <w:tmpl w:val="9F921D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0" w15:restartNumberingAfterBreak="0">
    <w:nsid w:val="4E2F22BC"/>
    <w:multiLevelType w:val="hybridMultilevel"/>
    <w:tmpl w:val="97BA4DAC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1" w15:restartNumberingAfterBreak="0">
    <w:nsid w:val="4E3165B7"/>
    <w:multiLevelType w:val="multilevel"/>
    <w:tmpl w:val="B158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2" w15:restartNumberingAfterBreak="0">
    <w:nsid w:val="4E543C32"/>
    <w:multiLevelType w:val="hybridMultilevel"/>
    <w:tmpl w:val="881C39AC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293" w15:restartNumberingAfterBreak="0">
    <w:nsid w:val="4E70569F"/>
    <w:multiLevelType w:val="multilevel"/>
    <w:tmpl w:val="C2E21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4" w15:restartNumberingAfterBreak="0">
    <w:nsid w:val="4F762BB4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5" w15:restartNumberingAfterBreak="0">
    <w:nsid w:val="4F9E17C8"/>
    <w:multiLevelType w:val="hybridMultilevel"/>
    <w:tmpl w:val="D2FCCE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500D4A2C"/>
    <w:multiLevelType w:val="hybridMultilevel"/>
    <w:tmpl w:val="87A42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7" w15:restartNumberingAfterBreak="0">
    <w:nsid w:val="501D1BB9"/>
    <w:multiLevelType w:val="hybridMultilevel"/>
    <w:tmpl w:val="CDB66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501E6241"/>
    <w:multiLevelType w:val="hybridMultilevel"/>
    <w:tmpl w:val="2484349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9" w15:restartNumberingAfterBreak="0">
    <w:nsid w:val="502F55DF"/>
    <w:multiLevelType w:val="multilevel"/>
    <w:tmpl w:val="14ECE9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50CA0EF8"/>
    <w:multiLevelType w:val="hybridMultilevel"/>
    <w:tmpl w:val="C0E6B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1" w15:restartNumberingAfterBreak="0">
    <w:nsid w:val="50DF32A0"/>
    <w:multiLevelType w:val="hybridMultilevel"/>
    <w:tmpl w:val="9D788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50E648F7"/>
    <w:multiLevelType w:val="hybridMultilevel"/>
    <w:tmpl w:val="2272D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51405C48"/>
    <w:multiLevelType w:val="hybridMultilevel"/>
    <w:tmpl w:val="F70E95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4" w15:restartNumberingAfterBreak="0">
    <w:nsid w:val="51DD5AC8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5" w15:restartNumberingAfterBreak="0">
    <w:nsid w:val="51DF2C98"/>
    <w:multiLevelType w:val="multilevel"/>
    <w:tmpl w:val="15F00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6" w15:restartNumberingAfterBreak="0">
    <w:nsid w:val="51E457D9"/>
    <w:multiLevelType w:val="hybridMultilevel"/>
    <w:tmpl w:val="F042AC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7" w15:restartNumberingAfterBreak="0">
    <w:nsid w:val="533615F1"/>
    <w:multiLevelType w:val="hybridMultilevel"/>
    <w:tmpl w:val="E1B0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53396A66"/>
    <w:multiLevelType w:val="hybridMultilevel"/>
    <w:tmpl w:val="427018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9" w15:restartNumberingAfterBreak="0">
    <w:nsid w:val="53757792"/>
    <w:multiLevelType w:val="multilevel"/>
    <w:tmpl w:val="EBCCA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53762095"/>
    <w:multiLevelType w:val="hybridMultilevel"/>
    <w:tmpl w:val="6AC2FE4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1" w15:restartNumberingAfterBreak="0">
    <w:nsid w:val="53D31B2B"/>
    <w:multiLevelType w:val="multilevel"/>
    <w:tmpl w:val="0FA0C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2" w15:restartNumberingAfterBreak="0">
    <w:nsid w:val="540228A8"/>
    <w:multiLevelType w:val="multilevel"/>
    <w:tmpl w:val="ED02F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3" w15:restartNumberingAfterBreak="0">
    <w:nsid w:val="54965186"/>
    <w:multiLevelType w:val="hybridMultilevel"/>
    <w:tmpl w:val="75C0D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4" w15:restartNumberingAfterBreak="0">
    <w:nsid w:val="54C270EA"/>
    <w:multiLevelType w:val="hybridMultilevel"/>
    <w:tmpl w:val="19C62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54C72154"/>
    <w:multiLevelType w:val="multilevel"/>
    <w:tmpl w:val="931C3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6" w15:restartNumberingAfterBreak="0">
    <w:nsid w:val="55445FD9"/>
    <w:multiLevelType w:val="multilevel"/>
    <w:tmpl w:val="98624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7" w15:restartNumberingAfterBreak="0">
    <w:nsid w:val="5549099C"/>
    <w:multiLevelType w:val="multilevel"/>
    <w:tmpl w:val="B2526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8" w15:restartNumberingAfterBreak="0">
    <w:nsid w:val="559C1853"/>
    <w:multiLevelType w:val="hybridMultilevel"/>
    <w:tmpl w:val="C400C9C8"/>
    <w:lvl w:ilvl="0" w:tplc="760C35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56287B9D"/>
    <w:multiLevelType w:val="multilevel"/>
    <w:tmpl w:val="0448B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0" w15:restartNumberingAfterBreak="0">
    <w:nsid w:val="56AF462D"/>
    <w:multiLevelType w:val="hybridMultilevel"/>
    <w:tmpl w:val="F9469C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57273C95"/>
    <w:multiLevelType w:val="multilevel"/>
    <w:tmpl w:val="DB341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2" w15:restartNumberingAfterBreak="0">
    <w:nsid w:val="572900CA"/>
    <w:multiLevelType w:val="multilevel"/>
    <w:tmpl w:val="D6E6C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573856C9"/>
    <w:multiLevelType w:val="hybridMultilevel"/>
    <w:tmpl w:val="48AA2C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4" w15:restartNumberingAfterBreak="0">
    <w:nsid w:val="57841B68"/>
    <w:multiLevelType w:val="hybridMultilevel"/>
    <w:tmpl w:val="3040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5" w15:restartNumberingAfterBreak="0">
    <w:nsid w:val="57A81E8F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6" w15:restartNumberingAfterBreak="0">
    <w:nsid w:val="57FE0285"/>
    <w:multiLevelType w:val="multilevel"/>
    <w:tmpl w:val="BB1A6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7" w15:restartNumberingAfterBreak="0">
    <w:nsid w:val="58381618"/>
    <w:multiLevelType w:val="hybridMultilevel"/>
    <w:tmpl w:val="818671E4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328" w15:restartNumberingAfterBreak="0">
    <w:nsid w:val="583819DF"/>
    <w:multiLevelType w:val="hybridMultilevel"/>
    <w:tmpl w:val="7F4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9" w15:restartNumberingAfterBreak="0">
    <w:nsid w:val="58993DBE"/>
    <w:multiLevelType w:val="multilevel"/>
    <w:tmpl w:val="DBC22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0" w15:restartNumberingAfterBreak="0">
    <w:nsid w:val="58B61700"/>
    <w:multiLevelType w:val="hybridMultilevel"/>
    <w:tmpl w:val="AC6C50E4"/>
    <w:lvl w:ilvl="0" w:tplc="DC424F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58C83608"/>
    <w:multiLevelType w:val="hybridMultilevel"/>
    <w:tmpl w:val="0AA47A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2" w15:restartNumberingAfterBreak="0">
    <w:nsid w:val="58DB1EA8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58F90B1E"/>
    <w:multiLevelType w:val="multilevel"/>
    <w:tmpl w:val="596CE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4" w15:restartNumberingAfterBreak="0">
    <w:nsid w:val="5919584D"/>
    <w:multiLevelType w:val="hybridMultilevel"/>
    <w:tmpl w:val="856025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5" w15:restartNumberingAfterBreak="0">
    <w:nsid w:val="592A5E80"/>
    <w:multiLevelType w:val="multilevel"/>
    <w:tmpl w:val="2D06B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6" w15:restartNumberingAfterBreak="0">
    <w:nsid w:val="59612A5C"/>
    <w:multiLevelType w:val="multilevel"/>
    <w:tmpl w:val="7C0EA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7" w15:restartNumberingAfterBreak="0">
    <w:nsid w:val="59F13E49"/>
    <w:multiLevelType w:val="hybridMultilevel"/>
    <w:tmpl w:val="2822F9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8" w15:restartNumberingAfterBreak="0">
    <w:nsid w:val="59F674D7"/>
    <w:multiLevelType w:val="hybridMultilevel"/>
    <w:tmpl w:val="477CBB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9" w15:restartNumberingAfterBreak="0">
    <w:nsid w:val="5ACC1D21"/>
    <w:multiLevelType w:val="hybridMultilevel"/>
    <w:tmpl w:val="6D7C9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0" w15:restartNumberingAfterBreak="0">
    <w:nsid w:val="5B021B8E"/>
    <w:multiLevelType w:val="hybridMultilevel"/>
    <w:tmpl w:val="AA8E7A4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1" w15:restartNumberingAfterBreak="0">
    <w:nsid w:val="5B7305E8"/>
    <w:multiLevelType w:val="hybridMultilevel"/>
    <w:tmpl w:val="1ECE5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5BD71F91"/>
    <w:multiLevelType w:val="hybridMultilevel"/>
    <w:tmpl w:val="88D61B3A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3" w15:restartNumberingAfterBreak="0">
    <w:nsid w:val="5C0C06AB"/>
    <w:multiLevelType w:val="multilevel"/>
    <w:tmpl w:val="1332A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4" w15:restartNumberingAfterBreak="0">
    <w:nsid w:val="5C0E5DCF"/>
    <w:multiLevelType w:val="multilevel"/>
    <w:tmpl w:val="47307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5" w15:restartNumberingAfterBreak="0">
    <w:nsid w:val="5C114C34"/>
    <w:multiLevelType w:val="hybridMultilevel"/>
    <w:tmpl w:val="72909E4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6" w15:restartNumberingAfterBreak="0">
    <w:nsid w:val="5CF7347E"/>
    <w:multiLevelType w:val="hybridMultilevel"/>
    <w:tmpl w:val="0E680508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347" w15:restartNumberingAfterBreak="0">
    <w:nsid w:val="5D1E037C"/>
    <w:multiLevelType w:val="hybridMultilevel"/>
    <w:tmpl w:val="96C0D83C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48" w15:restartNumberingAfterBreak="0">
    <w:nsid w:val="5D734394"/>
    <w:multiLevelType w:val="multilevel"/>
    <w:tmpl w:val="A830D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9" w15:restartNumberingAfterBreak="0">
    <w:nsid w:val="5DC50D43"/>
    <w:multiLevelType w:val="hybridMultilevel"/>
    <w:tmpl w:val="78C0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0" w15:restartNumberingAfterBreak="0">
    <w:nsid w:val="5DCD4A80"/>
    <w:multiLevelType w:val="multilevel"/>
    <w:tmpl w:val="B3F2B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1" w15:restartNumberingAfterBreak="0">
    <w:nsid w:val="5DDB681B"/>
    <w:multiLevelType w:val="hybridMultilevel"/>
    <w:tmpl w:val="9D401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2" w15:restartNumberingAfterBreak="0">
    <w:nsid w:val="5E065475"/>
    <w:multiLevelType w:val="hybridMultilevel"/>
    <w:tmpl w:val="384AF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3" w15:restartNumberingAfterBreak="0">
    <w:nsid w:val="5E3F664A"/>
    <w:multiLevelType w:val="hybridMultilevel"/>
    <w:tmpl w:val="FE48D4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4" w15:restartNumberingAfterBreak="0">
    <w:nsid w:val="5E5E02E5"/>
    <w:multiLevelType w:val="hybridMultilevel"/>
    <w:tmpl w:val="832A7C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5" w15:restartNumberingAfterBreak="0">
    <w:nsid w:val="5E907CBB"/>
    <w:multiLevelType w:val="multilevel"/>
    <w:tmpl w:val="B89A7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5EA23ACE"/>
    <w:multiLevelType w:val="hybridMultilevel"/>
    <w:tmpl w:val="55DAF3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7" w15:restartNumberingAfterBreak="0">
    <w:nsid w:val="5EBF21FF"/>
    <w:multiLevelType w:val="hybridMultilevel"/>
    <w:tmpl w:val="E8CC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8" w15:restartNumberingAfterBreak="0">
    <w:nsid w:val="5F005B71"/>
    <w:multiLevelType w:val="multilevel"/>
    <w:tmpl w:val="0C9E4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9" w15:restartNumberingAfterBreak="0">
    <w:nsid w:val="5F755FBC"/>
    <w:multiLevelType w:val="hybridMultilevel"/>
    <w:tmpl w:val="09402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5FDC37CF"/>
    <w:multiLevelType w:val="hybridMultilevel"/>
    <w:tmpl w:val="7AA44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1" w15:restartNumberingAfterBreak="0">
    <w:nsid w:val="604F1367"/>
    <w:multiLevelType w:val="hybridMultilevel"/>
    <w:tmpl w:val="29EA3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2" w15:restartNumberingAfterBreak="0">
    <w:nsid w:val="611D579C"/>
    <w:multiLevelType w:val="hybridMultilevel"/>
    <w:tmpl w:val="6590C1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3" w15:restartNumberingAfterBreak="0">
    <w:nsid w:val="612766AF"/>
    <w:multiLevelType w:val="multilevel"/>
    <w:tmpl w:val="13DE9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4" w15:restartNumberingAfterBreak="0">
    <w:nsid w:val="61815280"/>
    <w:multiLevelType w:val="hybridMultilevel"/>
    <w:tmpl w:val="D338AE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61F40E90"/>
    <w:multiLevelType w:val="hybridMultilevel"/>
    <w:tmpl w:val="C8D295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6" w15:restartNumberingAfterBreak="0">
    <w:nsid w:val="61F54BA3"/>
    <w:multiLevelType w:val="multilevel"/>
    <w:tmpl w:val="BF2EF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7" w15:restartNumberingAfterBreak="0">
    <w:nsid w:val="62040404"/>
    <w:multiLevelType w:val="hybridMultilevel"/>
    <w:tmpl w:val="60D8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8" w15:restartNumberingAfterBreak="0">
    <w:nsid w:val="62825F62"/>
    <w:multiLevelType w:val="multilevel"/>
    <w:tmpl w:val="E146C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9" w15:restartNumberingAfterBreak="0">
    <w:nsid w:val="628B4769"/>
    <w:multiLevelType w:val="hybridMultilevel"/>
    <w:tmpl w:val="B358A8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0" w15:restartNumberingAfterBreak="0">
    <w:nsid w:val="62E40DAC"/>
    <w:multiLevelType w:val="hybridMultilevel"/>
    <w:tmpl w:val="8FB0E7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1" w15:restartNumberingAfterBreak="0">
    <w:nsid w:val="63BE40BA"/>
    <w:multiLevelType w:val="multilevel"/>
    <w:tmpl w:val="D6A63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2" w15:restartNumberingAfterBreak="0">
    <w:nsid w:val="63ED5578"/>
    <w:multiLevelType w:val="hybridMultilevel"/>
    <w:tmpl w:val="4BECF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3" w15:restartNumberingAfterBreak="0">
    <w:nsid w:val="63FF0390"/>
    <w:multiLevelType w:val="hybridMultilevel"/>
    <w:tmpl w:val="D20009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64321D4F"/>
    <w:multiLevelType w:val="hybridMultilevel"/>
    <w:tmpl w:val="1868B8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5" w15:restartNumberingAfterBreak="0">
    <w:nsid w:val="64BE1F9C"/>
    <w:multiLevelType w:val="multilevel"/>
    <w:tmpl w:val="D4100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6" w15:restartNumberingAfterBreak="0">
    <w:nsid w:val="64C65C4F"/>
    <w:multiLevelType w:val="hybridMultilevel"/>
    <w:tmpl w:val="357E84D2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77" w15:restartNumberingAfterBreak="0">
    <w:nsid w:val="64CF349A"/>
    <w:multiLevelType w:val="multilevel"/>
    <w:tmpl w:val="78AE5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8" w15:restartNumberingAfterBreak="0">
    <w:nsid w:val="652B6766"/>
    <w:multiLevelType w:val="hybridMultilevel"/>
    <w:tmpl w:val="A9EC7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9" w15:restartNumberingAfterBreak="0">
    <w:nsid w:val="653F7E01"/>
    <w:multiLevelType w:val="multilevel"/>
    <w:tmpl w:val="A2DED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0" w15:restartNumberingAfterBreak="0">
    <w:nsid w:val="65693AFF"/>
    <w:multiLevelType w:val="multilevel"/>
    <w:tmpl w:val="0D26C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1" w15:restartNumberingAfterBreak="0">
    <w:nsid w:val="65B80C3B"/>
    <w:multiLevelType w:val="multilevel"/>
    <w:tmpl w:val="ACBAD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2" w15:restartNumberingAfterBreak="0">
    <w:nsid w:val="65E26E52"/>
    <w:multiLevelType w:val="multilevel"/>
    <w:tmpl w:val="2D2C3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65F35E17"/>
    <w:multiLevelType w:val="multilevel"/>
    <w:tmpl w:val="CB62F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4" w15:restartNumberingAfterBreak="0">
    <w:nsid w:val="663E1825"/>
    <w:multiLevelType w:val="hybridMultilevel"/>
    <w:tmpl w:val="0FE0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667B58B7"/>
    <w:multiLevelType w:val="hybridMultilevel"/>
    <w:tmpl w:val="6DE6A1BE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6" w15:restartNumberingAfterBreak="0">
    <w:nsid w:val="66966702"/>
    <w:multiLevelType w:val="hybridMultilevel"/>
    <w:tmpl w:val="8A0A1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669B258E"/>
    <w:multiLevelType w:val="hybridMultilevel"/>
    <w:tmpl w:val="E8360D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8" w15:restartNumberingAfterBreak="0">
    <w:nsid w:val="673B1427"/>
    <w:multiLevelType w:val="multilevel"/>
    <w:tmpl w:val="918C3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9" w15:restartNumberingAfterBreak="0">
    <w:nsid w:val="678C37D9"/>
    <w:multiLevelType w:val="multilevel"/>
    <w:tmpl w:val="89A4F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0" w15:restartNumberingAfterBreak="0">
    <w:nsid w:val="684451E6"/>
    <w:multiLevelType w:val="hybridMultilevel"/>
    <w:tmpl w:val="06065108"/>
    <w:lvl w:ilvl="0" w:tplc="F97A6AB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1" w15:restartNumberingAfterBreak="0">
    <w:nsid w:val="68804A2C"/>
    <w:multiLevelType w:val="multilevel"/>
    <w:tmpl w:val="57F0F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2" w15:restartNumberingAfterBreak="0">
    <w:nsid w:val="69193809"/>
    <w:multiLevelType w:val="hybridMultilevel"/>
    <w:tmpl w:val="C0BA2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3" w15:restartNumberingAfterBreak="0">
    <w:nsid w:val="691E6426"/>
    <w:multiLevelType w:val="hybridMultilevel"/>
    <w:tmpl w:val="ABC88C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4" w15:restartNumberingAfterBreak="0">
    <w:nsid w:val="699074C2"/>
    <w:multiLevelType w:val="multilevel"/>
    <w:tmpl w:val="F01E4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5" w15:restartNumberingAfterBreak="0">
    <w:nsid w:val="69A82B00"/>
    <w:multiLevelType w:val="multilevel"/>
    <w:tmpl w:val="C89CA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6" w15:restartNumberingAfterBreak="0">
    <w:nsid w:val="6A0629D2"/>
    <w:multiLevelType w:val="multilevel"/>
    <w:tmpl w:val="2E6E8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6A075AB4"/>
    <w:multiLevelType w:val="hybridMultilevel"/>
    <w:tmpl w:val="0FA0CF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8" w15:restartNumberingAfterBreak="0">
    <w:nsid w:val="6A202655"/>
    <w:multiLevelType w:val="hybridMultilevel"/>
    <w:tmpl w:val="7598CFE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9" w15:restartNumberingAfterBreak="0">
    <w:nsid w:val="6A284F0C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0" w15:restartNumberingAfterBreak="0">
    <w:nsid w:val="6B1A0508"/>
    <w:multiLevelType w:val="hybridMultilevel"/>
    <w:tmpl w:val="687018B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1" w15:restartNumberingAfterBreak="0">
    <w:nsid w:val="6B36476D"/>
    <w:multiLevelType w:val="multilevel"/>
    <w:tmpl w:val="D7208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2" w15:restartNumberingAfterBreak="0">
    <w:nsid w:val="6B527862"/>
    <w:multiLevelType w:val="hybridMultilevel"/>
    <w:tmpl w:val="7096B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3" w15:restartNumberingAfterBreak="0">
    <w:nsid w:val="6B531720"/>
    <w:multiLevelType w:val="hybridMultilevel"/>
    <w:tmpl w:val="B3C072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4" w15:restartNumberingAfterBreak="0">
    <w:nsid w:val="6B8C1FFE"/>
    <w:multiLevelType w:val="hybridMultilevel"/>
    <w:tmpl w:val="2634DE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5" w15:restartNumberingAfterBreak="0">
    <w:nsid w:val="6B9E6CAA"/>
    <w:multiLevelType w:val="hybridMultilevel"/>
    <w:tmpl w:val="F258A7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6" w15:restartNumberingAfterBreak="0">
    <w:nsid w:val="6BA732B7"/>
    <w:multiLevelType w:val="hybridMultilevel"/>
    <w:tmpl w:val="44084822"/>
    <w:lvl w:ilvl="0" w:tplc="8BA0FEFA">
      <w:start w:val="2"/>
      <w:numFmt w:val="bullet"/>
      <w:lvlText w:val="-"/>
      <w:lvlJc w:val="left"/>
      <w:pPr>
        <w:ind w:left="52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07" w15:restartNumberingAfterBreak="0">
    <w:nsid w:val="6BD10A64"/>
    <w:multiLevelType w:val="hybridMultilevel"/>
    <w:tmpl w:val="4C32A128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08" w15:restartNumberingAfterBreak="0">
    <w:nsid w:val="6C097633"/>
    <w:multiLevelType w:val="hybridMultilevel"/>
    <w:tmpl w:val="A8F0A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9" w15:restartNumberingAfterBreak="0">
    <w:nsid w:val="6C0B26C2"/>
    <w:multiLevelType w:val="hybridMultilevel"/>
    <w:tmpl w:val="4FA005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0" w15:restartNumberingAfterBreak="0">
    <w:nsid w:val="6C152DFD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1" w15:restartNumberingAfterBreak="0">
    <w:nsid w:val="6C4849C8"/>
    <w:multiLevelType w:val="hybridMultilevel"/>
    <w:tmpl w:val="7A0ECC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2" w15:restartNumberingAfterBreak="0">
    <w:nsid w:val="6C5A05B4"/>
    <w:multiLevelType w:val="multilevel"/>
    <w:tmpl w:val="090A0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3" w15:restartNumberingAfterBreak="0">
    <w:nsid w:val="6C775D4D"/>
    <w:multiLevelType w:val="hybridMultilevel"/>
    <w:tmpl w:val="3D0A2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6C9558B3"/>
    <w:multiLevelType w:val="multilevel"/>
    <w:tmpl w:val="08FC0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5" w15:restartNumberingAfterBreak="0">
    <w:nsid w:val="6CCC143A"/>
    <w:multiLevelType w:val="hybridMultilevel"/>
    <w:tmpl w:val="45D42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6" w15:restartNumberingAfterBreak="0">
    <w:nsid w:val="6D71615B"/>
    <w:multiLevelType w:val="hybridMultilevel"/>
    <w:tmpl w:val="679C2B36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7" w15:restartNumberingAfterBreak="0">
    <w:nsid w:val="6DB2216B"/>
    <w:multiLevelType w:val="hybridMultilevel"/>
    <w:tmpl w:val="82F80E2A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8" w15:restartNumberingAfterBreak="0">
    <w:nsid w:val="6DEC53BB"/>
    <w:multiLevelType w:val="hybridMultilevel"/>
    <w:tmpl w:val="FD8A38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9" w15:restartNumberingAfterBreak="0">
    <w:nsid w:val="6DEF3D30"/>
    <w:multiLevelType w:val="hybridMultilevel"/>
    <w:tmpl w:val="3F8C3B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0" w15:restartNumberingAfterBreak="0">
    <w:nsid w:val="6DFD50EE"/>
    <w:multiLevelType w:val="multilevel"/>
    <w:tmpl w:val="ED847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1" w15:restartNumberingAfterBreak="0">
    <w:nsid w:val="6E823083"/>
    <w:multiLevelType w:val="hybridMultilevel"/>
    <w:tmpl w:val="59B85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6F530E6D"/>
    <w:multiLevelType w:val="multilevel"/>
    <w:tmpl w:val="5C1AB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3" w15:restartNumberingAfterBreak="0">
    <w:nsid w:val="6F597F73"/>
    <w:multiLevelType w:val="multilevel"/>
    <w:tmpl w:val="5CE09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4" w15:restartNumberingAfterBreak="0">
    <w:nsid w:val="6F5C7B60"/>
    <w:multiLevelType w:val="hybridMultilevel"/>
    <w:tmpl w:val="003A0806"/>
    <w:lvl w:ilvl="0" w:tplc="04090001">
      <w:start w:val="1"/>
      <w:numFmt w:val="bullet"/>
      <w:lvlText w:val=""/>
      <w:lvlJc w:val="left"/>
      <w:pPr>
        <w:ind w:left="5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25" w15:restartNumberingAfterBreak="0">
    <w:nsid w:val="6F5F6654"/>
    <w:multiLevelType w:val="hybridMultilevel"/>
    <w:tmpl w:val="5CFEF5B0"/>
    <w:lvl w:ilvl="0" w:tplc="1D661E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6" w15:restartNumberingAfterBreak="0">
    <w:nsid w:val="6FB84014"/>
    <w:multiLevelType w:val="hybridMultilevel"/>
    <w:tmpl w:val="395A9744"/>
    <w:lvl w:ilvl="0" w:tplc="0409000F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427" w15:restartNumberingAfterBreak="0">
    <w:nsid w:val="6FCC29C5"/>
    <w:multiLevelType w:val="multilevel"/>
    <w:tmpl w:val="4718D0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6FEF7A1D"/>
    <w:multiLevelType w:val="hybridMultilevel"/>
    <w:tmpl w:val="110A30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9" w15:restartNumberingAfterBreak="0">
    <w:nsid w:val="708853AC"/>
    <w:multiLevelType w:val="multilevel"/>
    <w:tmpl w:val="457AA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0" w15:restartNumberingAfterBreak="0">
    <w:nsid w:val="710633B0"/>
    <w:multiLevelType w:val="multilevel"/>
    <w:tmpl w:val="6B3A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1" w15:restartNumberingAfterBreak="0">
    <w:nsid w:val="711C04B9"/>
    <w:multiLevelType w:val="multilevel"/>
    <w:tmpl w:val="9788D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2" w15:restartNumberingAfterBreak="0">
    <w:nsid w:val="7148168D"/>
    <w:multiLevelType w:val="hybridMultilevel"/>
    <w:tmpl w:val="BDC6C8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3" w15:restartNumberingAfterBreak="0">
    <w:nsid w:val="71662E15"/>
    <w:multiLevelType w:val="multilevel"/>
    <w:tmpl w:val="1AF80F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4" w15:restartNumberingAfterBreak="0">
    <w:nsid w:val="7184366E"/>
    <w:multiLevelType w:val="multilevel"/>
    <w:tmpl w:val="B658F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5" w15:restartNumberingAfterBreak="0">
    <w:nsid w:val="71882DB2"/>
    <w:multiLevelType w:val="hybridMultilevel"/>
    <w:tmpl w:val="8B6C3BCC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6" w15:restartNumberingAfterBreak="0">
    <w:nsid w:val="71E22A1C"/>
    <w:multiLevelType w:val="hybridMultilevel"/>
    <w:tmpl w:val="D1FAFD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7" w15:restartNumberingAfterBreak="0">
    <w:nsid w:val="725C0623"/>
    <w:multiLevelType w:val="hybridMultilevel"/>
    <w:tmpl w:val="173A4C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8" w15:restartNumberingAfterBreak="0">
    <w:nsid w:val="725D2D8C"/>
    <w:multiLevelType w:val="multilevel"/>
    <w:tmpl w:val="2934F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9" w15:restartNumberingAfterBreak="0">
    <w:nsid w:val="72741737"/>
    <w:multiLevelType w:val="hybridMultilevel"/>
    <w:tmpl w:val="8146D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0" w15:restartNumberingAfterBreak="0">
    <w:nsid w:val="72771738"/>
    <w:multiLevelType w:val="hybridMultilevel"/>
    <w:tmpl w:val="0BB8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1" w15:restartNumberingAfterBreak="0">
    <w:nsid w:val="72905405"/>
    <w:multiLevelType w:val="multilevel"/>
    <w:tmpl w:val="F8B6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2" w15:restartNumberingAfterBreak="0">
    <w:nsid w:val="72F03A99"/>
    <w:multiLevelType w:val="hybridMultilevel"/>
    <w:tmpl w:val="79BA33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3" w15:restartNumberingAfterBreak="0">
    <w:nsid w:val="72FE4FF5"/>
    <w:multiLevelType w:val="hybridMultilevel"/>
    <w:tmpl w:val="2384E7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4" w15:restartNumberingAfterBreak="0">
    <w:nsid w:val="73915A51"/>
    <w:multiLevelType w:val="multilevel"/>
    <w:tmpl w:val="D1262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73C521B7"/>
    <w:multiLevelType w:val="hybridMultilevel"/>
    <w:tmpl w:val="F71A5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74873329"/>
    <w:multiLevelType w:val="hybridMultilevel"/>
    <w:tmpl w:val="C7F6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7" w15:restartNumberingAfterBreak="0">
    <w:nsid w:val="74F10F66"/>
    <w:multiLevelType w:val="hybridMultilevel"/>
    <w:tmpl w:val="765AC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8" w15:restartNumberingAfterBreak="0">
    <w:nsid w:val="750231C7"/>
    <w:multiLevelType w:val="hybridMultilevel"/>
    <w:tmpl w:val="A9FA6E14"/>
    <w:lvl w:ilvl="0" w:tplc="6C0A13AA">
      <w:start w:val="1"/>
      <w:numFmt w:val="decimal"/>
      <w:lvlText w:val="%1."/>
      <w:lvlJc w:val="left"/>
      <w:pPr>
        <w:ind w:left="644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9" w15:restartNumberingAfterBreak="0">
    <w:nsid w:val="760F6A95"/>
    <w:multiLevelType w:val="hybridMultilevel"/>
    <w:tmpl w:val="2A02E2C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0" w15:restartNumberingAfterBreak="0">
    <w:nsid w:val="762E2677"/>
    <w:multiLevelType w:val="multilevel"/>
    <w:tmpl w:val="AEC43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1" w15:restartNumberingAfterBreak="0">
    <w:nsid w:val="763A5DAF"/>
    <w:multiLevelType w:val="multilevel"/>
    <w:tmpl w:val="BBBE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2" w15:restartNumberingAfterBreak="0">
    <w:nsid w:val="76AA2DFB"/>
    <w:multiLevelType w:val="hybridMultilevel"/>
    <w:tmpl w:val="5CE2E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3" w15:restartNumberingAfterBreak="0">
    <w:nsid w:val="77013AD9"/>
    <w:multiLevelType w:val="multilevel"/>
    <w:tmpl w:val="B6C40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4" w15:restartNumberingAfterBreak="0">
    <w:nsid w:val="773C0C80"/>
    <w:multiLevelType w:val="multilevel"/>
    <w:tmpl w:val="9BCC8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5" w15:restartNumberingAfterBreak="0">
    <w:nsid w:val="775A10D7"/>
    <w:multiLevelType w:val="hybridMultilevel"/>
    <w:tmpl w:val="626AD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6" w15:restartNumberingAfterBreak="0">
    <w:nsid w:val="77735BC8"/>
    <w:multiLevelType w:val="multilevel"/>
    <w:tmpl w:val="9154E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7" w15:restartNumberingAfterBreak="0">
    <w:nsid w:val="777A5303"/>
    <w:multiLevelType w:val="hybridMultilevel"/>
    <w:tmpl w:val="BAF26E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8" w15:restartNumberingAfterBreak="0">
    <w:nsid w:val="780C2EC4"/>
    <w:multiLevelType w:val="hybridMultilevel"/>
    <w:tmpl w:val="18B2D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9" w15:restartNumberingAfterBreak="0">
    <w:nsid w:val="784E0E69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0" w15:restartNumberingAfterBreak="0">
    <w:nsid w:val="785D5FE9"/>
    <w:multiLevelType w:val="multilevel"/>
    <w:tmpl w:val="83000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1" w15:restartNumberingAfterBreak="0">
    <w:nsid w:val="785D65EB"/>
    <w:multiLevelType w:val="multilevel"/>
    <w:tmpl w:val="63B21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2" w15:restartNumberingAfterBreak="0">
    <w:nsid w:val="79435E76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3" w15:restartNumberingAfterBreak="0">
    <w:nsid w:val="79B452FB"/>
    <w:multiLevelType w:val="multilevel"/>
    <w:tmpl w:val="7472A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4" w15:restartNumberingAfterBreak="0">
    <w:nsid w:val="79E35C88"/>
    <w:multiLevelType w:val="hybridMultilevel"/>
    <w:tmpl w:val="AE441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5" w15:restartNumberingAfterBreak="0">
    <w:nsid w:val="7A032476"/>
    <w:multiLevelType w:val="hybridMultilevel"/>
    <w:tmpl w:val="67A242FE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466" w15:restartNumberingAfterBreak="0">
    <w:nsid w:val="7A0A1814"/>
    <w:multiLevelType w:val="hybridMultilevel"/>
    <w:tmpl w:val="D7DC8C70"/>
    <w:lvl w:ilvl="0" w:tplc="78E440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7" w15:restartNumberingAfterBreak="0">
    <w:nsid w:val="7A1B1EE4"/>
    <w:multiLevelType w:val="hybridMultilevel"/>
    <w:tmpl w:val="A4BAEA3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8" w15:restartNumberingAfterBreak="0">
    <w:nsid w:val="7A9F726D"/>
    <w:multiLevelType w:val="multilevel"/>
    <w:tmpl w:val="36AE2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7ABF55E1"/>
    <w:multiLevelType w:val="hybridMultilevel"/>
    <w:tmpl w:val="97925D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0" w15:restartNumberingAfterBreak="0">
    <w:nsid w:val="7ACD6E74"/>
    <w:multiLevelType w:val="multilevel"/>
    <w:tmpl w:val="35B4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1" w15:restartNumberingAfterBreak="0">
    <w:nsid w:val="7AE57FE5"/>
    <w:multiLevelType w:val="hybridMultilevel"/>
    <w:tmpl w:val="9008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2" w15:restartNumberingAfterBreak="0">
    <w:nsid w:val="7B0712C8"/>
    <w:multiLevelType w:val="hybridMultilevel"/>
    <w:tmpl w:val="C92AD55E"/>
    <w:lvl w:ilvl="0" w:tplc="8E48D7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3" w15:restartNumberingAfterBreak="0">
    <w:nsid w:val="7B4F525A"/>
    <w:multiLevelType w:val="multilevel"/>
    <w:tmpl w:val="4176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7B6F34C6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5" w15:restartNumberingAfterBreak="0">
    <w:nsid w:val="7B8E513A"/>
    <w:multiLevelType w:val="hybridMultilevel"/>
    <w:tmpl w:val="D77C31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6" w15:restartNumberingAfterBreak="0">
    <w:nsid w:val="7BC76188"/>
    <w:multiLevelType w:val="multilevel"/>
    <w:tmpl w:val="C6180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7" w15:restartNumberingAfterBreak="0">
    <w:nsid w:val="7C1A3C7E"/>
    <w:multiLevelType w:val="multilevel"/>
    <w:tmpl w:val="DB80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8" w15:restartNumberingAfterBreak="0">
    <w:nsid w:val="7C587F47"/>
    <w:multiLevelType w:val="multilevel"/>
    <w:tmpl w:val="378C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9" w15:restartNumberingAfterBreak="0">
    <w:nsid w:val="7C5A4913"/>
    <w:multiLevelType w:val="multilevel"/>
    <w:tmpl w:val="21E83E1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0" w15:restartNumberingAfterBreak="0">
    <w:nsid w:val="7C7158EF"/>
    <w:multiLevelType w:val="hybridMultilevel"/>
    <w:tmpl w:val="0E72A23A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81" w15:restartNumberingAfterBreak="0">
    <w:nsid w:val="7CAD3A47"/>
    <w:multiLevelType w:val="multilevel"/>
    <w:tmpl w:val="8AE2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2" w15:restartNumberingAfterBreak="0">
    <w:nsid w:val="7CDD0132"/>
    <w:multiLevelType w:val="hybridMultilevel"/>
    <w:tmpl w:val="D5C0DCE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3" w15:restartNumberingAfterBreak="0">
    <w:nsid w:val="7CDD01BD"/>
    <w:multiLevelType w:val="multilevel"/>
    <w:tmpl w:val="AD24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4" w15:restartNumberingAfterBreak="0">
    <w:nsid w:val="7D614EDE"/>
    <w:multiLevelType w:val="multilevel"/>
    <w:tmpl w:val="AA1CA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5" w15:restartNumberingAfterBreak="0">
    <w:nsid w:val="7DB56095"/>
    <w:multiLevelType w:val="hybridMultilevel"/>
    <w:tmpl w:val="DD06CA50"/>
    <w:lvl w:ilvl="0" w:tplc="04090001">
      <w:start w:val="1"/>
      <w:numFmt w:val="bullet"/>
      <w:lvlText w:val=""/>
      <w:lvlJc w:val="left"/>
      <w:pPr>
        <w:ind w:left="10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486" w15:restartNumberingAfterBreak="0">
    <w:nsid w:val="7DDB1E71"/>
    <w:multiLevelType w:val="hybridMultilevel"/>
    <w:tmpl w:val="960CE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7" w15:restartNumberingAfterBreak="0">
    <w:nsid w:val="7DE7660E"/>
    <w:multiLevelType w:val="multilevel"/>
    <w:tmpl w:val="04605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8" w15:restartNumberingAfterBreak="0">
    <w:nsid w:val="7E1A78A8"/>
    <w:multiLevelType w:val="hybridMultilevel"/>
    <w:tmpl w:val="289403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9" w15:restartNumberingAfterBreak="0">
    <w:nsid w:val="7E363F8D"/>
    <w:multiLevelType w:val="multilevel"/>
    <w:tmpl w:val="678AA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0" w15:restartNumberingAfterBreak="0">
    <w:nsid w:val="7EDA4650"/>
    <w:multiLevelType w:val="multilevel"/>
    <w:tmpl w:val="76ECC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1" w15:restartNumberingAfterBreak="0">
    <w:nsid w:val="7FBF0D32"/>
    <w:multiLevelType w:val="multilevel"/>
    <w:tmpl w:val="10B41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7FD7357E"/>
    <w:multiLevelType w:val="multilevel"/>
    <w:tmpl w:val="E4E26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3" w15:restartNumberingAfterBreak="0">
    <w:nsid w:val="7FF10AFA"/>
    <w:multiLevelType w:val="multilevel"/>
    <w:tmpl w:val="89E80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447093">
    <w:abstractNumId w:val="472"/>
  </w:num>
  <w:num w:numId="2" w16cid:durableId="57096207">
    <w:abstractNumId w:val="324"/>
  </w:num>
  <w:num w:numId="3" w16cid:durableId="338310872">
    <w:abstractNumId w:val="147"/>
  </w:num>
  <w:num w:numId="4" w16cid:durableId="815758218">
    <w:abstractNumId w:val="171"/>
  </w:num>
  <w:num w:numId="5" w16cid:durableId="1002316428">
    <w:abstractNumId w:val="86"/>
  </w:num>
  <w:num w:numId="6" w16cid:durableId="865678667">
    <w:abstractNumId w:val="216"/>
  </w:num>
  <w:num w:numId="7" w16cid:durableId="1938322011">
    <w:abstractNumId w:val="328"/>
  </w:num>
  <w:num w:numId="8" w16cid:durableId="1189684690">
    <w:abstractNumId w:val="150"/>
  </w:num>
  <w:num w:numId="9" w16cid:durableId="682822364">
    <w:abstractNumId w:val="214"/>
  </w:num>
  <w:num w:numId="10" w16cid:durableId="1156726715">
    <w:abstractNumId w:val="103"/>
  </w:num>
  <w:num w:numId="11" w16cid:durableId="1829438965">
    <w:abstractNumId w:val="276"/>
  </w:num>
  <w:num w:numId="12" w16cid:durableId="1107576882">
    <w:abstractNumId w:val="397"/>
  </w:num>
  <w:num w:numId="13" w16cid:durableId="208541807">
    <w:abstractNumId w:val="0"/>
  </w:num>
  <w:num w:numId="14" w16cid:durableId="766997082">
    <w:abstractNumId w:val="296"/>
  </w:num>
  <w:num w:numId="15" w16cid:durableId="103115498">
    <w:abstractNumId w:val="357"/>
  </w:num>
  <w:num w:numId="16" w16cid:durableId="529953296">
    <w:abstractNumId w:val="70"/>
  </w:num>
  <w:num w:numId="17" w16cid:durableId="660500925">
    <w:abstractNumId w:val="129"/>
  </w:num>
  <w:num w:numId="18" w16cid:durableId="1775249011">
    <w:abstractNumId w:val="223"/>
  </w:num>
  <w:num w:numId="19" w16cid:durableId="628899955">
    <w:abstractNumId w:val="193"/>
  </w:num>
  <w:num w:numId="20" w16cid:durableId="383723248">
    <w:abstractNumId w:val="452"/>
  </w:num>
  <w:num w:numId="21" w16cid:durableId="637690636">
    <w:abstractNumId w:val="50"/>
  </w:num>
  <w:num w:numId="22" w16cid:durableId="1131246759">
    <w:abstractNumId w:val="408"/>
  </w:num>
  <w:num w:numId="23" w16cid:durableId="1683126844">
    <w:abstractNumId w:val="179"/>
  </w:num>
  <w:num w:numId="24" w16cid:durableId="2110394161">
    <w:abstractNumId w:val="27"/>
  </w:num>
  <w:num w:numId="25" w16cid:durableId="1881556120">
    <w:abstractNumId w:val="186"/>
  </w:num>
  <w:num w:numId="26" w16cid:durableId="842932710">
    <w:abstractNumId w:val="163"/>
  </w:num>
  <w:num w:numId="27" w16cid:durableId="234124355">
    <w:abstractNumId w:val="22"/>
  </w:num>
  <w:num w:numId="28" w16cid:durableId="1495604842">
    <w:abstractNumId w:val="425"/>
  </w:num>
  <w:num w:numId="29" w16cid:durableId="2054621186">
    <w:abstractNumId w:val="390"/>
  </w:num>
  <w:num w:numId="30" w16cid:durableId="1551262758">
    <w:abstractNumId w:val="281"/>
  </w:num>
  <w:num w:numId="31" w16cid:durableId="1339886176">
    <w:abstractNumId w:val="142"/>
  </w:num>
  <w:num w:numId="32" w16cid:durableId="1736003898">
    <w:abstractNumId w:val="353"/>
  </w:num>
  <w:num w:numId="33" w16cid:durableId="1843814142">
    <w:abstractNumId w:val="482"/>
  </w:num>
  <w:num w:numId="34" w16cid:durableId="284433530">
    <w:abstractNumId w:val="85"/>
  </w:num>
  <w:num w:numId="35" w16cid:durableId="865943290">
    <w:abstractNumId w:val="211"/>
  </w:num>
  <w:num w:numId="36" w16cid:durableId="35082419">
    <w:abstractNumId w:val="174"/>
  </w:num>
  <w:num w:numId="37" w16cid:durableId="453837514">
    <w:abstractNumId w:val="190"/>
  </w:num>
  <w:num w:numId="38" w16cid:durableId="1955400038">
    <w:abstractNumId w:val="207"/>
  </w:num>
  <w:num w:numId="39" w16cid:durableId="925916222">
    <w:abstractNumId w:val="297"/>
  </w:num>
  <w:num w:numId="40" w16cid:durableId="1636637910">
    <w:abstractNumId w:val="405"/>
  </w:num>
  <w:num w:numId="41" w16cid:durableId="770932163">
    <w:abstractNumId w:val="370"/>
  </w:num>
  <w:num w:numId="42" w16cid:durableId="787814376">
    <w:abstractNumId w:val="306"/>
  </w:num>
  <w:num w:numId="43" w16cid:durableId="1412585521">
    <w:abstractNumId w:val="66"/>
  </w:num>
  <w:num w:numId="44" w16cid:durableId="1324814556">
    <w:abstractNumId w:val="464"/>
  </w:num>
  <w:num w:numId="45" w16cid:durableId="528028223">
    <w:abstractNumId w:val="115"/>
  </w:num>
  <w:num w:numId="46" w16cid:durableId="2090497668">
    <w:abstractNumId w:val="421"/>
  </w:num>
  <w:num w:numId="47" w16cid:durableId="1528060772">
    <w:abstractNumId w:val="406"/>
  </w:num>
  <w:num w:numId="48" w16cid:durableId="820846714">
    <w:abstractNumId w:val="87"/>
  </w:num>
  <w:num w:numId="49" w16cid:durableId="1554657225">
    <w:abstractNumId w:val="458"/>
  </w:num>
  <w:num w:numId="50" w16cid:durableId="169485907">
    <w:abstractNumId w:val="20"/>
  </w:num>
  <w:num w:numId="51" w16cid:durableId="88351644">
    <w:abstractNumId w:val="349"/>
  </w:num>
  <w:num w:numId="52" w16cid:durableId="766116436">
    <w:abstractNumId w:val="48"/>
  </w:num>
  <w:num w:numId="53" w16cid:durableId="1232041237">
    <w:abstractNumId w:val="445"/>
  </w:num>
  <w:num w:numId="54" w16cid:durableId="1997804413">
    <w:abstractNumId w:val="295"/>
  </w:num>
  <w:num w:numId="55" w16cid:durableId="1889414436">
    <w:abstractNumId w:val="416"/>
  </w:num>
  <w:num w:numId="56" w16cid:durableId="148640758">
    <w:abstractNumId w:val="7"/>
  </w:num>
  <w:num w:numId="57" w16cid:durableId="2017224564">
    <w:abstractNumId w:val="302"/>
  </w:num>
  <w:num w:numId="58" w16cid:durableId="973409977">
    <w:abstractNumId w:val="341"/>
  </w:num>
  <w:num w:numId="59" w16cid:durableId="1449815930">
    <w:abstractNumId w:val="407"/>
  </w:num>
  <w:num w:numId="60" w16cid:durableId="1749038916">
    <w:abstractNumId w:val="469"/>
  </w:num>
  <w:num w:numId="61" w16cid:durableId="1947497214">
    <w:abstractNumId w:val="386"/>
  </w:num>
  <w:num w:numId="62" w16cid:durableId="1282960779">
    <w:abstractNumId w:val="248"/>
  </w:num>
  <w:num w:numId="63" w16cid:durableId="170292256">
    <w:abstractNumId w:val="351"/>
  </w:num>
  <w:num w:numId="64" w16cid:durableId="1882207295">
    <w:abstractNumId w:val="52"/>
  </w:num>
  <w:num w:numId="65" w16cid:durableId="1563252424">
    <w:abstractNumId w:val="42"/>
  </w:num>
  <w:num w:numId="66" w16cid:durableId="543061498">
    <w:abstractNumId w:val="314"/>
  </w:num>
  <w:num w:numId="67" w16cid:durableId="1445536777">
    <w:abstractNumId w:val="143"/>
  </w:num>
  <w:num w:numId="68" w16cid:durableId="220823296">
    <w:abstractNumId w:val="139"/>
  </w:num>
  <w:num w:numId="69" w16cid:durableId="858734572">
    <w:abstractNumId w:val="225"/>
  </w:num>
  <w:num w:numId="70" w16cid:durableId="707071397">
    <w:abstractNumId w:val="198"/>
  </w:num>
  <w:num w:numId="71" w16cid:durableId="1153326821">
    <w:abstractNumId w:val="183"/>
  </w:num>
  <w:num w:numId="72" w16cid:durableId="231817439">
    <w:abstractNumId w:val="292"/>
  </w:num>
  <w:num w:numId="73" w16cid:durableId="1691099913">
    <w:abstractNumId w:val="279"/>
  </w:num>
  <w:num w:numId="74" w16cid:durableId="930162657">
    <w:abstractNumId w:val="181"/>
  </w:num>
  <w:num w:numId="75" w16cid:durableId="450706796">
    <w:abstractNumId w:val="108"/>
  </w:num>
  <w:num w:numId="76" w16cid:durableId="494616242">
    <w:abstractNumId w:val="273"/>
  </w:num>
  <w:num w:numId="77" w16cid:durableId="2125687354">
    <w:abstractNumId w:val="3"/>
  </w:num>
  <w:num w:numId="78" w16cid:durableId="1963491156">
    <w:abstractNumId w:val="16"/>
  </w:num>
  <w:num w:numId="79" w16cid:durableId="1824615814">
    <w:abstractNumId w:val="424"/>
  </w:num>
  <w:num w:numId="80" w16cid:durableId="1843351233">
    <w:abstractNumId w:val="63"/>
  </w:num>
  <w:num w:numId="81" w16cid:durableId="1670399702">
    <w:abstractNumId w:val="202"/>
  </w:num>
  <w:num w:numId="82" w16cid:durableId="587230016">
    <w:abstractNumId w:val="168"/>
  </w:num>
  <w:num w:numId="83" w16cid:durableId="1338267580">
    <w:abstractNumId w:val="34"/>
  </w:num>
  <w:num w:numId="84" w16cid:durableId="718016148">
    <w:abstractNumId w:val="402"/>
  </w:num>
  <w:num w:numId="85" w16cid:durableId="1814786639">
    <w:abstractNumId w:val="373"/>
  </w:num>
  <w:num w:numId="86" w16cid:durableId="1822387356">
    <w:abstractNumId w:val="301"/>
  </w:num>
  <w:num w:numId="87" w16cid:durableId="119619187">
    <w:abstractNumId w:val="443"/>
  </w:num>
  <w:num w:numId="88" w16cid:durableId="1458597175">
    <w:abstractNumId w:val="154"/>
  </w:num>
  <w:num w:numId="89" w16cid:durableId="1268082259">
    <w:abstractNumId w:val="244"/>
  </w:num>
  <w:num w:numId="90" w16cid:durableId="549994848">
    <w:abstractNumId w:val="167"/>
  </w:num>
  <w:num w:numId="91" w16cid:durableId="1310554114">
    <w:abstractNumId w:val="250"/>
  </w:num>
  <w:num w:numId="92" w16cid:durableId="145516383">
    <w:abstractNumId w:val="283"/>
  </w:num>
  <w:num w:numId="93" w16cid:durableId="909080264">
    <w:abstractNumId w:val="71"/>
  </w:num>
  <w:num w:numId="94" w16cid:durableId="768623285">
    <w:abstractNumId w:val="372"/>
  </w:num>
  <w:num w:numId="95" w16cid:durableId="741803005">
    <w:abstractNumId w:val="247"/>
  </w:num>
  <w:num w:numId="96" w16cid:durableId="147942251">
    <w:abstractNumId w:val="229"/>
  </w:num>
  <w:num w:numId="97" w16cid:durableId="542907488">
    <w:abstractNumId w:val="413"/>
  </w:num>
  <w:num w:numId="98" w16cid:durableId="1354915289">
    <w:abstractNumId w:val="116"/>
  </w:num>
  <w:num w:numId="99" w16cid:durableId="1904372631">
    <w:abstractNumId w:val="73"/>
  </w:num>
  <w:num w:numId="100" w16cid:durableId="336930516">
    <w:abstractNumId w:val="352"/>
  </w:num>
  <w:num w:numId="101" w16cid:durableId="1568371944">
    <w:abstractNumId w:val="448"/>
  </w:num>
  <w:num w:numId="102" w16cid:durableId="1175877604">
    <w:abstractNumId w:val="209"/>
  </w:num>
  <w:num w:numId="103" w16cid:durableId="1015960330">
    <w:abstractNumId w:val="415"/>
  </w:num>
  <w:num w:numId="104" w16cid:durableId="347676416">
    <w:abstractNumId w:val="439"/>
  </w:num>
  <w:num w:numId="105" w16cid:durableId="1415273544">
    <w:abstractNumId w:val="359"/>
  </w:num>
  <w:num w:numId="106" w16cid:durableId="1876773969">
    <w:abstractNumId w:val="8"/>
  </w:num>
  <w:num w:numId="107" w16cid:durableId="495845691">
    <w:abstractNumId w:val="374"/>
  </w:num>
  <w:num w:numId="108" w16cid:durableId="246424505">
    <w:abstractNumId w:val="203"/>
  </w:num>
  <w:num w:numId="109" w16cid:durableId="1271426426">
    <w:abstractNumId w:val="125"/>
  </w:num>
  <w:num w:numId="110" w16cid:durableId="1161579701">
    <w:abstractNumId w:val="89"/>
  </w:num>
  <w:num w:numId="111" w16cid:durableId="1701127899">
    <w:abstractNumId w:val="318"/>
  </w:num>
  <w:num w:numId="112" w16cid:durableId="1399666217">
    <w:abstractNumId w:val="28"/>
  </w:num>
  <w:num w:numId="113" w16cid:durableId="1531451463">
    <w:abstractNumId w:val="5"/>
  </w:num>
  <w:num w:numId="114" w16cid:durableId="1572427657">
    <w:abstractNumId w:val="346"/>
  </w:num>
  <w:num w:numId="115" w16cid:durableId="811290558">
    <w:abstractNumId w:val="471"/>
  </w:num>
  <w:num w:numId="116" w16cid:durableId="1022510293">
    <w:abstractNumId w:val="339"/>
  </w:num>
  <w:num w:numId="117" w16cid:durableId="929200491">
    <w:abstractNumId w:val="266"/>
  </w:num>
  <w:num w:numId="118" w16cid:durableId="1314025573">
    <w:abstractNumId w:val="162"/>
  </w:num>
  <w:num w:numId="119" w16cid:durableId="1078285589">
    <w:abstractNumId w:val="320"/>
  </w:num>
  <w:num w:numId="120" w16cid:durableId="243954509">
    <w:abstractNumId w:val="165"/>
  </w:num>
  <w:num w:numId="121" w16cid:durableId="1115248538">
    <w:abstractNumId w:val="364"/>
  </w:num>
  <w:num w:numId="122" w16cid:durableId="238097855">
    <w:abstractNumId w:val="480"/>
  </w:num>
  <w:num w:numId="123" w16cid:durableId="926160088">
    <w:abstractNumId w:val="280"/>
  </w:num>
  <w:num w:numId="124" w16cid:durableId="1115363478">
    <w:abstractNumId w:val="455"/>
  </w:num>
  <w:num w:numId="125" w16cid:durableId="352919112">
    <w:abstractNumId w:val="59"/>
  </w:num>
  <w:num w:numId="126" w16cid:durableId="271591968">
    <w:abstractNumId w:val="270"/>
  </w:num>
  <w:num w:numId="127" w16cid:durableId="1941182399">
    <w:abstractNumId w:val="200"/>
  </w:num>
  <w:num w:numId="128" w16cid:durableId="1796367246">
    <w:abstractNumId w:val="97"/>
  </w:num>
  <w:num w:numId="129" w16cid:durableId="1736276636">
    <w:abstractNumId w:val="58"/>
  </w:num>
  <w:num w:numId="130" w16cid:durableId="1448504056">
    <w:abstractNumId w:val="157"/>
  </w:num>
  <w:num w:numId="131" w16cid:durableId="2036687235">
    <w:abstractNumId w:val="213"/>
  </w:num>
  <w:num w:numId="132" w16cid:durableId="1350452032">
    <w:abstractNumId w:val="151"/>
  </w:num>
  <w:num w:numId="133" w16cid:durableId="940992642">
    <w:abstractNumId w:val="44"/>
  </w:num>
  <w:num w:numId="134" w16cid:durableId="28259876">
    <w:abstractNumId w:val="426"/>
  </w:num>
  <w:num w:numId="135" w16cid:durableId="1143616062">
    <w:abstractNumId w:val="240"/>
  </w:num>
  <w:num w:numId="136" w16cid:durableId="1616330410">
    <w:abstractNumId w:val="236"/>
  </w:num>
  <w:num w:numId="137" w16cid:durableId="575016652">
    <w:abstractNumId w:val="327"/>
  </w:num>
  <w:num w:numId="138" w16cid:durableId="942298052">
    <w:abstractNumId w:val="56"/>
  </w:num>
  <w:num w:numId="139" w16cid:durableId="797602780">
    <w:abstractNumId w:val="101"/>
  </w:num>
  <w:num w:numId="140" w16cid:durableId="908423568">
    <w:abstractNumId w:val="361"/>
  </w:num>
  <w:num w:numId="141" w16cid:durableId="281111722">
    <w:abstractNumId w:val="378"/>
  </w:num>
  <w:num w:numId="142" w16cid:durableId="1758090358">
    <w:abstractNumId w:val="11"/>
  </w:num>
  <w:num w:numId="143" w16cid:durableId="1809129456">
    <w:abstractNumId w:val="485"/>
  </w:num>
  <w:num w:numId="144" w16cid:durableId="130173904">
    <w:abstractNumId w:val="32"/>
  </w:num>
  <w:num w:numId="145" w16cid:durableId="1407920983">
    <w:abstractNumId w:val="347"/>
  </w:num>
  <w:num w:numId="146" w16cid:durableId="470561821">
    <w:abstractNumId w:val="465"/>
  </w:num>
  <w:num w:numId="147" w16cid:durableId="1155603803">
    <w:abstractNumId w:val="376"/>
  </w:num>
  <w:num w:numId="148" w16cid:durableId="754278821">
    <w:abstractNumId w:val="300"/>
  </w:num>
  <w:num w:numId="149" w16cid:durableId="514612015">
    <w:abstractNumId w:val="344"/>
  </w:num>
  <w:num w:numId="150" w16cid:durableId="1575893862">
    <w:abstractNumId w:val="380"/>
  </w:num>
  <w:num w:numId="151" w16cid:durableId="118842870">
    <w:abstractNumId w:val="487"/>
  </w:num>
  <w:num w:numId="152" w16cid:durableId="1091392704">
    <w:abstractNumId w:val="80"/>
  </w:num>
  <w:num w:numId="153" w16cid:durableId="725490912">
    <w:abstractNumId w:val="23"/>
  </w:num>
  <w:num w:numId="154" w16cid:durableId="511797637">
    <w:abstractNumId w:val="384"/>
  </w:num>
  <w:num w:numId="155" w16cid:durableId="1204708607">
    <w:abstractNumId w:val="259"/>
  </w:num>
  <w:num w:numId="156" w16cid:durableId="1713994994">
    <w:abstractNumId w:val="79"/>
  </w:num>
  <w:num w:numId="157" w16cid:durableId="1596402778">
    <w:abstractNumId w:val="189"/>
  </w:num>
  <w:num w:numId="158" w16cid:durableId="1947806087">
    <w:abstractNumId w:val="307"/>
  </w:num>
  <w:num w:numId="159" w16cid:durableId="496310199">
    <w:abstractNumId w:val="447"/>
  </w:num>
  <w:num w:numId="160" w16cid:durableId="1856339085">
    <w:abstractNumId w:val="36"/>
  </w:num>
  <w:num w:numId="161" w16cid:durableId="969631168">
    <w:abstractNumId w:val="201"/>
  </w:num>
  <w:num w:numId="162" w16cid:durableId="894970374">
    <w:abstractNumId w:val="131"/>
  </w:num>
  <w:num w:numId="163" w16cid:durableId="1203900994">
    <w:abstractNumId w:val="81"/>
  </w:num>
  <w:num w:numId="164" w16cid:durableId="1552496125">
    <w:abstractNumId w:val="293"/>
  </w:num>
  <w:num w:numId="165" w16cid:durableId="1008292188">
    <w:abstractNumId w:val="419"/>
  </w:num>
  <w:num w:numId="166" w16cid:durableId="1597133397">
    <w:abstractNumId w:val="338"/>
  </w:num>
  <w:num w:numId="167" w16cid:durableId="508325637">
    <w:abstractNumId w:val="404"/>
  </w:num>
  <w:num w:numId="168" w16cid:durableId="1265266494">
    <w:abstractNumId w:val="477"/>
  </w:num>
  <w:num w:numId="169" w16cid:durableId="2049644413">
    <w:abstractNumId w:val="375"/>
  </w:num>
  <w:num w:numId="170" w16cid:durableId="306059701">
    <w:abstractNumId w:val="399"/>
  </w:num>
  <w:num w:numId="171" w16cid:durableId="692805146">
    <w:abstractNumId w:val="258"/>
  </w:num>
  <w:num w:numId="172" w16cid:durableId="652833726">
    <w:abstractNumId w:val="40"/>
  </w:num>
  <w:num w:numId="173" w16cid:durableId="1129469478">
    <w:abstractNumId w:val="156"/>
  </w:num>
  <w:num w:numId="174" w16cid:durableId="59445908">
    <w:abstractNumId w:val="410"/>
  </w:num>
  <w:num w:numId="175" w16cid:durableId="329649277">
    <w:abstractNumId w:val="274"/>
  </w:num>
  <w:num w:numId="176" w16cid:durableId="9796454">
    <w:abstractNumId w:val="275"/>
  </w:num>
  <w:num w:numId="177" w16cid:durableId="330958331">
    <w:abstractNumId w:val="90"/>
  </w:num>
  <w:num w:numId="178" w16cid:durableId="1800951508">
    <w:abstractNumId w:val="257"/>
  </w:num>
  <w:num w:numId="179" w16cid:durableId="1052919530">
    <w:abstractNumId w:val="235"/>
  </w:num>
  <w:num w:numId="180" w16cid:durableId="575285842">
    <w:abstractNumId w:val="137"/>
  </w:num>
  <w:num w:numId="181" w16cid:durableId="1911038223">
    <w:abstractNumId w:val="13"/>
  </w:num>
  <w:num w:numId="182" w16cid:durableId="1833333913">
    <w:abstractNumId w:val="360"/>
  </w:num>
  <w:num w:numId="183" w16cid:durableId="2124378918">
    <w:abstractNumId w:val="234"/>
  </w:num>
  <w:num w:numId="184" w16cid:durableId="2079741071">
    <w:abstractNumId w:val="239"/>
  </w:num>
  <w:num w:numId="185" w16cid:durableId="165830444">
    <w:abstractNumId w:val="428"/>
  </w:num>
  <w:num w:numId="186" w16cid:durableId="1156149295">
    <w:abstractNumId w:val="93"/>
  </w:num>
  <w:num w:numId="187" w16cid:durableId="71398474">
    <w:abstractNumId w:val="14"/>
  </w:num>
  <w:num w:numId="188" w16cid:durableId="1016928645">
    <w:abstractNumId w:val="164"/>
  </w:num>
  <w:num w:numId="189" w16cid:durableId="2098817698">
    <w:abstractNumId w:val="38"/>
  </w:num>
  <w:num w:numId="190" w16cid:durableId="533274396">
    <w:abstractNumId w:val="182"/>
  </w:num>
  <w:num w:numId="191" w16cid:durableId="312105027">
    <w:abstractNumId w:val="184"/>
  </w:num>
  <w:num w:numId="192" w16cid:durableId="1253273569">
    <w:abstractNumId w:val="180"/>
  </w:num>
  <w:num w:numId="193" w16cid:durableId="1010138260">
    <w:abstractNumId w:val="10"/>
  </w:num>
  <w:num w:numId="194" w16cid:durableId="1898279045">
    <w:abstractNumId w:val="78"/>
  </w:num>
  <w:num w:numId="195" w16cid:durableId="1248273980">
    <w:abstractNumId w:val="437"/>
  </w:num>
  <w:num w:numId="196" w16cid:durableId="2024017967">
    <w:abstractNumId w:val="486"/>
  </w:num>
  <w:num w:numId="197" w16cid:durableId="2113820105">
    <w:abstractNumId w:val="237"/>
  </w:num>
  <w:num w:numId="198" w16cid:durableId="28846669">
    <w:abstractNumId w:val="253"/>
  </w:num>
  <w:num w:numId="199" w16cid:durableId="413741166">
    <w:abstractNumId w:val="252"/>
  </w:num>
  <w:num w:numId="200" w16cid:durableId="578297103">
    <w:abstractNumId w:val="18"/>
  </w:num>
  <w:num w:numId="201" w16cid:durableId="1131636705">
    <w:abstractNumId w:val="262"/>
  </w:num>
  <w:num w:numId="202" w16cid:durableId="718359434">
    <w:abstractNumId w:val="155"/>
  </w:num>
  <w:num w:numId="203" w16cid:durableId="1515071329">
    <w:abstractNumId w:val="446"/>
  </w:num>
  <w:num w:numId="204" w16cid:durableId="2023164448">
    <w:abstractNumId w:val="173"/>
  </w:num>
  <w:num w:numId="205" w16cid:durableId="140929691">
    <w:abstractNumId w:val="68"/>
  </w:num>
  <w:num w:numId="206" w16cid:durableId="77872172">
    <w:abstractNumId w:val="102"/>
  </w:num>
  <w:num w:numId="207" w16cid:durableId="857282199">
    <w:abstractNumId w:val="308"/>
  </w:num>
  <w:num w:numId="208" w16cid:durableId="1320694145">
    <w:abstractNumId w:val="398"/>
  </w:num>
  <w:num w:numId="209" w16cid:durableId="1811945455">
    <w:abstractNumId w:val="365"/>
  </w:num>
  <w:num w:numId="210" w16cid:durableId="1442723215">
    <w:abstractNumId w:val="333"/>
  </w:num>
  <w:num w:numId="211" w16cid:durableId="1843159020">
    <w:abstractNumId w:val="6"/>
  </w:num>
  <w:num w:numId="212" w16cid:durableId="1798602219">
    <w:abstractNumId w:val="432"/>
  </w:num>
  <w:num w:numId="213" w16cid:durableId="677733028">
    <w:abstractNumId w:val="387"/>
  </w:num>
  <w:num w:numId="214" w16cid:durableId="1552502579">
    <w:abstractNumId w:val="74"/>
  </w:num>
  <w:num w:numId="215" w16cid:durableId="22874788">
    <w:abstractNumId w:val="69"/>
  </w:num>
  <w:num w:numId="216" w16cid:durableId="1895962423">
    <w:abstractNumId w:val="261"/>
  </w:num>
  <w:num w:numId="217" w16cid:durableId="1644893326">
    <w:abstractNumId w:val="17"/>
  </w:num>
  <w:num w:numId="218" w16cid:durableId="1135172321">
    <w:abstractNumId w:val="149"/>
  </w:num>
  <w:num w:numId="219" w16cid:durableId="1482429783">
    <w:abstractNumId w:val="334"/>
  </w:num>
  <w:num w:numId="220" w16cid:durableId="535238538">
    <w:abstractNumId w:val="254"/>
  </w:num>
  <w:num w:numId="221" w16cid:durableId="863444023">
    <w:abstractNumId w:val="492"/>
  </w:num>
  <w:num w:numId="222" w16cid:durableId="850267520">
    <w:abstractNumId w:val="463"/>
  </w:num>
  <w:num w:numId="223" w16cid:durableId="1284463858">
    <w:abstractNumId w:val="476"/>
  </w:num>
  <w:num w:numId="224" w16cid:durableId="2114934284">
    <w:abstractNumId w:val="94"/>
  </w:num>
  <w:num w:numId="225" w16cid:durableId="1155991867">
    <w:abstractNumId w:val="289"/>
  </w:num>
  <w:num w:numId="226" w16cid:durableId="573930163">
    <w:abstractNumId w:val="393"/>
  </w:num>
  <w:num w:numId="227" w16cid:durableId="240263054">
    <w:abstractNumId w:val="212"/>
  </w:num>
  <w:num w:numId="228" w16cid:durableId="301814630">
    <w:abstractNumId w:val="126"/>
  </w:num>
  <w:num w:numId="229" w16cid:durableId="1711177118">
    <w:abstractNumId w:val="411"/>
  </w:num>
  <w:num w:numId="230" w16cid:durableId="1032002650">
    <w:abstractNumId w:val="303"/>
  </w:num>
  <w:num w:numId="231" w16cid:durableId="167333813">
    <w:abstractNumId w:val="41"/>
  </w:num>
  <w:num w:numId="232" w16cid:durableId="985933457">
    <w:abstractNumId w:val="277"/>
  </w:num>
  <w:num w:numId="233" w16cid:durableId="1484619608">
    <w:abstractNumId w:val="64"/>
  </w:num>
  <w:num w:numId="234" w16cid:durableId="1112091719">
    <w:abstractNumId w:val="310"/>
  </w:num>
  <w:num w:numId="235" w16cid:durableId="1597472224">
    <w:abstractNumId w:val="340"/>
  </w:num>
  <w:num w:numId="236" w16cid:durableId="369308187">
    <w:abstractNumId w:val="278"/>
  </w:num>
  <w:num w:numId="237" w16cid:durableId="1601185190">
    <w:abstractNumId w:val="412"/>
  </w:num>
  <w:num w:numId="238" w16cid:durableId="1055855977">
    <w:abstractNumId w:val="47"/>
  </w:num>
  <w:num w:numId="239" w16cid:durableId="1206871141">
    <w:abstractNumId w:val="251"/>
  </w:num>
  <w:num w:numId="240" w16cid:durableId="679892582">
    <w:abstractNumId w:val="342"/>
  </w:num>
  <w:num w:numId="241" w16cid:durableId="798959343">
    <w:abstractNumId w:val="267"/>
  </w:num>
  <w:num w:numId="242" w16cid:durableId="2081556547">
    <w:abstractNumId w:val="135"/>
  </w:num>
  <w:num w:numId="243" w16cid:durableId="1219049583">
    <w:abstractNumId w:val="57"/>
  </w:num>
  <w:num w:numId="244" w16cid:durableId="174735946">
    <w:abstractNumId w:val="313"/>
  </w:num>
  <w:num w:numId="245" w16cid:durableId="1763256932">
    <w:abstractNumId w:val="392"/>
  </w:num>
  <w:num w:numId="246" w16cid:durableId="1624271190">
    <w:abstractNumId w:val="84"/>
  </w:num>
  <w:num w:numId="247" w16cid:durableId="1795827433">
    <w:abstractNumId w:val="367"/>
  </w:num>
  <w:num w:numId="248" w16cid:durableId="1413504194">
    <w:abstractNumId w:val="241"/>
  </w:num>
  <w:num w:numId="249" w16cid:durableId="778179850">
    <w:abstractNumId w:val="140"/>
  </w:num>
  <w:num w:numId="250" w16cid:durableId="1454668390">
    <w:abstractNumId w:val="217"/>
  </w:num>
  <w:num w:numId="251" w16cid:durableId="64039215">
    <w:abstractNumId w:val="389"/>
  </w:num>
  <w:num w:numId="252" w16cid:durableId="1962614268">
    <w:abstractNumId w:val="461"/>
  </w:num>
  <w:num w:numId="253" w16cid:durableId="1081371064">
    <w:abstractNumId w:val="15"/>
  </w:num>
  <w:num w:numId="254" w16cid:durableId="1672365550">
    <w:abstractNumId w:val="136"/>
  </w:num>
  <w:num w:numId="255" w16cid:durableId="745107201">
    <w:abstractNumId w:val="422"/>
  </w:num>
  <w:num w:numId="256" w16cid:durableId="514003091">
    <w:abstractNumId w:val="311"/>
  </w:num>
  <w:num w:numId="257" w16cid:durableId="516232233">
    <w:abstractNumId w:val="88"/>
  </w:num>
  <w:num w:numId="258" w16cid:durableId="1680230131">
    <w:abstractNumId w:val="67"/>
  </w:num>
  <w:num w:numId="259" w16cid:durableId="680812533">
    <w:abstractNumId w:val="2"/>
  </w:num>
  <w:num w:numId="260" w16cid:durableId="1687322048">
    <w:abstractNumId w:val="46"/>
  </w:num>
  <w:num w:numId="261" w16cid:durableId="1595698497">
    <w:abstractNumId w:val="205"/>
  </w:num>
  <w:num w:numId="262" w16cid:durableId="1677724964">
    <w:abstractNumId w:val="218"/>
  </w:num>
  <w:num w:numId="263" w16cid:durableId="812020750">
    <w:abstractNumId w:val="420"/>
  </w:num>
  <w:num w:numId="264" w16cid:durableId="257569451">
    <w:abstractNumId w:val="491"/>
  </w:num>
  <w:num w:numId="265" w16cid:durableId="1375035024">
    <w:abstractNumId w:val="450"/>
  </w:num>
  <w:num w:numId="266" w16cid:durableId="1356923183">
    <w:abstractNumId w:val="76"/>
  </w:num>
  <w:num w:numId="267" w16cid:durableId="825240727">
    <w:abstractNumId w:val="332"/>
  </w:num>
  <w:num w:numId="268" w16cid:durableId="907417111">
    <w:abstractNumId w:val="9"/>
  </w:num>
  <w:num w:numId="269" w16cid:durableId="1137262411">
    <w:abstractNumId w:val="54"/>
  </w:num>
  <w:num w:numId="270" w16cid:durableId="1712221490">
    <w:abstractNumId w:val="138"/>
  </w:num>
  <w:num w:numId="271" w16cid:durableId="939873812">
    <w:abstractNumId w:val="271"/>
  </w:num>
  <w:num w:numId="272" w16cid:durableId="1572035625">
    <w:abstractNumId w:val="72"/>
  </w:num>
  <w:num w:numId="273" w16cid:durableId="576673122">
    <w:abstractNumId w:val="51"/>
  </w:num>
  <w:num w:numId="274" w16cid:durableId="594022529">
    <w:abstractNumId w:val="287"/>
  </w:num>
  <w:num w:numId="275" w16cid:durableId="2085178289">
    <w:abstractNumId w:val="24"/>
  </w:num>
  <w:num w:numId="276" w16cid:durableId="166944288">
    <w:abstractNumId w:val="222"/>
  </w:num>
  <w:num w:numId="277" w16cid:durableId="1761758131">
    <w:abstractNumId w:val="305"/>
  </w:num>
  <w:num w:numId="278" w16cid:durableId="946813771">
    <w:abstractNumId w:val="304"/>
  </w:num>
  <w:num w:numId="279" w16cid:durableId="962073431">
    <w:abstractNumId w:val="319"/>
  </w:num>
  <w:num w:numId="280" w16cid:durableId="2126151237">
    <w:abstractNumId w:val="219"/>
  </w:num>
  <w:num w:numId="281" w16cid:durableId="1766342628">
    <w:abstractNumId w:val="43"/>
  </w:num>
  <w:num w:numId="282" w16cid:durableId="1142576306">
    <w:abstractNumId w:val="479"/>
  </w:num>
  <w:num w:numId="283" w16cid:durableId="1410620507">
    <w:abstractNumId w:val="358"/>
  </w:num>
  <w:num w:numId="284" w16cid:durableId="149560183">
    <w:abstractNumId w:val="331"/>
  </w:num>
  <w:num w:numId="285" w16cid:durableId="1145970927">
    <w:abstractNumId w:val="153"/>
  </w:num>
  <w:num w:numId="286" w16cid:durableId="472716196">
    <w:abstractNumId w:val="118"/>
  </w:num>
  <w:num w:numId="287" w16cid:durableId="180046298">
    <w:abstractNumId w:val="409"/>
  </w:num>
  <w:num w:numId="288" w16cid:durableId="1305701169">
    <w:abstractNumId w:val="335"/>
  </w:num>
  <w:num w:numId="289" w16cid:durableId="896667125">
    <w:abstractNumId w:val="91"/>
  </w:num>
  <w:num w:numId="290" w16cid:durableId="1624271146">
    <w:abstractNumId w:val="185"/>
  </w:num>
  <w:num w:numId="291" w16cid:durableId="1136604120">
    <w:abstractNumId w:val="159"/>
  </w:num>
  <w:num w:numId="292" w16cid:durableId="1594824912">
    <w:abstractNumId w:val="243"/>
  </w:num>
  <w:num w:numId="293" w16cid:durableId="759987562">
    <w:abstractNumId w:val="124"/>
  </w:num>
  <w:num w:numId="294" w16cid:durableId="878591897">
    <w:abstractNumId w:val="204"/>
  </w:num>
  <w:num w:numId="295" w16cid:durableId="1759520499">
    <w:abstractNumId w:val="197"/>
  </w:num>
  <w:num w:numId="296" w16cid:durableId="1120756361">
    <w:abstractNumId w:val="228"/>
  </w:num>
  <w:num w:numId="297" w16cid:durableId="392777889">
    <w:abstractNumId w:val="31"/>
  </w:num>
  <w:num w:numId="298" w16cid:durableId="1971982461">
    <w:abstractNumId w:val="268"/>
  </w:num>
  <w:num w:numId="299" w16cid:durableId="1387755059">
    <w:abstractNumId w:val="260"/>
  </w:num>
  <w:num w:numId="300" w16cid:durableId="847141542">
    <w:abstractNumId w:val="323"/>
  </w:num>
  <w:num w:numId="301" w16cid:durableId="1360011754">
    <w:abstractNumId w:val="298"/>
  </w:num>
  <w:num w:numId="302" w16cid:durableId="647779814">
    <w:abstractNumId w:val="109"/>
  </w:num>
  <w:num w:numId="303" w16cid:durableId="1688019960">
    <w:abstractNumId w:val="25"/>
  </w:num>
  <w:num w:numId="304" w16cid:durableId="1412775247">
    <w:abstractNumId w:val="233"/>
  </w:num>
  <w:num w:numId="305" w16cid:durableId="824737595">
    <w:abstractNumId w:val="255"/>
  </w:num>
  <w:num w:numId="306" w16cid:durableId="406608541">
    <w:abstractNumId w:val="294"/>
  </w:num>
  <w:num w:numId="307" w16cid:durableId="384375493">
    <w:abstractNumId w:val="230"/>
  </w:num>
  <w:num w:numId="308" w16cid:durableId="247202094">
    <w:abstractNumId w:val="488"/>
  </w:num>
  <w:num w:numId="309" w16cid:durableId="1127896602">
    <w:abstractNumId w:val="356"/>
  </w:num>
  <w:num w:numId="310" w16cid:durableId="2130278800">
    <w:abstractNumId w:val="418"/>
  </w:num>
  <w:num w:numId="311" w16cid:durableId="1794325867">
    <w:abstractNumId w:val="475"/>
  </w:num>
  <w:num w:numId="312" w16cid:durableId="214851368">
    <w:abstractNumId w:val="249"/>
  </w:num>
  <w:num w:numId="313" w16cid:durableId="1369843140">
    <w:abstractNumId w:val="242"/>
  </w:num>
  <w:num w:numId="314" w16cid:durableId="1224946034">
    <w:abstractNumId w:val="474"/>
  </w:num>
  <w:num w:numId="315" w16cid:durableId="1603297265">
    <w:abstractNumId w:val="95"/>
  </w:num>
  <w:num w:numId="316" w16cid:durableId="12923800">
    <w:abstractNumId w:val="459"/>
  </w:num>
  <w:num w:numId="317" w16cid:durableId="1733505443">
    <w:abstractNumId w:val="264"/>
  </w:num>
  <w:num w:numId="318" w16cid:durableId="1511603690">
    <w:abstractNumId w:val="462"/>
  </w:num>
  <w:num w:numId="319" w16cid:durableId="1045644252">
    <w:abstractNumId w:val="21"/>
  </w:num>
  <w:num w:numId="320" w16cid:durableId="779183563">
    <w:abstractNumId w:val="325"/>
  </w:num>
  <w:num w:numId="321" w16cid:durableId="1567255412">
    <w:abstractNumId w:val="481"/>
  </w:num>
  <w:num w:numId="322" w16cid:durableId="2055498591">
    <w:abstractNumId w:val="330"/>
  </w:num>
  <w:num w:numId="323" w16cid:durableId="780421614">
    <w:abstractNumId w:val="1"/>
  </w:num>
  <w:num w:numId="324" w16cid:durableId="344677726">
    <w:abstractNumId w:val="317"/>
  </w:num>
  <w:num w:numId="325" w16cid:durableId="576860715">
    <w:abstractNumId w:val="441"/>
  </w:num>
  <w:num w:numId="326" w16cid:durableId="1380284787">
    <w:abstractNumId w:val="442"/>
  </w:num>
  <w:num w:numId="327" w16cid:durableId="142696281">
    <w:abstractNumId w:val="192"/>
  </w:num>
  <w:num w:numId="328" w16cid:durableId="1668481771">
    <w:abstractNumId w:val="169"/>
  </w:num>
  <w:num w:numId="329" w16cid:durableId="354693967">
    <w:abstractNumId w:val="127"/>
  </w:num>
  <w:num w:numId="330" w16cid:durableId="1043408781">
    <w:abstractNumId w:val="467"/>
  </w:num>
  <w:num w:numId="331" w16cid:durableId="361328056">
    <w:abstractNumId w:val="26"/>
  </w:num>
  <w:num w:numId="332" w16cid:durableId="325939478">
    <w:abstractNumId w:val="170"/>
  </w:num>
  <w:num w:numId="333" w16cid:durableId="1872303410">
    <w:abstractNumId w:val="29"/>
  </w:num>
  <w:num w:numId="334" w16cid:durableId="89394327">
    <w:abstractNumId w:val="215"/>
  </w:num>
  <w:num w:numId="335" w16cid:durableId="503399937">
    <w:abstractNumId w:val="158"/>
  </w:num>
  <w:num w:numId="336" w16cid:durableId="252132832">
    <w:abstractNumId w:val="45"/>
  </w:num>
  <w:num w:numId="337" w16cid:durableId="1106995825">
    <w:abstractNumId w:val="176"/>
  </w:num>
  <w:num w:numId="338" w16cid:durableId="1263537791">
    <w:abstractNumId w:val="111"/>
  </w:num>
  <w:num w:numId="339" w16cid:durableId="984772445">
    <w:abstractNumId w:val="100"/>
  </w:num>
  <w:num w:numId="340" w16cid:durableId="598294205">
    <w:abstractNumId w:val="75"/>
  </w:num>
  <w:num w:numId="341" w16cid:durableId="1730181387">
    <w:abstractNumId w:val="288"/>
  </w:num>
  <w:num w:numId="342" w16cid:durableId="431781618">
    <w:abstractNumId w:val="145"/>
  </w:num>
  <w:num w:numId="343" w16cid:durableId="941301912">
    <w:abstractNumId w:val="19"/>
  </w:num>
  <w:num w:numId="344" w16cid:durableId="1193347497">
    <w:abstractNumId w:val="134"/>
  </w:num>
  <w:num w:numId="345" w16cid:durableId="2059812561">
    <w:abstractNumId w:val="315"/>
  </w:num>
  <w:num w:numId="346" w16cid:durableId="1387223417">
    <w:abstractNumId w:val="77"/>
  </w:num>
  <w:num w:numId="347" w16cid:durableId="1007757486">
    <w:abstractNumId w:val="53"/>
  </w:num>
  <w:num w:numId="348" w16cid:durableId="729502348">
    <w:abstractNumId w:val="172"/>
  </w:num>
  <w:num w:numId="349" w16cid:durableId="233516437">
    <w:abstractNumId w:val="269"/>
  </w:num>
  <w:num w:numId="350" w16cid:durableId="247078876">
    <w:abstractNumId w:val="60"/>
  </w:num>
  <w:num w:numId="351" w16cid:durableId="1716273269">
    <w:abstractNumId w:val="377"/>
  </w:num>
  <w:num w:numId="352" w16cid:durableId="1889031156">
    <w:abstractNumId w:val="478"/>
  </w:num>
  <w:num w:numId="353" w16cid:durableId="1906641601">
    <w:abstractNumId w:val="272"/>
  </w:num>
  <w:num w:numId="354" w16cid:durableId="1008026557">
    <w:abstractNumId w:val="429"/>
  </w:num>
  <w:num w:numId="355" w16cid:durableId="2142652855">
    <w:abstractNumId w:val="381"/>
  </w:num>
  <w:num w:numId="356" w16cid:durableId="635722902">
    <w:abstractNumId w:val="489"/>
  </w:num>
  <w:num w:numId="357" w16cid:durableId="1579368262">
    <w:abstractNumId w:val="329"/>
  </w:num>
  <w:num w:numId="358" w16cid:durableId="369112805">
    <w:abstractNumId w:val="238"/>
  </w:num>
  <w:num w:numId="359" w16cid:durableId="537402621">
    <w:abstractNumId w:val="433"/>
  </w:num>
  <w:num w:numId="360" w16cid:durableId="1712653161">
    <w:abstractNumId w:val="92"/>
  </w:num>
  <w:num w:numId="361" w16cid:durableId="105931805">
    <w:abstractNumId w:val="226"/>
  </w:num>
  <w:num w:numId="362" w16cid:durableId="1761413851">
    <w:abstractNumId w:val="336"/>
  </w:num>
  <w:num w:numId="363" w16cid:durableId="536815497">
    <w:abstractNumId w:val="199"/>
  </w:num>
  <w:num w:numId="364" w16cid:durableId="1560283489">
    <w:abstractNumId w:val="440"/>
  </w:num>
  <w:num w:numId="365" w16cid:durableId="382828525">
    <w:abstractNumId w:val="438"/>
  </w:num>
  <w:num w:numId="366" w16cid:durableId="1440834627">
    <w:abstractNumId w:val="263"/>
  </w:num>
  <w:num w:numId="367" w16cid:durableId="297611149">
    <w:abstractNumId w:val="493"/>
  </w:num>
  <w:num w:numId="368" w16cid:durableId="1884560670">
    <w:abstractNumId w:val="343"/>
  </w:num>
  <w:num w:numId="369" w16cid:durableId="1047947669">
    <w:abstractNumId w:val="144"/>
  </w:num>
  <w:num w:numId="370" w16cid:durableId="973755287">
    <w:abstractNumId w:val="65"/>
  </w:num>
  <w:num w:numId="371" w16cid:durableId="2083599916">
    <w:abstractNumId w:val="232"/>
  </w:num>
  <w:num w:numId="372" w16cid:durableId="945770286">
    <w:abstractNumId w:val="4"/>
  </w:num>
  <w:num w:numId="373" w16cid:durableId="517013526">
    <w:abstractNumId w:val="177"/>
  </w:num>
  <w:num w:numId="374" w16cid:durableId="149638197">
    <w:abstractNumId w:val="388"/>
  </w:num>
  <w:num w:numId="375" w16cid:durableId="599140966">
    <w:abstractNumId w:val="326"/>
  </w:num>
  <w:num w:numId="376" w16cid:durableId="732893334">
    <w:abstractNumId w:val="141"/>
  </w:num>
  <w:num w:numId="377" w16cid:durableId="268590522">
    <w:abstractNumId w:val="196"/>
  </w:num>
  <w:num w:numId="378" w16cid:durableId="771895906">
    <w:abstractNumId w:val="366"/>
  </w:num>
  <w:num w:numId="379" w16cid:durableId="722218206">
    <w:abstractNumId w:val="128"/>
  </w:num>
  <w:num w:numId="380" w16cid:durableId="1388644851">
    <w:abstractNumId w:val="132"/>
  </w:num>
  <w:num w:numId="381" w16cid:durableId="828716691">
    <w:abstractNumId w:val="383"/>
  </w:num>
  <w:num w:numId="382" w16cid:durableId="1076973805">
    <w:abstractNumId w:val="104"/>
  </w:num>
  <w:num w:numId="383" w16cid:durableId="143206904">
    <w:abstractNumId w:val="427"/>
  </w:num>
  <w:num w:numId="384" w16cid:durableId="1915704015">
    <w:abstractNumId w:val="284"/>
  </w:num>
  <w:num w:numId="385" w16cid:durableId="277957661">
    <w:abstractNumId w:val="195"/>
  </w:num>
  <w:num w:numId="386" w16cid:durableId="2084986046">
    <w:abstractNumId w:val="321"/>
  </w:num>
  <w:num w:numId="387" w16cid:durableId="196703738">
    <w:abstractNumId w:val="227"/>
  </w:num>
  <w:num w:numId="388" w16cid:durableId="1558008956">
    <w:abstractNumId w:val="175"/>
  </w:num>
  <w:num w:numId="389" w16cid:durableId="1747262715">
    <w:abstractNumId w:val="434"/>
  </w:num>
  <w:num w:numId="390" w16cid:durableId="1263802995">
    <w:abstractNumId w:val="456"/>
  </w:num>
  <w:num w:numId="391" w16cid:durableId="1936551304">
    <w:abstractNumId w:val="123"/>
  </w:num>
  <w:num w:numId="392" w16cid:durableId="1005017163">
    <w:abstractNumId w:val="61"/>
  </w:num>
  <w:num w:numId="393" w16cid:durableId="1819422178">
    <w:abstractNumId w:val="490"/>
  </w:num>
  <w:num w:numId="394" w16cid:durableId="545751001">
    <w:abstractNumId w:val="96"/>
  </w:num>
  <w:num w:numId="395" w16cid:durableId="2011371401">
    <w:abstractNumId w:val="430"/>
  </w:num>
  <w:num w:numId="396" w16cid:durableId="822546323">
    <w:abstractNumId w:val="110"/>
  </w:num>
  <w:num w:numId="397" w16cid:durableId="1122188030">
    <w:abstractNumId w:val="122"/>
  </w:num>
  <w:num w:numId="398" w16cid:durableId="690836742">
    <w:abstractNumId w:val="106"/>
  </w:num>
  <w:num w:numId="399" w16cid:durableId="1780416828">
    <w:abstractNumId w:val="483"/>
  </w:num>
  <w:num w:numId="400" w16cid:durableId="303655915">
    <w:abstractNumId w:val="322"/>
  </w:num>
  <w:num w:numId="401" w16cid:durableId="803697357">
    <w:abstractNumId w:val="37"/>
  </w:num>
  <w:num w:numId="402" w16cid:durableId="1479687132">
    <w:abstractNumId w:val="120"/>
  </w:num>
  <w:num w:numId="403" w16cid:durableId="1004894113">
    <w:abstractNumId w:val="286"/>
  </w:num>
  <w:num w:numId="404" w16cid:durableId="879247246">
    <w:abstractNumId w:val="119"/>
  </w:num>
  <w:num w:numId="405" w16cid:durableId="1437947047">
    <w:abstractNumId w:val="368"/>
  </w:num>
  <w:num w:numId="406" w16cid:durableId="924996357">
    <w:abstractNumId w:val="99"/>
  </w:num>
  <w:num w:numId="407" w16cid:durableId="1985116450">
    <w:abstractNumId w:val="178"/>
  </w:num>
  <w:num w:numId="408" w16cid:durableId="392699083">
    <w:abstractNumId w:val="414"/>
  </w:num>
  <w:num w:numId="409" w16cid:durableId="294142589">
    <w:abstractNumId w:val="401"/>
  </w:num>
  <w:num w:numId="410" w16cid:durableId="1652057399">
    <w:abstractNumId w:val="33"/>
  </w:num>
  <w:num w:numId="411" w16cid:durableId="1419325832">
    <w:abstractNumId w:val="191"/>
  </w:num>
  <w:num w:numId="412" w16cid:durableId="484516214">
    <w:abstractNumId w:val="363"/>
  </w:num>
  <w:num w:numId="413" w16cid:durableId="92629688">
    <w:abstractNumId w:val="208"/>
  </w:num>
  <w:num w:numId="414" w16cid:durableId="254826676">
    <w:abstractNumId w:val="107"/>
  </w:num>
  <w:num w:numId="415" w16cid:durableId="1608925416">
    <w:abstractNumId w:val="379"/>
  </w:num>
  <w:num w:numId="416" w16cid:durableId="432895694">
    <w:abstractNumId w:val="282"/>
  </w:num>
  <w:num w:numId="417" w16cid:durableId="1088505447">
    <w:abstractNumId w:val="394"/>
  </w:num>
  <w:num w:numId="418" w16cid:durableId="149953042">
    <w:abstractNumId w:val="130"/>
  </w:num>
  <w:num w:numId="419" w16cid:durableId="1380202054">
    <w:abstractNumId w:val="62"/>
  </w:num>
  <w:num w:numId="420" w16cid:durableId="1031997134">
    <w:abstractNumId w:val="265"/>
  </w:num>
  <w:num w:numId="421" w16cid:durableId="1877498339">
    <w:abstractNumId w:val="98"/>
  </w:num>
  <w:num w:numId="422" w16cid:durableId="1204488327">
    <w:abstractNumId w:val="395"/>
  </w:num>
  <w:num w:numId="423" w16cid:durableId="1653484534">
    <w:abstractNumId w:val="382"/>
  </w:num>
  <w:num w:numId="424" w16cid:durableId="1111514229">
    <w:abstractNumId w:val="206"/>
  </w:num>
  <w:num w:numId="425" w16cid:durableId="315034837">
    <w:abstractNumId w:val="187"/>
  </w:num>
  <w:num w:numId="426" w16cid:durableId="1345353124">
    <w:abstractNumId w:val="473"/>
  </w:num>
  <w:num w:numId="427" w16cid:durableId="1273592896">
    <w:abstractNumId w:val="431"/>
  </w:num>
  <w:num w:numId="428" w16cid:durableId="1934972010">
    <w:abstractNumId w:val="468"/>
  </w:num>
  <w:num w:numId="429" w16cid:durableId="1558281741">
    <w:abstractNumId w:val="161"/>
  </w:num>
  <w:num w:numId="430" w16cid:durableId="2097819735">
    <w:abstractNumId w:val="194"/>
  </w:num>
  <w:num w:numId="431" w16cid:durableId="136647447">
    <w:abstractNumId w:val="105"/>
  </w:num>
  <w:num w:numId="432" w16cid:durableId="1846364415">
    <w:abstractNumId w:val="55"/>
  </w:num>
  <w:num w:numId="433" w16cid:durableId="1972857073">
    <w:abstractNumId w:val="220"/>
  </w:num>
  <w:num w:numId="434" w16cid:durableId="1498037314">
    <w:abstractNumId w:val="348"/>
  </w:num>
  <w:num w:numId="435" w16cid:durableId="1308437527">
    <w:abstractNumId w:val="470"/>
  </w:num>
  <w:num w:numId="436" w16cid:durableId="1187869649">
    <w:abstractNumId w:val="362"/>
  </w:num>
  <w:num w:numId="437" w16cid:durableId="553274732">
    <w:abstractNumId w:val="299"/>
  </w:num>
  <w:num w:numId="438" w16cid:durableId="1821380030">
    <w:abstractNumId w:val="316"/>
  </w:num>
  <w:num w:numId="439" w16cid:durableId="933636103">
    <w:abstractNumId w:val="291"/>
  </w:num>
  <w:num w:numId="440" w16cid:durableId="1538421439">
    <w:abstractNumId w:val="354"/>
  </w:num>
  <w:num w:numId="441" w16cid:durableId="934557762">
    <w:abstractNumId w:val="146"/>
  </w:num>
  <w:num w:numId="442" w16cid:durableId="1611742075">
    <w:abstractNumId w:val="210"/>
  </w:num>
  <w:num w:numId="443" w16cid:durableId="737241017">
    <w:abstractNumId w:val="113"/>
  </w:num>
  <w:num w:numId="444" w16cid:durableId="1580214015">
    <w:abstractNumId w:val="396"/>
  </w:num>
  <w:num w:numId="445" w16cid:durableId="1301612250">
    <w:abstractNumId w:val="423"/>
  </w:num>
  <w:num w:numId="446" w16cid:durableId="1597401465">
    <w:abstractNumId w:val="391"/>
  </w:num>
  <w:num w:numId="447" w16cid:durableId="1899784823">
    <w:abstractNumId w:val="188"/>
  </w:num>
  <w:num w:numId="448" w16cid:durableId="1303777446">
    <w:abstractNumId w:val="369"/>
  </w:num>
  <w:num w:numId="449" w16cid:durableId="552276655">
    <w:abstractNumId w:val="403"/>
  </w:num>
  <w:num w:numId="450" w16cid:durableId="1161232894">
    <w:abstractNumId w:val="114"/>
  </w:num>
  <w:num w:numId="451" w16cid:durableId="1485394408">
    <w:abstractNumId w:val="436"/>
  </w:num>
  <w:num w:numId="452" w16cid:durableId="1235778551">
    <w:abstractNumId w:val="309"/>
  </w:num>
  <w:num w:numId="453" w16cid:durableId="390233148">
    <w:abstractNumId w:val="454"/>
  </w:num>
  <w:num w:numId="454" w16cid:durableId="1260674188">
    <w:abstractNumId w:val="12"/>
  </w:num>
  <w:num w:numId="455" w16cid:durableId="571235082">
    <w:abstractNumId w:val="160"/>
  </w:num>
  <w:num w:numId="456" w16cid:durableId="825513473">
    <w:abstractNumId w:val="152"/>
  </w:num>
  <w:num w:numId="457" w16cid:durableId="1410735411">
    <w:abstractNumId w:val="133"/>
  </w:num>
  <w:num w:numId="458" w16cid:durableId="2007592191">
    <w:abstractNumId w:val="312"/>
  </w:num>
  <w:num w:numId="459" w16cid:durableId="1205603233">
    <w:abstractNumId w:val="371"/>
  </w:num>
  <w:num w:numId="460" w16cid:durableId="1805539170">
    <w:abstractNumId w:val="117"/>
  </w:num>
  <w:num w:numId="461" w16cid:durableId="1464351343">
    <w:abstractNumId w:val="457"/>
  </w:num>
  <w:num w:numId="462" w16cid:durableId="1311981279">
    <w:abstractNumId w:val="246"/>
  </w:num>
  <w:num w:numId="463" w16cid:durableId="1501968971">
    <w:abstractNumId w:val="83"/>
  </w:num>
  <w:num w:numId="464" w16cid:durableId="826869710">
    <w:abstractNumId w:val="49"/>
  </w:num>
  <w:num w:numId="465" w16cid:durableId="1014503193">
    <w:abstractNumId w:val="221"/>
  </w:num>
  <w:num w:numId="466" w16cid:durableId="1207447302">
    <w:abstractNumId w:val="231"/>
  </w:num>
  <w:num w:numId="467" w16cid:durableId="4286863">
    <w:abstractNumId w:val="345"/>
  </w:num>
  <w:num w:numId="468" w16cid:durableId="379279936">
    <w:abstractNumId w:val="112"/>
  </w:num>
  <w:num w:numId="469" w16cid:durableId="673344192">
    <w:abstractNumId w:val="39"/>
  </w:num>
  <w:num w:numId="470" w16cid:durableId="213346426">
    <w:abstractNumId w:val="460"/>
  </w:num>
  <w:num w:numId="471" w16cid:durableId="1938520750">
    <w:abstractNumId w:val="350"/>
  </w:num>
  <w:num w:numId="472" w16cid:durableId="1127969089">
    <w:abstractNumId w:val="224"/>
  </w:num>
  <w:num w:numId="473" w16cid:durableId="322895886">
    <w:abstractNumId w:val="121"/>
  </w:num>
  <w:num w:numId="474" w16cid:durableId="1144928429">
    <w:abstractNumId w:val="435"/>
  </w:num>
  <w:num w:numId="475" w16cid:durableId="356003071">
    <w:abstractNumId w:val="400"/>
  </w:num>
  <w:num w:numId="476" w16cid:durableId="365369500">
    <w:abstractNumId w:val="290"/>
  </w:num>
  <w:num w:numId="477" w16cid:durableId="952052214">
    <w:abstractNumId w:val="466"/>
  </w:num>
  <w:num w:numId="478" w16cid:durableId="1562474563">
    <w:abstractNumId w:val="385"/>
  </w:num>
  <w:num w:numId="479" w16cid:durableId="1431076134">
    <w:abstractNumId w:val="417"/>
  </w:num>
  <w:num w:numId="480" w16cid:durableId="828860572">
    <w:abstractNumId w:val="449"/>
  </w:num>
  <w:num w:numId="481" w16cid:durableId="246113238">
    <w:abstractNumId w:val="444"/>
  </w:num>
  <w:num w:numId="482" w16cid:durableId="1286541521">
    <w:abstractNumId w:val="285"/>
  </w:num>
  <w:num w:numId="483" w16cid:durableId="581522493">
    <w:abstractNumId w:val="256"/>
  </w:num>
  <w:num w:numId="484" w16cid:durableId="1415279943">
    <w:abstractNumId w:val="453"/>
  </w:num>
  <w:num w:numId="485" w16cid:durableId="841773371">
    <w:abstractNumId w:val="148"/>
  </w:num>
  <w:num w:numId="486" w16cid:durableId="181016654">
    <w:abstractNumId w:val="166"/>
  </w:num>
  <w:num w:numId="487" w16cid:durableId="296840256">
    <w:abstractNumId w:val="82"/>
  </w:num>
  <w:num w:numId="488" w16cid:durableId="1003892970">
    <w:abstractNumId w:val="355"/>
  </w:num>
  <w:num w:numId="489" w16cid:durableId="1406950483">
    <w:abstractNumId w:val="35"/>
  </w:num>
  <w:num w:numId="490" w16cid:durableId="298846903">
    <w:abstractNumId w:val="451"/>
  </w:num>
  <w:num w:numId="491" w16cid:durableId="2138254368">
    <w:abstractNumId w:val="484"/>
  </w:num>
  <w:num w:numId="492" w16cid:durableId="1222136023">
    <w:abstractNumId w:val="337"/>
  </w:num>
  <w:num w:numId="493" w16cid:durableId="143590144">
    <w:abstractNumId w:val="245"/>
  </w:num>
  <w:num w:numId="494" w16cid:durableId="824517770">
    <w:abstractNumId w:val="30"/>
  </w:num>
  <w:numIdMacAtCleanup w:val="49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NDA2MrE0NLY0MTVT0lEKTi0uzszPAykwN68FAJJR6H4tAAAA"/>
  </w:docVars>
  <w:rsids>
    <w:rsidRoot w:val="00353832"/>
    <w:rsid w:val="00000E5C"/>
    <w:rsid w:val="00002160"/>
    <w:rsid w:val="00010265"/>
    <w:rsid w:val="00012AB2"/>
    <w:rsid w:val="0001755B"/>
    <w:rsid w:val="00023EE3"/>
    <w:rsid w:val="0002546F"/>
    <w:rsid w:val="0003289E"/>
    <w:rsid w:val="00041376"/>
    <w:rsid w:val="00043B2B"/>
    <w:rsid w:val="000502DA"/>
    <w:rsid w:val="00061C75"/>
    <w:rsid w:val="000626FE"/>
    <w:rsid w:val="000627D4"/>
    <w:rsid w:val="000655BF"/>
    <w:rsid w:val="000676FB"/>
    <w:rsid w:val="0007213F"/>
    <w:rsid w:val="000779A0"/>
    <w:rsid w:val="00081547"/>
    <w:rsid w:val="00083685"/>
    <w:rsid w:val="00084D77"/>
    <w:rsid w:val="00090A79"/>
    <w:rsid w:val="00093B59"/>
    <w:rsid w:val="00094B54"/>
    <w:rsid w:val="000976D7"/>
    <w:rsid w:val="00097CCE"/>
    <w:rsid w:val="000A023F"/>
    <w:rsid w:val="000A45E0"/>
    <w:rsid w:val="000A46A4"/>
    <w:rsid w:val="000A7352"/>
    <w:rsid w:val="000B0FBB"/>
    <w:rsid w:val="000B45E8"/>
    <w:rsid w:val="000B7F94"/>
    <w:rsid w:val="000C6F89"/>
    <w:rsid w:val="000D02B9"/>
    <w:rsid w:val="000D0905"/>
    <w:rsid w:val="000D6124"/>
    <w:rsid w:val="000D628C"/>
    <w:rsid w:val="000E1B1A"/>
    <w:rsid w:val="000E4540"/>
    <w:rsid w:val="000E4EBE"/>
    <w:rsid w:val="000F772E"/>
    <w:rsid w:val="001020B3"/>
    <w:rsid w:val="001024CB"/>
    <w:rsid w:val="001035B7"/>
    <w:rsid w:val="00115932"/>
    <w:rsid w:val="00117A4D"/>
    <w:rsid w:val="00121C5C"/>
    <w:rsid w:val="00123FD9"/>
    <w:rsid w:val="001252DC"/>
    <w:rsid w:val="001341D0"/>
    <w:rsid w:val="00137C12"/>
    <w:rsid w:val="0014210B"/>
    <w:rsid w:val="00145B78"/>
    <w:rsid w:val="0015099D"/>
    <w:rsid w:val="001545C7"/>
    <w:rsid w:val="001563BB"/>
    <w:rsid w:val="00157516"/>
    <w:rsid w:val="001638E3"/>
    <w:rsid w:val="0016526D"/>
    <w:rsid w:val="0016761A"/>
    <w:rsid w:val="00167FAB"/>
    <w:rsid w:val="00170385"/>
    <w:rsid w:val="00180287"/>
    <w:rsid w:val="001802ED"/>
    <w:rsid w:val="00181C3F"/>
    <w:rsid w:val="001835C2"/>
    <w:rsid w:val="00192058"/>
    <w:rsid w:val="00194571"/>
    <w:rsid w:val="001A1F73"/>
    <w:rsid w:val="001A38A2"/>
    <w:rsid w:val="001B2C11"/>
    <w:rsid w:val="001B44F3"/>
    <w:rsid w:val="001B48EF"/>
    <w:rsid w:val="001B5EF8"/>
    <w:rsid w:val="001B7D6D"/>
    <w:rsid w:val="001C15BD"/>
    <w:rsid w:val="001C1F17"/>
    <w:rsid w:val="001C23F3"/>
    <w:rsid w:val="001C27D4"/>
    <w:rsid w:val="001C2EBC"/>
    <w:rsid w:val="001C3801"/>
    <w:rsid w:val="001C4B74"/>
    <w:rsid w:val="001C60F3"/>
    <w:rsid w:val="001C7E9D"/>
    <w:rsid w:val="001C7F56"/>
    <w:rsid w:val="001D29F4"/>
    <w:rsid w:val="001D73D4"/>
    <w:rsid w:val="001E05AC"/>
    <w:rsid w:val="001E7A02"/>
    <w:rsid w:val="001F06E0"/>
    <w:rsid w:val="001F1549"/>
    <w:rsid w:val="001F23C6"/>
    <w:rsid w:val="001F2C0D"/>
    <w:rsid w:val="001F53E3"/>
    <w:rsid w:val="00206326"/>
    <w:rsid w:val="00206511"/>
    <w:rsid w:val="00214897"/>
    <w:rsid w:val="00221DCF"/>
    <w:rsid w:val="00222234"/>
    <w:rsid w:val="0022329D"/>
    <w:rsid w:val="00223DE6"/>
    <w:rsid w:val="00223EEC"/>
    <w:rsid w:val="00231C01"/>
    <w:rsid w:val="002345EC"/>
    <w:rsid w:val="00240017"/>
    <w:rsid w:val="0024043E"/>
    <w:rsid w:val="00241B04"/>
    <w:rsid w:val="00243EF2"/>
    <w:rsid w:val="00243F40"/>
    <w:rsid w:val="00251367"/>
    <w:rsid w:val="00251BCE"/>
    <w:rsid w:val="0025292F"/>
    <w:rsid w:val="00257E05"/>
    <w:rsid w:val="0026058B"/>
    <w:rsid w:val="0026212A"/>
    <w:rsid w:val="00272F74"/>
    <w:rsid w:val="0028209F"/>
    <w:rsid w:val="00282C67"/>
    <w:rsid w:val="00283320"/>
    <w:rsid w:val="00285052"/>
    <w:rsid w:val="00287928"/>
    <w:rsid w:val="002903F7"/>
    <w:rsid w:val="0029313B"/>
    <w:rsid w:val="00294EC6"/>
    <w:rsid w:val="0029692B"/>
    <w:rsid w:val="002A2CFF"/>
    <w:rsid w:val="002A5B36"/>
    <w:rsid w:val="002A7C75"/>
    <w:rsid w:val="002B05A2"/>
    <w:rsid w:val="002B75BD"/>
    <w:rsid w:val="002B79CD"/>
    <w:rsid w:val="002B7E57"/>
    <w:rsid w:val="002C18EE"/>
    <w:rsid w:val="002C2BA4"/>
    <w:rsid w:val="002C4FDC"/>
    <w:rsid w:val="002D0ED9"/>
    <w:rsid w:val="002D697F"/>
    <w:rsid w:val="002E0659"/>
    <w:rsid w:val="002E344E"/>
    <w:rsid w:val="002E377D"/>
    <w:rsid w:val="002E62C3"/>
    <w:rsid w:val="002E7192"/>
    <w:rsid w:val="002F355D"/>
    <w:rsid w:val="002F5589"/>
    <w:rsid w:val="002F574B"/>
    <w:rsid w:val="002F65D0"/>
    <w:rsid w:val="002F671B"/>
    <w:rsid w:val="00303506"/>
    <w:rsid w:val="00307CE7"/>
    <w:rsid w:val="00307DA2"/>
    <w:rsid w:val="00311D5D"/>
    <w:rsid w:val="003125A1"/>
    <w:rsid w:val="00312806"/>
    <w:rsid w:val="00312F02"/>
    <w:rsid w:val="003230F8"/>
    <w:rsid w:val="00333B03"/>
    <w:rsid w:val="003346E4"/>
    <w:rsid w:val="00335A82"/>
    <w:rsid w:val="00335B29"/>
    <w:rsid w:val="003366DC"/>
    <w:rsid w:val="00336E6F"/>
    <w:rsid w:val="0034379E"/>
    <w:rsid w:val="00343C95"/>
    <w:rsid w:val="00344196"/>
    <w:rsid w:val="003441A9"/>
    <w:rsid w:val="0035145F"/>
    <w:rsid w:val="0035185E"/>
    <w:rsid w:val="003524CB"/>
    <w:rsid w:val="00353832"/>
    <w:rsid w:val="00354403"/>
    <w:rsid w:val="00354CB1"/>
    <w:rsid w:val="00360743"/>
    <w:rsid w:val="00360C8E"/>
    <w:rsid w:val="00365B28"/>
    <w:rsid w:val="00366BE9"/>
    <w:rsid w:val="0037336B"/>
    <w:rsid w:val="00376F45"/>
    <w:rsid w:val="0037746A"/>
    <w:rsid w:val="0038573D"/>
    <w:rsid w:val="00392C84"/>
    <w:rsid w:val="00393664"/>
    <w:rsid w:val="003937DC"/>
    <w:rsid w:val="00395869"/>
    <w:rsid w:val="00396AE5"/>
    <w:rsid w:val="003A2EFF"/>
    <w:rsid w:val="003A574D"/>
    <w:rsid w:val="003A7C61"/>
    <w:rsid w:val="003B0218"/>
    <w:rsid w:val="003B3585"/>
    <w:rsid w:val="003C16DA"/>
    <w:rsid w:val="003C261A"/>
    <w:rsid w:val="003C4F22"/>
    <w:rsid w:val="003C58DB"/>
    <w:rsid w:val="003D1C33"/>
    <w:rsid w:val="003D2FD9"/>
    <w:rsid w:val="003D65DD"/>
    <w:rsid w:val="003E421E"/>
    <w:rsid w:val="003E4C34"/>
    <w:rsid w:val="00407B7F"/>
    <w:rsid w:val="00410BF7"/>
    <w:rsid w:val="00412D46"/>
    <w:rsid w:val="00413DFD"/>
    <w:rsid w:val="00415B51"/>
    <w:rsid w:val="00416935"/>
    <w:rsid w:val="00416943"/>
    <w:rsid w:val="00420860"/>
    <w:rsid w:val="004209AF"/>
    <w:rsid w:val="004252AA"/>
    <w:rsid w:val="004257BB"/>
    <w:rsid w:val="0042596D"/>
    <w:rsid w:val="00427744"/>
    <w:rsid w:val="00431294"/>
    <w:rsid w:val="00431BD1"/>
    <w:rsid w:val="004325FE"/>
    <w:rsid w:val="00432F5B"/>
    <w:rsid w:val="0043447D"/>
    <w:rsid w:val="00435232"/>
    <w:rsid w:val="00435711"/>
    <w:rsid w:val="0043571A"/>
    <w:rsid w:val="00435EE0"/>
    <w:rsid w:val="00436B6D"/>
    <w:rsid w:val="0044198F"/>
    <w:rsid w:val="004431F0"/>
    <w:rsid w:val="00443A51"/>
    <w:rsid w:val="00444353"/>
    <w:rsid w:val="00446E5C"/>
    <w:rsid w:val="00452A90"/>
    <w:rsid w:val="00452ADA"/>
    <w:rsid w:val="00453201"/>
    <w:rsid w:val="0045475A"/>
    <w:rsid w:val="00464E30"/>
    <w:rsid w:val="00465659"/>
    <w:rsid w:val="00466C31"/>
    <w:rsid w:val="00466E51"/>
    <w:rsid w:val="00472C7E"/>
    <w:rsid w:val="00477E08"/>
    <w:rsid w:val="00482A49"/>
    <w:rsid w:val="004873E1"/>
    <w:rsid w:val="0049073D"/>
    <w:rsid w:val="004921F9"/>
    <w:rsid w:val="00492457"/>
    <w:rsid w:val="004A1EBE"/>
    <w:rsid w:val="004A242F"/>
    <w:rsid w:val="004A58E3"/>
    <w:rsid w:val="004B0DC4"/>
    <w:rsid w:val="004B6046"/>
    <w:rsid w:val="004B62B5"/>
    <w:rsid w:val="004C5034"/>
    <w:rsid w:val="004D4E23"/>
    <w:rsid w:val="004D5D54"/>
    <w:rsid w:val="004E30A5"/>
    <w:rsid w:val="004E5B19"/>
    <w:rsid w:val="004E6382"/>
    <w:rsid w:val="004F3940"/>
    <w:rsid w:val="004F3DCA"/>
    <w:rsid w:val="004F592E"/>
    <w:rsid w:val="004F71D9"/>
    <w:rsid w:val="0050111A"/>
    <w:rsid w:val="005036C9"/>
    <w:rsid w:val="0050644D"/>
    <w:rsid w:val="00511D79"/>
    <w:rsid w:val="0051410B"/>
    <w:rsid w:val="0051431F"/>
    <w:rsid w:val="00514F5A"/>
    <w:rsid w:val="005150EC"/>
    <w:rsid w:val="005221C5"/>
    <w:rsid w:val="00524ACC"/>
    <w:rsid w:val="00526CCE"/>
    <w:rsid w:val="00527B80"/>
    <w:rsid w:val="00533B5B"/>
    <w:rsid w:val="00546CB8"/>
    <w:rsid w:val="00547484"/>
    <w:rsid w:val="00555FF1"/>
    <w:rsid w:val="00562F16"/>
    <w:rsid w:val="0056405E"/>
    <w:rsid w:val="00564788"/>
    <w:rsid w:val="005651A4"/>
    <w:rsid w:val="00566348"/>
    <w:rsid w:val="00567974"/>
    <w:rsid w:val="00573238"/>
    <w:rsid w:val="00573349"/>
    <w:rsid w:val="005734D5"/>
    <w:rsid w:val="00590152"/>
    <w:rsid w:val="005968DD"/>
    <w:rsid w:val="0059787A"/>
    <w:rsid w:val="005A0971"/>
    <w:rsid w:val="005A7BCB"/>
    <w:rsid w:val="005B321E"/>
    <w:rsid w:val="005B44D3"/>
    <w:rsid w:val="005C094B"/>
    <w:rsid w:val="005C1E02"/>
    <w:rsid w:val="005C2AE6"/>
    <w:rsid w:val="005C41B9"/>
    <w:rsid w:val="005C4B18"/>
    <w:rsid w:val="005C59BE"/>
    <w:rsid w:val="005C7B32"/>
    <w:rsid w:val="005D0020"/>
    <w:rsid w:val="005D0632"/>
    <w:rsid w:val="005D2F94"/>
    <w:rsid w:val="005D4EBE"/>
    <w:rsid w:val="005D5533"/>
    <w:rsid w:val="005D5BFA"/>
    <w:rsid w:val="005D62DE"/>
    <w:rsid w:val="005D74AE"/>
    <w:rsid w:val="005E2F9F"/>
    <w:rsid w:val="005E5940"/>
    <w:rsid w:val="005E5D18"/>
    <w:rsid w:val="005F00CC"/>
    <w:rsid w:val="005F4ADF"/>
    <w:rsid w:val="005F52B1"/>
    <w:rsid w:val="00611E66"/>
    <w:rsid w:val="006168CC"/>
    <w:rsid w:val="006212ED"/>
    <w:rsid w:val="0062255C"/>
    <w:rsid w:val="00622D89"/>
    <w:rsid w:val="006239A6"/>
    <w:rsid w:val="00623A2D"/>
    <w:rsid w:val="00624720"/>
    <w:rsid w:val="0062680D"/>
    <w:rsid w:val="00631868"/>
    <w:rsid w:val="00631BFF"/>
    <w:rsid w:val="00636797"/>
    <w:rsid w:val="00636DE3"/>
    <w:rsid w:val="00643357"/>
    <w:rsid w:val="00646C9F"/>
    <w:rsid w:val="00653FF6"/>
    <w:rsid w:val="00655C51"/>
    <w:rsid w:val="00655F2D"/>
    <w:rsid w:val="006604CD"/>
    <w:rsid w:val="00660EFA"/>
    <w:rsid w:val="00660F9A"/>
    <w:rsid w:val="006636D7"/>
    <w:rsid w:val="00667E96"/>
    <w:rsid w:val="00670BE9"/>
    <w:rsid w:val="00670C06"/>
    <w:rsid w:val="00671908"/>
    <w:rsid w:val="0067477A"/>
    <w:rsid w:val="00674D05"/>
    <w:rsid w:val="00676786"/>
    <w:rsid w:val="006772BB"/>
    <w:rsid w:val="00680696"/>
    <w:rsid w:val="00682972"/>
    <w:rsid w:val="0068383F"/>
    <w:rsid w:val="00685476"/>
    <w:rsid w:val="006872D6"/>
    <w:rsid w:val="00692247"/>
    <w:rsid w:val="006950D4"/>
    <w:rsid w:val="00697FCD"/>
    <w:rsid w:val="006A08B0"/>
    <w:rsid w:val="006A0CD1"/>
    <w:rsid w:val="006A3F17"/>
    <w:rsid w:val="006A4E80"/>
    <w:rsid w:val="006A533E"/>
    <w:rsid w:val="006A540C"/>
    <w:rsid w:val="006C181E"/>
    <w:rsid w:val="006C1AD7"/>
    <w:rsid w:val="006C60F5"/>
    <w:rsid w:val="006D0D8F"/>
    <w:rsid w:val="006D2094"/>
    <w:rsid w:val="006D50E3"/>
    <w:rsid w:val="006D53AA"/>
    <w:rsid w:val="006D53E3"/>
    <w:rsid w:val="006D6DD3"/>
    <w:rsid w:val="006D716E"/>
    <w:rsid w:val="006D73B7"/>
    <w:rsid w:val="006E2C0D"/>
    <w:rsid w:val="006E3722"/>
    <w:rsid w:val="006F0302"/>
    <w:rsid w:val="006F2074"/>
    <w:rsid w:val="006F32AD"/>
    <w:rsid w:val="006F4D4B"/>
    <w:rsid w:val="006F682C"/>
    <w:rsid w:val="00700440"/>
    <w:rsid w:val="00706F2C"/>
    <w:rsid w:val="0071323D"/>
    <w:rsid w:val="007146AB"/>
    <w:rsid w:val="007207EA"/>
    <w:rsid w:val="00722D03"/>
    <w:rsid w:val="00722E63"/>
    <w:rsid w:val="007300E8"/>
    <w:rsid w:val="0073146F"/>
    <w:rsid w:val="0073439F"/>
    <w:rsid w:val="00736DC8"/>
    <w:rsid w:val="007376CD"/>
    <w:rsid w:val="007376FE"/>
    <w:rsid w:val="00744AFD"/>
    <w:rsid w:val="00747055"/>
    <w:rsid w:val="00751D06"/>
    <w:rsid w:val="00753765"/>
    <w:rsid w:val="00753F51"/>
    <w:rsid w:val="00755A05"/>
    <w:rsid w:val="00755B5D"/>
    <w:rsid w:val="00762181"/>
    <w:rsid w:val="00766209"/>
    <w:rsid w:val="007815E9"/>
    <w:rsid w:val="0078363D"/>
    <w:rsid w:val="00787EF2"/>
    <w:rsid w:val="00794C80"/>
    <w:rsid w:val="00796054"/>
    <w:rsid w:val="007A06C8"/>
    <w:rsid w:val="007A2B04"/>
    <w:rsid w:val="007A3A42"/>
    <w:rsid w:val="007A51CD"/>
    <w:rsid w:val="007A6946"/>
    <w:rsid w:val="007A788C"/>
    <w:rsid w:val="007B238A"/>
    <w:rsid w:val="007B2E04"/>
    <w:rsid w:val="007B51F3"/>
    <w:rsid w:val="007B7DFF"/>
    <w:rsid w:val="007B7E30"/>
    <w:rsid w:val="007C3B0D"/>
    <w:rsid w:val="007C4A46"/>
    <w:rsid w:val="007C4D7D"/>
    <w:rsid w:val="007D066A"/>
    <w:rsid w:val="007D07EF"/>
    <w:rsid w:val="007D4510"/>
    <w:rsid w:val="007D6068"/>
    <w:rsid w:val="007E18C9"/>
    <w:rsid w:val="007E395F"/>
    <w:rsid w:val="007E46A2"/>
    <w:rsid w:val="007F2B5C"/>
    <w:rsid w:val="007F5134"/>
    <w:rsid w:val="007F7861"/>
    <w:rsid w:val="008011F2"/>
    <w:rsid w:val="008037DA"/>
    <w:rsid w:val="00825C12"/>
    <w:rsid w:val="008340FF"/>
    <w:rsid w:val="00835B54"/>
    <w:rsid w:val="00837105"/>
    <w:rsid w:val="00841423"/>
    <w:rsid w:val="00844120"/>
    <w:rsid w:val="008442A9"/>
    <w:rsid w:val="008455F2"/>
    <w:rsid w:val="00850C68"/>
    <w:rsid w:val="0085182E"/>
    <w:rsid w:val="008629B9"/>
    <w:rsid w:val="008652C7"/>
    <w:rsid w:val="008739EA"/>
    <w:rsid w:val="0087700D"/>
    <w:rsid w:val="00877134"/>
    <w:rsid w:val="00880074"/>
    <w:rsid w:val="00881189"/>
    <w:rsid w:val="00883FA7"/>
    <w:rsid w:val="008840F7"/>
    <w:rsid w:val="00890AA2"/>
    <w:rsid w:val="00891268"/>
    <w:rsid w:val="0089246D"/>
    <w:rsid w:val="00893302"/>
    <w:rsid w:val="008966CC"/>
    <w:rsid w:val="008A02E9"/>
    <w:rsid w:val="008A13E0"/>
    <w:rsid w:val="008A145F"/>
    <w:rsid w:val="008A436C"/>
    <w:rsid w:val="008A608F"/>
    <w:rsid w:val="008B1CC2"/>
    <w:rsid w:val="008B2137"/>
    <w:rsid w:val="008B5546"/>
    <w:rsid w:val="008B78D8"/>
    <w:rsid w:val="008C05EA"/>
    <w:rsid w:val="008C08F3"/>
    <w:rsid w:val="008C43BE"/>
    <w:rsid w:val="008C5ACA"/>
    <w:rsid w:val="008D1F2D"/>
    <w:rsid w:val="008D56DD"/>
    <w:rsid w:val="008D792A"/>
    <w:rsid w:val="008E3260"/>
    <w:rsid w:val="008E581B"/>
    <w:rsid w:val="008E679A"/>
    <w:rsid w:val="008F01DA"/>
    <w:rsid w:val="0090059F"/>
    <w:rsid w:val="00901435"/>
    <w:rsid w:val="00902F00"/>
    <w:rsid w:val="009050F8"/>
    <w:rsid w:val="00906C9C"/>
    <w:rsid w:val="00907BF4"/>
    <w:rsid w:val="00917507"/>
    <w:rsid w:val="00917B24"/>
    <w:rsid w:val="00923ED4"/>
    <w:rsid w:val="00924BA7"/>
    <w:rsid w:val="0092508E"/>
    <w:rsid w:val="009271F5"/>
    <w:rsid w:val="00927AF6"/>
    <w:rsid w:val="009346D1"/>
    <w:rsid w:val="00934BAB"/>
    <w:rsid w:val="009366A4"/>
    <w:rsid w:val="00936C0C"/>
    <w:rsid w:val="00940642"/>
    <w:rsid w:val="0094123D"/>
    <w:rsid w:val="00942039"/>
    <w:rsid w:val="009458F1"/>
    <w:rsid w:val="009471C5"/>
    <w:rsid w:val="0094789C"/>
    <w:rsid w:val="00947B10"/>
    <w:rsid w:val="00947F79"/>
    <w:rsid w:val="009525C9"/>
    <w:rsid w:val="00952739"/>
    <w:rsid w:val="009535A0"/>
    <w:rsid w:val="009538AA"/>
    <w:rsid w:val="0095463F"/>
    <w:rsid w:val="00960881"/>
    <w:rsid w:val="00961D16"/>
    <w:rsid w:val="00971238"/>
    <w:rsid w:val="009777A4"/>
    <w:rsid w:val="0098371A"/>
    <w:rsid w:val="00984263"/>
    <w:rsid w:val="0098762D"/>
    <w:rsid w:val="00991E37"/>
    <w:rsid w:val="009937FD"/>
    <w:rsid w:val="00993C59"/>
    <w:rsid w:val="009961DD"/>
    <w:rsid w:val="009A598E"/>
    <w:rsid w:val="009A6E64"/>
    <w:rsid w:val="009B2D2B"/>
    <w:rsid w:val="009B55CC"/>
    <w:rsid w:val="009B6534"/>
    <w:rsid w:val="009B6B6D"/>
    <w:rsid w:val="009C06D0"/>
    <w:rsid w:val="009C72CD"/>
    <w:rsid w:val="009D2B2D"/>
    <w:rsid w:val="009D4F1B"/>
    <w:rsid w:val="009D61EB"/>
    <w:rsid w:val="009D7993"/>
    <w:rsid w:val="009E0517"/>
    <w:rsid w:val="009F3FDA"/>
    <w:rsid w:val="009F4191"/>
    <w:rsid w:val="009F7187"/>
    <w:rsid w:val="00A077A7"/>
    <w:rsid w:val="00A07B07"/>
    <w:rsid w:val="00A1687D"/>
    <w:rsid w:val="00A170FA"/>
    <w:rsid w:val="00A175A9"/>
    <w:rsid w:val="00A203A1"/>
    <w:rsid w:val="00A27750"/>
    <w:rsid w:val="00A279C4"/>
    <w:rsid w:val="00A27CF8"/>
    <w:rsid w:val="00A3405B"/>
    <w:rsid w:val="00A348E3"/>
    <w:rsid w:val="00A35B0C"/>
    <w:rsid w:val="00A44129"/>
    <w:rsid w:val="00A44358"/>
    <w:rsid w:val="00A51763"/>
    <w:rsid w:val="00A54583"/>
    <w:rsid w:val="00A548F4"/>
    <w:rsid w:val="00A56978"/>
    <w:rsid w:val="00A56BB1"/>
    <w:rsid w:val="00A6622C"/>
    <w:rsid w:val="00A72F69"/>
    <w:rsid w:val="00A740FB"/>
    <w:rsid w:val="00A778FB"/>
    <w:rsid w:val="00A80AC5"/>
    <w:rsid w:val="00A92321"/>
    <w:rsid w:val="00A96D29"/>
    <w:rsid w:val="00AA00B6"/>
    <w:rsid w:val="00AA56B2"/>
    <w:rsid w:val="00AB03DB"/>
    <w:rsid w:val="00AC136E"/>
    <w:rsid w:val="00AC2E47"/>
    <w:rsid w:val="00AC36B2"/>
    <w:rsid w:val="00AD3EED"/>
    <w:rsid w:val="00AD72D0"/>
    <w:rsid w:val="00AE148D"/>
    <w:rsid w:val="00AE1E17"/>
    <w:rsid w:val="00AE306B"/>
    <w:rsid w:val="00AE3753"/>
    <w:rsid w:val="00AE4BE5"/>
    <w:rsid w:val="00AF1BC0"/>
    <w:rsid w:val="00AF1E7B"/>
    <w:rsid w:val="00AF3253"/>
    <w:rsid w:val="00AF4EE4"/>
    <w:rsid w:val="00AF5179"/>
    <w:rsid w:val="00AF54CF"/>
    <w:rsid w:val="00AF7628"/>
    <w:rsid w:val="00B02DEA"/>
    <w:rsid w:val="00B03E71"/>
    <w:rsid w:val="00B06978"/>
    <w:rsid w:val="00B076E0"/>
    <w:rsid w:val="00B10CF9"/>
    <w:rsid w:val="00B11206"/>
    <w:rsid w:val="00B1275A"/>
    <w:rsid w:val="00B150B8"/>
    <w:rsid w:val="00B15E86"/>
    <w:rsid w:val="00B2305E"/>
    <w:rsid w:val="00B23C8A"/>
    <w:rsid w:val="00B35C90"/>
    <w:rsid w:val="00B41C53"/>
    <w:rsid w:val="00B4434C"/>
    <w:rsid w:val="00B456CA"/>
    <w:rsid w:val="00B5125E"/>
    <w:rsid w:val="00B53614"/>
    <w:rsid w:val="00B54D70"/>
    <w:rsid w:val="00B559B9"/>
    <w:rsid w:val="00B56755"/>
    <w:rsid w:val="00B612F3"/>
    <w:rsid w:val="00B626C1"/>
    <w:rsid w:val="00B641D6"/>
    <w:rsid w:val="00B643FA"/>
    <w:rsid w:val="00B71130"/>
    <w:rsid w:val="00B72060"/>
    <w:rsid w:val="00B81A40"/>
    <w:rsid w:val="00B83551"/>
    <w:rsid w:val="00B85B79"/>
    <w:rsid w:val="00B90BFB"/>
    <w:rsid w:val="00B90C22"/>
    <w:rsid w:val="00B9470B"/>
    <w:rsid w:val="00B95918"/>
    <w:rsid w:val="00B962E6"/>
    <w:rsid w:val="00B97B0F"/>
    <w:rsid w:val="00BA3E07"/>
    <w:rsid w:val="00BA4D27"/>
    <w:rsid w:val="00BB04ED"/>
    <w:rsid w:val="00BB642F"/>
    <w:rsid w:val="00BC22B8"/>
    <w:rsid w:val="00BC6B5B"/>
    <w:rsid w:val="00BC7AA9"/>
    <w:rsid w:val="00BD1466"/>
    <w:rsid w:val="00BD2019"/>
    <w:rsid w:val="00BE08F9"/>
    <w:rsid w:val="00BE0E86"/>
    <w:rsid w:val="00BE706B"/>
    <w:rsid w:val="00BF03C4"/>
    <w:rsid w:val="00BF4258"/>
    <w:rsid w:val="00BF5BCA"/>
    <w:rsid w:val="00C14BDD"/>
    <w:rsid w:val="00C228E7"/>
    <w:rsid w:val="00C246E7"/>
    <w:rsid w:val="00C24ACE"/>
    <w:rsid w:val="00C275CB"/>
    <w:rsid w:val="00C30442"/>
    <w:rsid w:val="00C3208A"/>
    <w:rsid w:val="00C3263F"/>
    <w:rsid w:val="00C42464"/>
    <w:rsid w:val="00C442C1"/>
    <w:rsid w:val="00C45199"/>
    <w:rsid w:val="00C5403A"/>
    <w:rsid w:val="00C5632F"/>
    <w:rsid w:val="00C60AFD"/>
    <w:rsid w:val="00C612EF"/>
    <w:rsid w:val="00C642D1"/>
    <w:rsid w:val="00C6509A"/>
    <w:rsid w:val="00C7081A"/>
    <w:rsid w:val="00C720BA"/>
    <w:rsid w:val="00C73598"/>
    <w:rsid w:val="00C742A9"/>
    <w:rsid w:val="00C759E0"/>
    <w:rsid w:val="00C80AF4"/>
    <w:rsid w:val="00C84CFD"/>
    <w:rsid w:val="00C8670B"/>
    <w:rsid w:val="00C87E33"/>
    <w:rsid w:val="00C9599E"/>
    <w:rsid w:val="00CA006C"/>
    <w:rsid w:val="00CB1296"/>
    <w:rsid w:val="00CC3DE5"/>
    <w:rsid w:val="00CD1522"/>
    <w:rsid w:val="00CD4FF2"/>
    <w:rsid w:val="00CD673F"/>
    <w:rsid w:val="00CD7999"/>
    <w:rsid w:val="00CE026F"/>
    <w:rsid w:val="00CE21F5"/>
    <w:rsid w:val="00CE3BDD"/>
    <w:rsid w:val="00CE4633"/>
    <w:rsid w:val="00CF1988"/>
    <w:rsid w:val="00CF3BB9"/>
    <w:rsid w:val="00CF6F96"/>
    <w:rsid w:val="00D00F6A"/>
    <w:rsid w:val="00D01985"/>
    <w:rsid w:val="00D04DBC"/>
    <w:rsid w:val="00D07DA2"/>
    <w:rsid w:val="00D12AC0"/>
    <w:rsid w:val="00D15554"/>
    <w:rsid w:val="00D160AB"/>
    <w:rsid w:val="00D165B5"/>
    <w:rsid w:val="00D165EC"/>
    <w:rsid w:val="00D17DCC"/>
    <w:rsid w:val="00D2044C"/>
    <w:rsid w:val="00D213F1"/>
    <w:rsid w:val="00D22209"/>
    <w:rsid w:val="00D223D5"/>
    <w:rsid w:val="00D22C74"/>
    <w:rsid w:val="00D306F9"/>
    <w:rsid w:val="00D326FB"/>
    <w:rsid w:val="00D4136C"/>
    <w:rsid w:val="00D4292C"/>
    <w:rsid w:val="00D450E8"/>
    <w:rsid w:val="00D46FC6"/>
    <w:rsid w:val="00D50587"/>
    <w:rsid w:val="00D523A5"/>
    <w:rsid w:val="00D52812"/>
    <w:rsid w:val="00D5305D"/>
    <w:rsid w:val="00D53179"/>
    <w:rsid w:val="00D564A6"/>
    <w:rsid w:val="00D5688D"/>
    <w:rsid w:val="00D64D55"/>
    <w:rsid w:val="00D650AD"/>
    <w:rsid w:val="00D667D6"/>
    <w:rsid w:val="00D704AA"/>
    <w:rsid w:val="00D70DFC"/>
    <w:rsid w:val="00D70F0B"/>
    <w:rsid w:val="00D718CB"/>
    <w:rsid w:val="00D73589"/>
    <w:rsid w:val="00D73CD1"/>
    <w:rsid w:val="00D75F96"/>
    <w:rsid w:val="00D80683"/>
    <w:rsid w:val="00D81227"/>
    <w:rsid w:val="00D83391"/>
    <w:rsid w:val="00D83C70"/>
    <w:rsid w:val="00D83D4C"/>
    <w:rsid w:val="00D867C9"/>
    <w:rsid w:val="00D86A53"/>
    <w:rsid w:val="00D905DC"/>
    <w:rsid w:val="00D90A2C"/>
    <w:rsid w:val="00D93359"/>
    <w:rsid w:val="00D9724B"/>
    <w:rsid w:val="00DA0978"/>
    <w:rsid w:val="00DA1569"/>
    <w:rsid w:val="00DA4BD6"/>
    <w:rsid w:val="00DA5155"/>
    <w:rsid w:val="00DB4BBE"/>
    <w:rsid w:val="00DB70E4"/>
    <w:rsid w:val="00DC0661"/>
    <w:rsid w:val="00DD3773"/>
    <w:rsid w:val="00DF0A9E"/>
    <w:rsid w:val="00DF1C71"/>
    <w:rsid w:val="00DF32C9"/>
    <w:rsid w:val="00DF4AAD"/>
    <w:rsid w:val="00DF513E"/>
    <w:rsid w:val="00E03A50"/>
    <w:rsid w:val="00E06BE2"/>
    <w:rsid w:val="00E10EF7"/>
    <w:rsid w:val="00E11579"/>
    <w:rsid w:val="00E13429"/>
    <w:rsid w:val="00E22B23"/>
    <w:rsid w:val="00E318AD"/>
    <w:rsid w:val="00E346B9"/>
    <w:rsid w:val="00E348E0"/>
    <w:rsid w:val="00E37A3D"/>
    <w:rsid w:val="00E40463"/>
    <w:rsid w:val="00E43740"/>
    <w:rsid w:val="00E43CD8"/>
    <w:rsid w:val="00E44247"/>
    <w:rsid w:val="00E4583D"/>
    <w:rsid w:val="00E471E4"/>
    <w:rsid w:val="00E54204"/>
    <w:rsid w:val="00E55AE1"/>
    <w:rsid w:val="00E57981"/>
    <w:rsid w:val="00E607DA"/>
    <w:rsid w:val="00E648B9"/>
    <w:rsid w:val="00E65E07"/>
    <w:rsid w:val="00E7034D"/>
    <w:rsid w:val="00E70689"/>
    <w:rsid w:val="00E71318"/>
    <w:rsid w:val="00E71844"/>
    <w:rsid w:val="00E73325"/>
    <w:rsid w:val="00E7341D"/>
    <w:rsid w:val="00E7797B"/>
    <w:rsid w:val="00E85402"/>
    <w:rsid w:val="00E863B8"/>
    <w:rsid w:val="00EA5344"/>
    <w:rsid w:val="00EA5B57"/>
    <w:rsid w:val="00EB0104"/>
    <w:rsid w:val="00EB0AAB"/>
    <w:rsid w:val="00EB40AB"/>
    <w:rsid w:val="00EC17FF"/>
    <w:rsid w:val="00EC407D"/>
    <w:rsid w:val="00EC794E"/>
    <w:rsid w:val="00ED297A"/>
    <w:rsid w:val="00EE4704"/>
    <w:rsid w:val="00EE77DE"/>
    <w:rsid w:val="00EF4851"/>
    <w:rsid w:val="00EF68C4"/>
    <w:rsid w:val="00F02E8E"/>
    <w:rsid w:val="00F03C8E"/>
    <w:rsid w:val="00F04B46"/>
    <w:rsid w:val="00F04D40"/>
    <w:rsid w:val="00F067AB"/>
    <w:rsid w:val="00F16499"/>
    <w:rsid w:val="00F20378"/>
    <w:rsid w:val="00F21B79"/>
    <w:rsid w:val="00F225AE"/>
    <w:rsid w:val="00F24095"/>
    <w:rsid w:val="00F25138"/>
    <w:rsid w:val="00F2599F"/>
    <w:rsid w:val="00F26A70"/>
    <w:rsid w:val="00F31CE3"/>
    <w:rsid w:val="00F32A07"/>
    <w:rsid w:val="00F35DE8"/>
    <w:rsid w:val="00F379A2"/>
    <w:rsid w:val="00F40E0D"/>
    <w:rsid w:val="00F43908"/>
    <w:rsid w:val="00F4592E"/>
    <w:rsid w:val="00F52043"/>
    <w:rsid w:val="00F522CC"/>
    <w:rsid w:val="00F56D8C"/>
    <w:rsid w:val="00F60C6C"/>
    <w:rsid w:val="00F61D05"/>
    <w:rsid w:val="00F62D25"/>
    <w:rsid w:val="00F62D57"/>
    <w:rsid w:val="00F709CD"/>
    <w:rsid w:val="00F71139"/>
    <w:rsid w:val="00F736A1"/>
    <w:rsid w:val="00F8047F"/>
    <w:rsid w:val="00F80C9F"/>
    <w:rsid w:val="00F80CED"/>
    <w:rsid w:val="00F835A9"/>
    <w:rsid w:val="00F835FA"/>
    <w:rsid w:val="00F8478F"/>
    <w:rsid w:val="00F868B3"/>
    <w:rsid w:val="00F912CC"/>
    <w:rsid w:val="00F91673"/>
    <w:rsid w:val="00F92E6B"/>
    <w:rsid w:val="00F938FB"/>
    <w:rsid w:val="00F93F3B"/>
    <w:rsid w:val="00F95640"/>
    <w:rsid w:val="00F95FDD"/>
    <w:rsid w:val="00F97F1D"/>
    <w:rsid w:val="00FA0601"/>
    <w:rsid w:val="00FA14E7"/>
    <w:rsid w:val="00FA170B"/>
    <w:rsid w:val="00FA47DE"/>
    <w:rsid w:val="00FA4EDF"/>
    <w:rsid w:val="00FA5289"/>
    <w:rsid w:val="00FA71BB"/>
    <w:rsid w:val="00FA7AA2"/>
    <w:rsid w:val="00FB1091"/>
    <w:rsid w:val="00FB10A2"/>
    <w:rsid w:val="00FB4D3D"/>
    <w:rsid w:val="00FB5832"/>
    <w:rsid w:val="00FB6CAD"/>
    <w:rsid w:val="00FB700B"/>
    <w:rsid w:val="00FC213F"/>
    <w:rsid w:val="00FC3698"/>
    <w:rsid w:val="00FC402F"/>
    <w:rsid w:val="00FC41EB"/>
    <w:rsid w:val="00FC527A"/>
    <w:rsid w:val="00FD1261"/>
    <w:rsid w:val="00FD45DF"/>
    <w:rsid w:val="00FD469D"/>
    <w:rsid w:val="00FD678B"/>
    <w:rsid w:val="00FD7189"/>
    <w:rsid w:val="00FE0ADF"/>
    <w:rsid w:val="00FE7376"/>
    <w:rsid w:val="00FE7D4B"/>
    <w:rsid w:val="00FF1F8E"/>
    <w:rsid w:val="00FF1FD4"/>
    <w:rsid w:val="00FF257A"/>
    <w:rsid w:val="00FF2AE5"/>
    <w:rsid w:val="00FF468E"/>
    <w:rsid w:val="00FF46DC"/>
    <w:rsid w:val="00FF7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A75273"/>
  <w15:docId w15:val="{6D805B59-116F-4FBF-94CF-1F7375FF4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78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199"/>
    <w:pPr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66348"/>
    <w:pPr>
      <w:outlineLvl w:val="1"/>
    </w:pPr>
    <w:rPr>
      <w:sz w:val="72"/>
      <w:szCs w:val="7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5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77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199"/>
    <w:rPr>
      <w:b/>
      <w:bCs/>
      <w:sz w:val="40"/>
      <w:szCs w:val="40"/>
    </w:rPr>
  </w:style>
  <w:style w:type="paragraph" w:styleId="Header">
    <w:name w:val="header"/>
    <w:basedOn w:val="Normal"/>
    <w:link w:val="HeaderChar"/>
    <w:uiPriority w:val="99"/>
    <w:unhideWhenUsed/>
    <w:rsid w:val="00E0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A50"/>
  </w:style>
  <w:style w:type="paragraph" w:styleId="Footer">
    <w:name w:val="footer"/>
    <w:basedOn w:val="Normal"/>
    <w:link w:val="FooterChar"/>
    <w:uiPriority w:val="99"/>
    <w:unhideWhenUsed/>
    <w:rsid w:val="00E03A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A50"/>
  </w:style>
  <w:style w:type="paragraph" w:styleId="NoSpacing">
    <w:name w:val="No Spacing"/>
    <w:uiPriority w:val="1"/>
    <w:qFormat/>
    <w:rsid w:val="004B6046"/>
    <w:pPr>
      <w:spacing w:after="0" w:line="240" w:lineRule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D377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C0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uiPriority w:val="22"/>
    <w:qFormat/>
    <w:rsid w:val="00343C95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5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66348"/>
    <w:rPr>
      <w:b/>
      <w:bCs/>
      <w:sz w:val="72"/>
      <w:szCs w:val="7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77A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C213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46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20189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90378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6277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16767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3075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026202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1506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13880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1935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05597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21617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96914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11379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319240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788083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9719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0104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0475628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50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548608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62559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05211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704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4936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218215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5580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9206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608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26835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69625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73627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596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315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17620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89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98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88486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765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188215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6651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0949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9023118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39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65303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7434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91083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3837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60936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50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19507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3030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222187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3399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06723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8059932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5892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1112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4141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10375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5978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601443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6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95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441069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5660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58570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8628669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641269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851502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60692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508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17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96407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4442617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233472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7603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12453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212769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1653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7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551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70173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0556191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15461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86484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8514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40112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4934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1317706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61514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65087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87170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74998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06065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63956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05925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56040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54556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3214664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84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63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782289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2166186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22282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5115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2700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67710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81436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49339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6078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218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99974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2141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78787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0364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27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203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8806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6825167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538860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9704125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37928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8634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6056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8356327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81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24882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77824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27765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56911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67229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2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5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3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2291999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323330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27213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952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50512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378760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39664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3475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10803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56637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86816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59576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7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6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80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97386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9977974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7833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87398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87244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715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74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88238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1450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30668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4868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735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13536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755991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72499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1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282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67557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81083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40838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6535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199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2383369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60646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31435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51115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5423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331915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83788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081567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369909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47285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2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914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969071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6628965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787476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99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76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75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4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61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6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16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13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84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4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50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1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49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7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3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76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73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98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1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1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5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5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77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050327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886369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839280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262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407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795357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44278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0518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10890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57471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6570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9329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3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8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406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39089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04274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87559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2181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1716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606220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14756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20993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48047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287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46193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770868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86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939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74315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291400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38700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5713068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12477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07721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811743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697210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564471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617521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97550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1015292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86456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815343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17892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6509352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6934109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93058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907972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338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618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6713532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213659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423774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722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213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2348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92217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3292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9394424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52111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0185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2202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56768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3976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49570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36221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9966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229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1053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3804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5291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4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350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36930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944350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69732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7554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62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1453949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0256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81098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4512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3269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26654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038903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88537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18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898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29164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529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45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668936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231103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679206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6726770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144058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3373172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492993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611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1374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570733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981376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12211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76043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102105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2147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61307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18898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5642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1563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355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98367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2041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345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81292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20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42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90202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44468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08874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04279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8879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261818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6382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0147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079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66246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1444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38267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4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245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14399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944717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156450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319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5789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7302129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316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9501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61952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56143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513689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995526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2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0289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57473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905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6221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3276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130889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940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8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104522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20011094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8547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8208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2355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1574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92151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2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903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94220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2288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3538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283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10827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097253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0087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6727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74326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2025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785789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98402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5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604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77382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18787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6116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80518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046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278037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96973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79868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0352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6499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31538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74736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84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15371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3436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242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72755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18538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03080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19081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282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6610283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488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943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38833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35220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22665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39393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789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513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76640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3962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5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8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8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60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6887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25519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1290778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040933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847887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35992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325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0990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05327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39133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569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0356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95190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280936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8816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3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7114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80137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491325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39959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89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645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861652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2535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44014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7020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7305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9524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54232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69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318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266963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26626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694388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16322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587708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667544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7115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69245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4473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4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4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462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712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126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2355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054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69827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13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608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716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939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866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3845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746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956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630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524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387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20611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507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719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03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3241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2347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141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16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81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1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4714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940023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4406904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30134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26696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87309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7117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4939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2156311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8114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80698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1246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816494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12225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435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060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357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92246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943200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830452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4912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205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8587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423741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46122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6248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294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554735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772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10927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14196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61418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71380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0174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077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97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1249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060731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464245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313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166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37604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973980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513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46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374692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6668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26744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139435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128532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979550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467153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5706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7841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126570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43350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57818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4183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4840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431350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10329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64970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45742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5990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95340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311037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01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7931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969585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5708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6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7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3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1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0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045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54286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329869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9507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38480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8580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1631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0391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666031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0728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79973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03394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41428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96472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76647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63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3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2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0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57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6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4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0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8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3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9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71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30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8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4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8987282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53271810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05099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249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4156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472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450439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38391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275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1463617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424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5861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53505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27890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644430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558588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506529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9301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847791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861354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6791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213027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583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90993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503671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829904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1351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40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8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7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8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11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5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93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13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72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13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1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9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33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6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1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8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0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27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69865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162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500625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772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87007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293543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978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98143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36408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068698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3641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52309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31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7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7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666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664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8620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56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40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42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163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02127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734208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399303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5857229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559829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95728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454735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8101008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292981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389349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45141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1529858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03578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047454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690527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86917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067918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9641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870306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288091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621214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39871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864012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71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6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6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55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8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1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7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42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54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9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3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0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4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95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9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82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8166700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63349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1965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8708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571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8030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51346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4323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</w:divsChild>
                    </w:div>
                    <w:div w:id="727875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5414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5031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1950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3955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85943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372851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06848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8415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63808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04493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21487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1013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8442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1758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9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865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24413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9638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59350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060832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9013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157303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619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4697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68337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8527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32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2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01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75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5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8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93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0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82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04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1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56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7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10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7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3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25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948408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21939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381972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8260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30567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9099646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9907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91051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1447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45808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57256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18848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41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7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24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27073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632611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921011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03918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996535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967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50888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7611012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2448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12944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39905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7216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760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07788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160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306461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633912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9816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0706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0754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738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79888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7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79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36564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863469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749214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261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416869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7655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632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1368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9366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5936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0976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5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803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572391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076755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523145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8472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908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240690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297125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93894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5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34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877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87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47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9121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8221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769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861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2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4207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875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3333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38184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602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672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337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5067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75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3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8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15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97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2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055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66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279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5669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5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1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87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10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98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58296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448981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523341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41127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9175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9971750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8481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21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42389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14736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8663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80543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190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0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28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667490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677392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285516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4879407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781674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736463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743437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0339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2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1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0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16240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894471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04432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60650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8046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0932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14736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97479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07617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5115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286696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042172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452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3201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75716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180774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31319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00835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555313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  <w:div w:id="1216624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10626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  <w:div w:id="1371685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3857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6825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8069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9079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011950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9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453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2607435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2224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28146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51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988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95826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59400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083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8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79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49659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382958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37974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8506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73027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851713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1340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48344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2905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09205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57289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896124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002977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329604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125199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18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2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54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26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04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63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19416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2507679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60333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69372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46354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6512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211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9723315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90689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24748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38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91178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83342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10439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8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39894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370915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66790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239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60410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9264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779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10672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5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12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72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168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57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51291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90637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80689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42886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0369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862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9874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03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005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14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12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78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5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0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93907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041203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0420808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522891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87990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095021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088183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1926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392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85013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207477127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647278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513102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3148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5624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943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4958518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43693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86271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40717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72638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85871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48844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9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53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17337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70154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660686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003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076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67900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1250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23918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9449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281436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84857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66112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97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938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039363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13135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230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9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2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698333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83500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481773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410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5250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394414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6346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9610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7202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38894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8373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08080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7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098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00809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9726514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298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091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53624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8719246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1092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4882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9638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161008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273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83243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8943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95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6376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02928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852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30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161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81831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321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846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04049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41664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4842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56708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476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165304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60647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78507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1290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57537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80883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71876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9352388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28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73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93270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390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09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562744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278493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161669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9875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8832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347839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2127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894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0963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82778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4165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68614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53654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434133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6668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44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600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631633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718014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15655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53555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17687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7317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5964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791208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956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13592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6046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42924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9912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50570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64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8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8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09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9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8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1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3710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8842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459568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339636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2362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18036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819623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6355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868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31451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8493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93726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114741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312294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342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202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2837161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8283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882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753240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45233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146888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7827962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765172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267064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68741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849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76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50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3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3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72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46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13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3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0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7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28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3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74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524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7029691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319814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687018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985591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69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50111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34925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0926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7630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13731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9384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1820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9756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159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773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841200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88498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95924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5781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5625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9591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38052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3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535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012837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54361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457043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4308582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319819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771656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52775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7668487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038158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235506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88992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839434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79671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22510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884921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890858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60703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578266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990462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164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76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548275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608826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6485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708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29572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9668532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33303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682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6086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6059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93706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73518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741487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7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5304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161916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16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2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718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621831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820667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66079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92028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35758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95836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19945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15808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6609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8328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27370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74677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85641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7464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229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0459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64772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9865032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26805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765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64264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2683084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0815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34226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74944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9833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87471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577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69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3537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34687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332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1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248065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223119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260591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3214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723725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2472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5869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3425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186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1668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187133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583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080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49896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3312044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6284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6301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9083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31305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159077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4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908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901407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34403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458635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296841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66240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88633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32339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693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11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83774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06682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712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0361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77371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72744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6489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70172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99327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90870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193902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67758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02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2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5381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8837295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112100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998633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638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999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54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731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7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90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4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1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2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7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8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8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327494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7337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4956582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01942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457261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07736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537224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66073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578787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692345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22861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22815361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309585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39186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726889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631518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765130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490093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625892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887578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14647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4472564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86650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40517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786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636869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723223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48604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72491204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83374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319047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803410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9402885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076580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7328545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273609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4125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0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65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7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4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6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87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02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781356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209082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63122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828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3473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906697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64316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6824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68382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35869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48203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64498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88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0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5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9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16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1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7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5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33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58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3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89744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358439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6515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1937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083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305856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1341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21056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75645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116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05446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20120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753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5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55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6299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13967358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87319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476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5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926427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40482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36252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66501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4235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51925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14799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73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135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6868121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977441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38050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2878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71997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8520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13694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9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2572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138008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362833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010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9517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752747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65526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2028622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069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11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47333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5261419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112603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510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28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40109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40024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347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64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6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8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36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16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8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6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6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19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13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0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54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49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8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7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27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7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6534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19413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8028339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44719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2218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9767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936586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13886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9533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0250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80034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38364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82693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79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884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670425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21207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850704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774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4399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5914166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335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5320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8334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70329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26803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089017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24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8542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53735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5667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64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950656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377665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614814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4869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226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623013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88210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7467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12444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1715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48115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00308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23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8861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093015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389373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12505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8423070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417908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91579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27191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814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1569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3899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359399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007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63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884003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883772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35562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8121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9318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36357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3058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01608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16781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17954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47846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8831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109393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2391470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5940496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70078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402261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934825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27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24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572273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21650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9725934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064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67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26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97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89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32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6300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7293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20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721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762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289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620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892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0700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8943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35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37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179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2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7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88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519165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98751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636896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8804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7372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46778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4057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54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142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39456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9140029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150167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08076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3761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3257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6211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24438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068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90534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1254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43483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1895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076335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0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77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984372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504155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631543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01144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7446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40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  <w:div w:id="213871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70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92068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78447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028766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8751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6128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1530469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365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8922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04990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00364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927286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81886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99029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315336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9964467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831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31882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1009057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5470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528564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5672559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88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88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082066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477616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53989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5316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32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6426834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9599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36256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49932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4357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027897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83739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47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2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202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052590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7224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860750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319491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5501924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987890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78638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6987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190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440929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740909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08985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07417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738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2963578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4244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8861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266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261889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2124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417485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440104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67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3986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860467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7023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13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66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3982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826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663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614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35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5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56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2002051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3005031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17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60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974534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64175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89854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8665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33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02934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9085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7555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7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73048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8861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9388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3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723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775457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72399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55087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90399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10439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4574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2266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9559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2204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99629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3024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889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0338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84828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969394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149164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2313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7486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19067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7839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3556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7688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0731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20244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6138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7082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5237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45741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927926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689678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98818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92497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17897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0294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6888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83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86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94915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265844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5388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743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284121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895773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68813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7696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48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3658288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324908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09693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44220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11610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77657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362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309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570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131631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742724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703316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64088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736493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892565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1243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82185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972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575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73339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28397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991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7826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79222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4479299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796903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28742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063563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8670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25460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408978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13963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60142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60559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29521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0877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91591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73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684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385803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36992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15851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54511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1897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998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530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09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4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8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001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48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4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7271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8022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70271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7710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7172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61084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66010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5491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0182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682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99539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48462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09541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0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5241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214424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8681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04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69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986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34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6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02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233044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30515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02649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1112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043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363202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0518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68998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60776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37604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6609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889041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5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06609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86467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9087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5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9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84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8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1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18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8460912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09150857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56606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40143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14202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293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5077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1287053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16716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16315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2722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332837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6625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86365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54385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57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4469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459445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068599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84751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01246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23694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58142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3815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98570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70528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6014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4088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00971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8497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96641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2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873613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7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8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1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823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707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2675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105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21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17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5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85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5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8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5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5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878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128251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4598089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062847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9722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9489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91915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09818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797143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10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50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08833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122254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187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38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928025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896288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07599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0253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665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9960007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17535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8479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75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29591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2005819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43057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5892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94352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48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23038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669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206185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85659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872061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8560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538324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548953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7957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1049571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2050297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21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0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0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7155966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542457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084144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5854131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947252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0068073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1802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387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57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972067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542542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174294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28464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71492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5537733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25333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  <w:div w:id="137018228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678260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6623658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775850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445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831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94902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033071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69754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2665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731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97293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078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34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83380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137028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5611061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4293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63082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6191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543074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1578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7322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16532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06801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477292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36194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751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55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305008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20765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098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8338961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914240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013097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5117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3601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62453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133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97799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18480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89990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98059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18738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94461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  <w:divsChild>
                                                                <w:div w:id="5145367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  <w:div w:id="1639991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0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9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0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5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36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6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4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7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45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29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5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4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45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04068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5130189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2924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AF14DD-5FC2-4F9D-9890-145AD3BB8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4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Magdy</dc:creator>
  <cp:keywords/>
  <dc:description/>
  <cp:lastModifiedBy>Mina Magdy Aziz Abdalmish</cp:lastModifiedBy>
  <cp:revision>29</cp:revision>
  <cp:lastPrinted>2024-06-26T17:11:00Z</cp:lastPrinted>
  <dcterms:created xsi:type="dcterms:W3CDTF">2024-06-06T18:43:00Z</dcterms:created>
  <dcterms:modified xsi:type="dcterms:W3CDTF">2024-08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69311ed9a454ce86093117bdec4bd162a2521b0320d845f0802be0c7d39fcb</vt:lpwstr>
  </property>
</Properties>
</file>